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6F462FA7">
                <wp:simplePos x="0" y="0"/>
                <wp:positionH relativeFrom="column">
                  <wp:posOffset>-3503930</wp:posOffset>
                </wp:positionH>
                <wp:positionV relativeFrom="paragraph">
                  <wp:posOffset>420370</wp:posOffset>
                </wp:positionV>
                <wp:extent cx="18415" cy="18415"/>
                <wp:effectExtent l="58420" t="64135" r="56515" b="50800"/>
                <wp:wrapNone/>
                <wp:docPr id="725197897" name="Ink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588A2D8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alt="&quot;&quot;"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784D3512" w:rsidR="00C77644" w:rsidRPr="00E343D1" w:rsidRDefault="00F41BE9" w:rsidP="0034542E">
            <w:pPr>
              <w:pStyle w:val="Heading2"/>
              <w:jc w:val="center"/>
              <w:rPr>
                <w:rFonts w:ascii="Calibri" w:hAnsi="Calibri" w:cs="Calibri"/>
                <w:b w:val="0"/>
              </w:rPr>
            </w:pPr>
            <w:r>
              <w:rPr>
                <w:rFonts w:ascii="Calibri" w:hAnsi="Calibri" w:cs="Calibri"/>
                <w:b w:val="0"/>
              </w:rPr>
              <w:t>7/10/2025</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F41BE9">
        <w:trPr>
          <w:trHeight w:hRule="exact" w:val="732"/>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583448AF" w:rsidR="006B7673" w:rsidRPr="00E343D1" w:rsidRDefault="00F41BE9" w:rsidP="0034542E">
            <w:pPr>
              <w:rPr>
                <w:rFonts w:ascii="Calibri" w:hAnsi="Calibri" w:cs="Calibri"/>
                <w:sz w:val="20"/>
              </w:rPr>
            </w:pPr>
            <w:r>
              <w:rPr>
                <w:rFonts w:ascii="Calibri" w:hAnsi="Calibri" w:cs="Calibri"/>
                <w:sz w:val="20"/>
              </w:rPr>
              <w:t>WAR/CLI US 22 19.24/2.62</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25B8A145" w:rsidR="006B7673" w:rsidRPr="00E343D1" w:rsidRDefault="00F41BE9" w:rsidP="0034542E">
            <w:pPr>
              <w:rPr>
                <w:rFonts w:ascii="Calibri" w:hAnsi="Calibri" w:cs="Calibri"/>
                <w:sz w:val="20"/>
              </w:rPr>
            </w:pPr>
            <w:r>
              <w:rPr>
                <w:rFonts w:ascii="Calibri" w:hAnsi="Calibri" w:cs="Calibri"/>
                <w:sz w:val="20"/>
              </w:rPr>
              <w:t>124605</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77777777" w:rsidR="006B7673" w:rsidRPr="00E343D1" w:rsidRDefault="006B7673" w:rsidP="0034542E">
            <w:pPr>
              <w:rPr>
                <w:rFonts w:ascii="Calibri" w:hAnsi="Calibri" w:cs="Calibri"/>
                <w:sz w:val="20"/>
              </w:rPr>
            </w:pP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55BC27D1" w:rsidR="006B7673" w:rsidRPr="00E343D1" w:rsidRDefault="00F41BE9" w:rsidP="0034542E">
            <w:pPr>
              <w:rPr>
                <w:rFonts w:ascii="Calibri" w:hAnsi="Calibri" w:cs="Calibri"/>
                <w:sz w:val="20"/>
              </w:rPr>
            </w:pPr>
            <w:r>
              <w:rPr>
                <w:rFonts w:ascii="Calibri" w:hAnsi="Calibri" w:cs="Calibri"/>
                <w:sz w:val="20"/>
              </w:rPr>
              <w:t>Bree Hetzel</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6580924B" w14:textId="7FCE5C26" w:rsidR="006B7673" w:rsidRPr="00E343D1" w:rsidRDefault="00F41BE9" w:rsidP="0034542E">
            <w:pPr>
              <w:rPr>
                <w:rFonts w:ascii="Calibri" w:hAnsi="Calibri" w:cs="Calibri"/>
                <w:sz w:val="20"/>
              </w:rPr>
            </w:pPr>
            <w:r>
              <w:rPr>
                <w:rFonts w:ascii="Calibri" w:hAnsi="Calibri" w:cs="Calibri"/>
                <w:sz w:val="20"/>
              </w:rPr>
              <w:t xml:space="preserve">Washington </w:t>
            </w:r>
            <w:r w:rsidR="00333FFB">
              <w:rPr>
                <w:rFonts w:ascii="Calibri" w:hAnsi="Calibri" w:cs="Calibri"/>
                <w:sz w:val="20"/>
              </w:rPr>
              <w:t xml:space="preserve">&amp; </w:t>
            </w:r>
            <w:r>
              <w:rPr>
                <w:rFonts w:ascii="Calibri" w:hAnsi="Calibri" w:cs="Calibri"/>
                <w:sz w:val="20"/>
              </w:rPr>
              <w:t xml:space="preserve">Adams </w:t>
            </w:r>
            <w:r w:rsidR="00333FFB">
              <w:rPr>
                <w:rFonts w:ascii="Calibri" w:hAnsi="Calibri" w:cs="Calibri"/>
                <w:sz w:val="20"/>
              </w:rPr>
              <w:t>Townships</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11447C16" w:rsidR="006B7673" w:rsidRPr="00E343D1" w:rsidRDefault="00F41BE9" w:rsidP="0034542E">
            <w:pPr>
              <w:rPr>
                <w:rFonts w:ascii="Calibri" w:hAnsi="Calibri" w:cs="Calibri"/>
                <w:sz w:val="20"/>
              </w:rPr>
            </w:pPr>
            <w:r>
              <w:rPr>
                <w:rFonts w:ascii="Calibri" w:hAnsi="Calibri" w:cs="Calibri"/>
                <w:sz w:val="20"/>
              </w:rPr>
              <w:t>TBD</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tbl>
            <w:tblPr>
              <w:tblW w:w="5000" w:type="pct"/>
              <w:jc w:val="center"/>
              <w:shd w:val="clear" w:color="auto" w:fill="FFFFFF"/>
              <w:tblCellMar>
                <w:left w:w="0" w:type="dxa"/>
                <w:right w:w="0" w:type="dxa"/>
              </w:tblCellMar>
              <w:tblLook w:val="04A0" w:firstRow="1" w:lastRow="0" w:firstColumn="1" w:lastColumn="0" w:noHBand="0" w:noVBand="1"/>
            </w:tblPr>
            <w:tblGrid>
              <w:gridCol w:w="9834"/>
            </w:tblGrid>
            <w:tr w:rsidR="00333FFB" w14:paraId="6F28E223" w14:textId="77777777" w:rsidTr="00333FFB">
              <w:trPr>
                <w:jc w:val="center"/>
              </w:trPr>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834"/>
                  </w:tblGrid>
                  <w:tr w:rsidR="00333FFB" w14:paraId="34518010" w14:textId="77777777">
                    <w:tc>
                      <w:tcPr>
                        <w:tcW w:w="4250" w:type="pct"/>
                        <w:tcMar>
                          <w:top w:w="60" w:type="dxa"/>
                          <w:left w:w="60" w:type="dxa"/>
                          <w:bottom w:w="75" w:type="dxa"/>
                          <w:right w:w="60" w:type="dxa"/>
                        </w:tcMar>
                        <w:hideMark/>
                      </w:tcPr>
                      <w:p w14:paraId="49008740" w14:textId="7CA94337" w:rsidR="00333FFB" w:rsidRDefault="00BC42B1" w:rsidP="00333FFB">
                        <w:pPr>
                          <w:rPr>
                            <w:rFonts w:ascii="Trebuchet MS" w:hAnsi="Trebuchet MS"/>
                          </w:rPr>
                        </w:pPr>
                        <w:r w:rsidRPr="00E343D1">
                          <w:rPr>
                            <w:rFonts w:ascii="Calibri" w:hAnsi="Calibri" w:cs="Calibri"/>
                            <w:b/>
                            <w:sz w:val="20"/>
                          </w:rPr>
                          <w:t>Project Description:</w:t>
                        </w:r>
                        <w:r w:rsidR="00333FFB">
                          <w:rPr>
                            <w:rFonts w:ascii="Calibri" w:hAnsi="Calibri" w:cs="Calibri"/>
                            <w:b/>
                            <w:sz w:val="20"/>
                          </w:rPr>
                          <w:t xml:space="preserve">  </w:t>
                        </w:r>
                        <w:r w:rsidR="00F41BE9">
                          <w:rPr>
                            <w:rFonts w:ascii="Trebuchet MS" w:hAnsi="Trebuchet MS"/>
                          </w:rPr>
                          <w:t>Construct single lane roundabouts at US-22 at Clarksville Rd and US-22 at SR-380/Creek Rd</w:t>
                        </w:r>
                      </w:p>
                    </w:tc>
                  </w:tr>
                </w:tbl>
                <w:p w14:paraId="35AAA92D" w14:textId="77777777" w:rsidR="00333FFB" w:rsidRDefault="00333FFB" w:rsidP="00333FFB">
                  <w:pPr>
                    <w:rPr>
                      <w:rFonts w:ascii="Trebuchet MS" w:hAnsi="Trebuchet MS"/>
                    </w:rPr>
                  </w:pPr>
                </w:p>
              </w:tc>
            </w:tr>
            <w:tr w:rsidR="00333FFB" w14:paraId="3574751C" w14:textId="77777777" w:rsidTr="00333FFB">
              <w:trPr>
                <w:jc w:val="center"/>
              </w:trPr>
              <w:tc>
                <w:tcPr>
                  <w:tcW w:w="5000" w:type="pct"/>
                  <w:shd w:val="clear" w:color="auto" w:fill="FFFFFF"/>
                  <w:hideMark/>
                </w:tcPr>
                <w:p w14:paraId="0E783ACD" w14:textId="77777777" w:rsidR="00333FFB" w:rsidRDefault="00333FFB" w:rsidP="00333FFB">
                  <w:pPr>
                    <w:rPr>
                      <w:sz w:val="20"/>
                      <w:szCs w:val="20"/>
                    </w:rPr>
                  </w:pPr>
                </w:p>
              </w:tc>
            </w:tr>
          </w:tbl>
          <w:p w14:paraId="28AD1FF1" w14:textId="593CC771" w:rsidR="00BC42B1" w:rsidRPr="00E343D1" w:rsidRDefault="00BC42B1" w:rsidP="0034542E">
            <w:pPr>
              <w:rPr>
                <w:rFonts w:ascii="Calibri" w:hAnsi="Calibri" w:cs="Calibri"/>
                <w:sz w:val="20"/>
              </w:rPr>
            </w:pPr>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74A73B32" w14:textId="1EDB9CB1" w:rsidR="00BC42B1" w:rsidRPr="00E343D1" w:rsidRDefault="00BC42B1" w:rsidP="0034542E">
            <w:pPr>
              <w:rPr>
                <w:rFonts w:ascii="Calibri" w:hAnsi="Calibri" w:cs="Calibri"/>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r w:rsidR="00333FFB" w:rsidRPr="00333FFB">
              <w:rPr>
                <w:rFonts w:ascii="Trebuchet MS" w:hAnsi="Trebuchet MS" w:cs="Calibri"/>
                <w:bCs/>
                <w:szCs w:val="32"/>
              </w:rPr>
              <w:t>Intersections of US-</w:t>
            </w:r>
            <w:r w:rsidR="00F41BE9">
              <w:rPr>
                <w:rFonts w:ascii="Trebuchet MS" w:hAnsi="Trebuchet MS" w:cs="Calibri"/>
                <w:bCs/>
                <w:szCs w:val="32"/>
              </w:rPr>
              <w:t>22 &amp; Clarksville Rd</w:t>
            </w:r>
            <w:r w:rsidR="00333FFB" w:rsidRPr="00333FFB">
              <w:rPr>
                <w:rFonts w:ascii="Trebuchet MS" w:hAnsi="Trebuchet MS" w:cs="Calibri"/>
                <w:bCs/>
                <w:szCs w:val="32"/>
              </w:rPr>
              <w:t>, and US-</w:t>
            </w:r>
            <w:r w:rsidR="00F41BE9">
              <w:rPr>
                <w:rFonts w:ascii="Trebuchet MS" w:hAnsi="Trebuchet MS" w:cs="Calibri"/>
                <w:bCs/>
                <w:szCs w:val="32"/>
              </w:rPr>
              <w:t>2</w:t>
            </w:r>
            <w:r w:rsidR="00333FFB" w:rsidRPr="00333FFB">
              <w:rPr>
                <w:rFonts w:ascii="Trebuchet MS" w:hAnsi="Trebuchet MS" w:cs="Calibri"/>
                <w:bCs/>
                <w:szCs w:val="32"/>
              </w:rPr>
              <w:t xml:space="preserve">2 &amp; </w:t>
            </w:r>
            <w:r w:rsidR="00F41BE9">
              <w:rPr>
                <w:rFonts w:ascii="Trebuchet MS" w:hAnsi="Trebuchet MS" w:cs="Calibri"/>
                <w:bCs/>
                <w:szCs w:val="32"/>
              </w:rPr>
              <w:t>SR-380/Creek Rd</w:t>
            </w:r>
            <w:r w:rsidR="00333FFB" w:rsidRPr="00333FFB">
              <w:rPr>
                <w:rFonts w:ascii="Trebuchet MS" w:hAnsi="Trebuchet MS" w:cs="Calibri"/>
                <w:bCs/>
                <w:szCs w:val="32"/>
              </w:rPr>
              <w:t xml:space="preserve">. </w:t>
            </w:r>
          </w:p>
        </w:tc>
      </w:tr>
      <w:bookmarkEnd w:id="0"/>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4F3E5F">
        <w:trPr>
          <w:trHeight w:hRule="exact" w:val="288"/>
          <w:tblHeader/>
        </w:trPr>
        <w:tc>
          <w:tcPr>
            <w:tcW w:w="1601" w:type="pct"/>
            <w:tcBorders>
              <w:left w:val="single" w:sz="12"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E343D1" w:rsidRPr="00E343D1" w14:paraId="38725608" w14:textId="77777777" w:rsidTr="00285093">
        <w:tc>
          <w:tcPr>
            <w:tcW w:w="1601" w:type="pct"/>
            <w:tcBorders>
              <w:left w:val="single" w:sz="12" w:space="0" w:color="auto"/>
            </w:tcBorders>
          </w:tcPr>
          <w:p w14:paraId="2CB126FF" w14:textId="28BA4DDF" w:rsidR="002D50DE" w:rsidRPr="00E343D1" w:rsidRDefault="00333FFB" w:rsidP="0034542E">
            <w:pPr>
              <w:rPr>
                <w:rFonts w:ascii="Calibri" w:hAnsi="Calibri" w:cs="Calibri"/>
                <w:sz w:val="20"/>
              </w:rPr>
            </w:pPr>
            <w:r>
              <w:rPr>
                <w:rFonts w:ascii="Calibri" w:hAnsi="Calibri" w:cs="Calibri"/>
                <w:sz w:val="20"/>
              </w:rPr>
              <w:t>Traffic Studies</w:t>
            </w:r>
          </w:p>
        </w:tc>
        <w:tc>
          <w:tcPr>
            <w:tcW w:w="2042" w:type="pct"/>
          </w:tcPr>
          <w:p w14:paraId="2331CD18" w14:textId="5D9B005D" w:rsidR="002D50DE" w:rsidRPr="00E343D1" w:rsidRDefault="00F41BE9" w:rsidP="0034542E">
            <w:pPr>
              <w:rPr>
                <w:rFonts w:ascii="Calibri" w:hAnsi="Calibri" w:cs="Calibri"/>
                <w:i/>
                <w:sz w:val="20"/>
              </w:rPr>
            </w:pPr>
            <w:r>
              <w:rPr>
                <w:rFonts w:ascii="Calibri" w:hAnsi="Calibri" w:cs="Calibri"/>
                <w:i/>
                <w:sz w:val="20"/>
              </w:rPr>
              <w:t>Bree Hetzel</w:t>
            </w:r>
            <w:r w:rsidR="00333FFB">
              <w:rPr>
                <w:rFonts w:ascii="Calibri" w:hAnsi="Calibri" w:cs="Calibri"/>
                <w:i/>
                <w:sz w:val="20"/>
              </w:rPr>
              <w:t xml:space="preserve">, </w:t>
            </w:r>
            <w:r>
              <w:rPr>
                <w:rFonts w:ascii="Calibri" w:hAnsi="Calibri" w:cs="Calibri"/>
                <w:i/>
                <w:sz w:val="20"/>
              </w:rPr>
              <w:t>Alex Genbauffe</w:t>
            </w:r>
          </w:p>
        </w:tc>
        <w:tc>
          <w:tcPr>
            <w:tcW w:w="1357" w:type="pct"/>
            <w:tcBorders>
              <w:right w:val="single" w:sz="12" w:space="0" w:color="auto"/>
            </w:tcBorders>
          </w:tcPr>
          <w:p w14:paraId="4895DDFF" w14:textId="77777777" w:rsidR="002D50DE" w:rsidRPr="00E343D1" w:rsidRDefault="002D50DE" w:rsidP="0034542E">
            <w:pPr>
              <w:rPr>
                <w:rFonts w:ascii="Calibri" w:hAnsi="Calibri" w:cs="Calibri"/>
                <w:i/>
                <w:sz w:val="20"/>
              </w:rPr>
            </w:pPr>
          </w:p>
        </w:tc>
      </w:tr>
      <w:tr w:rsidR="00E343D1" w:rsidRPr="00E343D1" w14:paraId="6308BE53" w14:textId="77777777" w:rsidTr="00285093">
        <w:tc>
          <w:tcPr>
            <w:tcW w:w="1601" w:type="pct"/>
            <w:tcBorders>
              <w:left w:val="single" w:sz="12" w:space="0" w:color="auto"/>
            </w:tcBorders>
          </w:tcPr>
          <w:p w14:paraId="155B34F2" w14:textId="4FDAEFD2" w:rsidR="002D50DE" w:rsidRPr="00E343D1" w:rsidRDefault="002B6C13" w:rsidP="0034542E">
            <w:pPr>
              <w:rPr>
                <w:rFonts w:ascii="Calibri" w:hAnsi="Calibri" w:cs="Calibri"/>
                <w:sz w:val="20"/>
              </w:rPr>
            </w:pPr>
            <w:r>
              <w:rPr>
                <w:rFonts w:ascii="Calibri" w:hAnsi="Calibri" w:cs="Calibri"/>
                <w:sz w:val="20"/>
              </w:rPr>
              <w:t xml:space="preserve">Pavement </w:t>
            </w:r>
          </w:p>
        </w:tc>
        <w:tc>
          <w:tcPr>
            <w:tcW w:w="2042" w:type="pct"/>
          </w:tcPr>
          <w:p w14:paraId="670AD8B1" w14:textId="70D57EA7" w:rsidR="002D50DE" w:rsidRPr="00E343D1" w:rsidRDefault="002B6C13" w:rsidP="0034542E">
            <w:pPr>
              <w:rPr>
                <w:rFonts w:ascii="Calibri" w:hAnsi="Calibri" w:cs="Calibri"/>
                <w:i/>
                <w:sz w:val="20"/>
              </w:rPr>
            </w:pPr>
            <w:r>
              <w:rPr>
                <w:rFonts w:ascii="Calibri" w:hAnsi="Calibri" w:cs="Calibri"/>
                <w:i/>
                <w:sz w:val="20"/>
              </w:rPr>
              <w:t>Jennifer Elston</w:t>
            </w:r>
          </w:p>
        </w:tc>
        <w:tc>
          <w:tcPr>
            <w:tcW w:w="1357" w:type="pct"/>
            <w:tcBorders>
              <w:right w:val="single" w:sz="12" w:space="0" w:color="auto"/>
            </w:tcBorders>
          </w:tcPr>
          <w:p w14:paraId="2627E1A8" w14:textId="77777777" w:rsidR="002D50DE" w:rsidRPr="00E343D1" w:rsidRDefault="002D50DE" w:rsidP="0034542E">
            <w:pPr>
              <w:rPr>
                <w:rFonts w:ascii="Calibri" w:hAnsi="Calibri" w:cs="Calibri"/>
                <w:i/>
                <w:sz w:val="20"/>
              </w:rPr>
            </w:pPr>
          </w:p>
        </w:tc>
      </w:tr>
      <w:tr w:rsidR="00E343D1" w:rsidRPr="00E343D1" w14:paraId="6A2CAF73" w14:textId="77777777" w:rsidTr="00285093">
        <w:tc>
          <w:tcPr>
            <w:tcW w:w="1601" w:type="pct"/>
            <w:tcBorders>
              <w:left w:val="single" w:sz="12" w:space="0" w:color="auto"/>
            </w:tcBorders>
          </w:tcPr>
          <w:p w14:paraId="617A5D41" w14:textId="3F505572" w:rsidR="005C33D3" w:rsidRPr="00E343D1" w:rsidRDefault="002B6C13" w:rsidP="0034542E">
            <w:pPr>
              <w:rPr>
                <w:rFonts w:ascii="Calibri" w:hAnsi="Calibri" w:cs="Calibri"/>
                <w:sz w:val="20"/>
              </w:rPr>
            </w:pPr>
            <w:r>
              <w:rPr>
                <w:rFonts w:ascii="Calibri" w:hAnsi="Calibri" w:cs="Calibri"/>
                <w:sz w:val="20"/>
              </w:rPr>
              <w:t>Bridge</w:t>
            </w:r>
          </w:p>
        </w:tc>
        <w:tc>
          <w:tcPr>
            <w:tcW w:w="2042" w:type="pct"/>
          </w:tcPr>
          <w:p w14:paraId="2E585E0E" w14:textId="3083240A" w:rsidR="005C33D3" w:rsidRPr="00E343D1" w:rsidRDefault="005C33D3" w:rsidP="0034542E">
            <w:pPr>
              <w:rPr>
                <w:rFonts w:ascii="Calibri" w:hAnsi="Calibri" w:cs="Calibri"/>
                <w:i/>
                <w:sz w:val="20"/>
              </w:rPr>
            </w:pPr>
          </w:p>
        </w:tc>
        <w:tc>
          <w:tcPr>
            <w:tcW w:w="1357" w:type="pct"/>
            <w:tcBorders>
              <w:right w:val="single" w:sz="12" w:space="0" w:color="auto"/>
            </w:tcBorders>
          </w:tcPr>
          <w:p w14:paraId="0F1D17F4" w14:textId="77777777" w:rsidR="005C33D3" w:rsidRPr="00E343D1" w:rsidRDefault="005C33D3" w:rsidP="0034542E">
            <w:pPr>
              <w:rPr>
                <w:rFonts w:ascii="Calibri" w:hAnsi="Calibri" w:cs="Calibri"/>
                <w:i/>
                <w:sz w:val="20"/>
              </w:rPr>
            </w:pPr>
          </w:p>
        </w:tc>
      </w:tr>
      <w:tr w:rsidR="00E343D1" w:rsidRPr="00E343D1" w14:paraId="2A7EAEA2" w14:textId="77777777" w:rsidTr="00285093">
        <w:tc>
          <w:tcPr>
            <w:tcW w:w="1601" w:type="pct"/>
            <w:tcBorders>
              <w:left w:val="single" w:sz="12" w:space="0" w:color="auto"/>
            </w:tcBorders>
          </w:tcPr>
          <w:p w14:paraId="4F53B760" w14:textId="146450E0" w:rsidR="005C33D3" w:rsidRPr="00E343D1" w:rsidRDefault="002B6C13" w:rsidP="0034542E">
            <w:pPr>
              <w:rPr>
                <w:rFonts w:ascii="Calibri" w:hAnsi="Calibri" w:cs="Calibri"/>
                <w:sz w:val="20"/>
              </w:rPr>
            </w:pPr>
            <w:r>
              <w:rPr>
                <w:rFonts w:ascii="Calibri" w:hAnsi="Calibri" w:cs="Calibri"/>
                <w:sz w:val="20"/>
              </w:rPr>
              <w:t>Environmental</w:t>
            </w:r>
          </w:p>
        </w:tc>
        <w:tc>
          <w:tcPr>
            <w:tcW w:w="2042" w:type="pct"/>
          </w:tcPr>
          <w:p w14:paraId="59AECD98" w14:textId="7C3C0B34" w:rsidR="005C33D3" w:rsidRPr="00E343D1" w:rsidRDefault="00F41BE9" w:rsidP="0034542E">
            <w:pPr>
              <w:rPr>
                <w:rFonts w:ascii="Calibri" w:hAnsi="Calibri" w:cs="Calibri"/>
                <w:i/>
                <w:sz w:val="20"/>
              </w:rPr>
            </w:pPr>
            <w:r>
              <w:rPr>
                <w:rFonts w:ascii="Calibri" w:hAnsi="Calibri" w:cs="Calibri"/>
                <w:i/>
                <w:sz w:val="20"/>
              </w:rPr>
              <w:t>Erin Smith</w:t>
            </w:r>
          </w:p>
        </w:tc>
        <w:tc>
          <w:tcPr>
            <w:tcW w:w="1357" w:type="pct"/>
            <w:tcBorders>
              <w:right w:val="single" w:sz="12" w:space="0" w:color="auto"/>
            </w:tcBorders>
          </w:tcPr>
          <w:p w14:paraId="22121364" w14:textId="77777777" w:rsidR="005C33D3" w:rsidRPr="00E343D1" w:rsidRDefault="005C33D3" w:rsidP="0034542E">
            <w:pPr>
              <w:rPr>
                <w:rFonts w:ascii="Calibri" w:hAnsi="Calibri" w:cs="Calibri"/>
                <w:i/>
                <w:sz w:val="20"/>
              </w:rPr>
            </w:pPr>
          </w:p>
        </w:tc>
      </w:tr>
      <w:tr w:rsidR="00E343D1" w:rsidRPr="00E343D1" w14:paraId="0CE5D639" w14:textId="77777777" w:rsidTr="00285093">
        <w:tc>
          <w:tcPr>
            <w:tcW w:w="1601" w:type="pct"/>
            <w:tcBorders>
              <w:left w:val="single" w:sz="12" w:space="0" w:color="auto"/>
            </w:tcBorders>
          </w:tcPr>
          <w:p w14:paraId="58FE4562" w14:textId="7FDC9DBD" w:rsidR="002D50DE" w:rsidRPr="00E343D1" w:rsidRDefault="002B6C13" w:rsidP="0034542E">
            <w:pPr>
              <w:rPr>
                <w:rFonts w:ascii="Calibri" w:hAnsi="Calibri" w:cs="Calibri"/>
                <w:sz w:val="20"/>
              </w:rPr>
            </w:pPr>
            <w:r>
              <w:rPr>
                <w:rFonts w:ascii="Calibri" w:hAnsi="Calibri" w:cs="Calibri"/>
                <w:sz w:val="20"/>
              </w:rPr>
              <w:t>Engineering/PM/Roadway</w:t>
            </w:r>
          </w:p>
        </w:tc>
        <w:tc>
          <w:tcPr>
            <w:tcW w:w="2042" w:type="pct"/>
          </w:tcPr>
          <w:p w14:paraId="2DB893D9" w14:textId="6567ADBD" w:rsidR="002D50DE" w:rsidRPr="00E343D1" w:rsidRDefault="00F41BE9" w:rsidP="0034542E">
            <w:pPr>
              <w:rPr>
                <w:rFonts w:ascii="Calibri" w:hAnsi="Calibri" w:cs="Calibri"/>
                <w:i/>
                <w:sz w:val="20"/>
              </w:rPr>
            </w:pPr>
            <w:r>
              <w:rPr>
                <w:rFonts w:ascii="Calibri" w:hAnsi="Calibri" w:cs="Calibri"/>
                <w:i/>
                <w:sz w:val="20"/>
              </w:rPr>
              <w:t>John Otis, Tami Brehm</w:t>
            </w:r>
          </w:p>
        </w:tc>
        <w:tc>
          <w:tcPr>
            <w:tcW w:w="1357" w:type="pct"/>
            <w:tcBorders>
              <w:right w:val="single" w:sz="12" w:space="0" w:color="auto"/>
            </w:tcBorders>
          </w:tcPr>
          <w:p w14:paraId="1D0CBE1B" w14:textId="77777777" w:rsidR="002D50DE" w:rsidRPr="00E343D1" w:rsidRDefault="002D50DE" w:rsidP="0034542E">
            <w:pPr>
              <w:rPr>
                <w:rFonts w:ascii="Calibri" w:hAnsi="Calibri" w:cs="Calibri"/>
                <w:i/>
                <w:sz w:val="20"/>
              </w:rPr>
            </w:pPr>
          </w:p>
        </w:tc>
      </w:tr>
      <w:tr w:rsidR="004F3E5F" w:rsidRPr="00E343D1" w14:paraId="19E8DFB1" w14:textId="77777777" w:rsidTr="00285093">
        <w:tc>
          <w:tcPr>
            <w:tcW w:w="1601" w:type="pct"/>
            <w:tcBorders>
              <w:left w:val="single" w:sz="12" w:space="0" w:color="auto"/>
            </w:tcBorders>
          </w:tcPr>
          <w:p w14:paraId="6857F5F6" w14:textId="266B89E6" w:rsidR="004F3E5F" w:rsidRPr="00E343D1" w:rsidRDefault="002B6C13" w:rsidP="0034542E">
            <w:pPr>
              <w:rPr>
                <w:rFonts w:ascii="Calibri" w:hAnsi="Calibri" w:cs="Calibri"/>
                <w:sz w:val="20"/>
              </w:rPr>
            </w:pPr>
            <w:r>
              <w:rPr>
                <w:rFonts w:ascii="Calibri" w:hAnsi="Calibri" w:cs="Calibri"/>
                <w:sz w:val="20"/>
              </w:rPr>
              <w:t>Construction</w:t>
            </w:r>
          </w:p>
        </w:tc>
        <w:tc>
          <w:tcPr>
            <w:tcW w:w="2042" w:type="pct"/>
          </w:tcPr>
          <w:p w14:paraId="1183D37C" w14:textId="217E0D08" w:rsidR="004F3E5F" w:rsidRPr="00E343D1" w:rsidRDefault="002B6C13" w:rsidP="0034542E">
            <w:pPr>
              <w:rPr>
                <w:rFonts w:ascii="Calibri" w:hAnsi="Calibri" w:cs="Calibri"/>
                <w:i/>
                <w:sz w:val="20"/>
              </w:rPr>
            </w:pPr>
            <w:r>
              <w:rPr>
                <w:rFonts w:ascii="Calibri" w:hAnsi="Calibri" w:cs="Calibri"/>
                <w:i/>
                <w:sz w:val="20"/>
              </w:rPr>
              <w:t>Jason Haus</w:t>
            </w:r>
            <w:r w:rsidR="00F41BE9">
              <w:rPr>
                <w:rFonts w:ascii="Calibri" w:hAnsi="Calibri" w:cs="Calibri"/>
                <w:i/>
                <w:sz w:val="20"/>
              </w:rPr>
              <w:t>, Cheyney Smith, Dallas</w:t>
            </w:r>
          </w:p>
        </w:tc>
        <w:tc>
          <w:tcPr>
            <w:tcW w:w="1357" w:type="pct"/>
            <w:tcBorders>
              <w:right w:val="single" w:sz="12" w:space="0" w:color="auto"/>
            </w:tcBorders>
          </w:tcPr>
          <w:p w14:paraId="0954EBDB" w14:textId="77777777" w:rsidR="004F3E5F" w:rsidRPr="00E343D1" w:rsidRDefault="004F3E5F" w:rsidP="0034542E">
            <w:pPr>
              <w:rPr>
                <w:rFonts w:ascii="Calibri" w:hAnsi="Calibri" w:cs="Calibri"/>
                <w:i/>
                <w:sz w:val="20"/>
              </w:rPr>
            </w:pPr>
          </w:p>
        </w:tc>
      </w:tr>
      <w:tr w:rsidR="00B62EA8" w:rsidRPr="00E343D1" w14:paraId="58654DCB" w14:textId="77777777" w:rsidTr="00285093">
        <w:tc>
          <w:tcPr>
            <w:tcW w:w="1601" w:type="pct"/>
            <w:tcBorders>
              <w:left w:val="single" w:sz="12" w:space="0" w:color="auto"/>
            </w:tcBorders>
          </w:tcPr>
          <w:p w14:paraId="15DA4672" w14:textId="18CD0F5B" w:rsidR="00B62EA8" w:rsidRPr="00E343D1" w:rsidRDefault="002B6C13" w:rsidP="0034542E">
            <w:pPr>
              <w:rPr>
                <w:rFonts w:ascii="Calibri" w:hAnsi="Calibri" w:cs="Calibri"/>
                <w:sz w:val="20"/>
              </w:rPr>
            </w:pPr>
            <w:r>
              <w:rPr>
                <w:rFonts w:ascii="Calibri" w:hAnsi="Calibri" w:cs="Calibri"/>
                <w:sz w:val="20"/>
              </w:rPr>
              <w:t>Real Estate/ROW/Permits</w:t>
            </w:r>
            <w:r w:rsidR="00583A23">
              <w:rPr>
                <w:rFonts w:ascii="Calibri" w:hAnsi="Calibri" w:cs="Calibri"/>
                <w:sz w:val="20"/>
              </w:rPr>
              <w:t>/Utilities</w:t>
            </w:r>
          </w:p>
        </w:tc>
        <w:tc>
          <w:tcPr>
            <w:tcW w:w="2042" w:type="pct"/>
          </w:tcPr>
          <w:p w14:paraId="71CD3F47" w14:textId="20B3F451" w:rsidR="00B62EA8" w:rsidRPr="00E343D1" w:rsidRDefault="00F41BE9" w:rsidP="0034542E">
            <w:pPr>
              <w:rPr>
                <w:rFonts w:ascii="Calibri" w:hAnsi="Calibri" w:cs="Calibri"/>
                <w:i/>
                <w:sz w:val="20"/>
              </w:rPr>
            </w:pPr>
            <w:r>
              <w:rPr>
                <w:rFonts w:ascii="Calibri" w:hAnsi="Calibri" w:cs="Calibri"/>
                <w:i/>
                <w:sz w:val="20"/>
              </w:rPr>
              <w:t>Matt Couch, Lucas Braun</w:t>
            </w:r>
          </w:p>
        </w:tc>
        <w:tc>
          <w:tcPr>
            <w:tcW w:w="1357" w:type="pct"/>
            <w:tcBorders>
              <w:right w:val="single" w:sz="12" w:space="0" w:color="auto"/>
            </w:tcBorders>
          </w:tcPr>
          <w:p w14:paraId="6A018C03" w14:textId="77777777" w:rsidR="00B62EA8" w:rsidRPr="00E343D1" w:rsidRDefault="00B62EA8" w:rsidP="0034542E">
            <w:pPr>
              <w:rPr>
                <w:rFonts w:ascii="Calibri" w:hAnsi="Calibri" w:cs="Calibri"/>
                <w:i/>
                <w:sz w:val="20"/>
              </w:rPr>
            </w:pPr>
          </w:p>
        </w:tc>
      </w:tr>
      <w:tr w:rsidR="00B62EA8" w:rsidRPr="00E343D1" w14:paraId="2040648D" w14:textId="77777777" w:rsidTr="00285093">
        <w:tc>
          <w:tcPr>
            <w:tcW w:w="1601" w:type="pct"/>
            <w:tcBorders>
              <w:left w:val="single" w:sz="12" w:space="0" w:color="auto"/>
            </w:tcBorders>
          </w:tcPr>
          <w:p w14:paraId="41664481" w14:textId="77777777" w:rsidR="00B62EA8" w:rsidRPr="00E343D1" w:rsidRDefault="00B62EA8" w:rsidP="0034542E">
            <w:pPr>
              <w:rPr>
                <w:rFonts w:ascii="Calibri" w:hAnsi="Calibri" w:cs="Calibri"/>
                <w:sz w:val="20"/>
              </w:rPr>
            </w:pPr>
          </w:p>
        </w:tc>
        <w:tc>
          <w:tcPr>
            <w:tcW w:w="2042" w:type="pct"/>
          </w:tcPr>
          <w:p w14:paraId="0B5EE7F3" w14:textId="77777777" w:rsidR="00B62EA8" w:rsidRPr="00E343D1" w:rsidRDefault="00B62EA8" w:rsidP="0034542E">
            <w:pPr>
              <w:rPr>
                <w:rFonts w:ascii="Calibri" w:hAnsi="Calibri" w:cs="Calibri"/>
                <w:i/>
                <w:sz w:val="20"/>
              </w:rPr>
            </w:pPr>
          </w:p>
        </w:tc>
        <w:tc>
          <w:tcPr>
            <w:tcW w:w="1357" w:type="pct"/>
            <w:tcBorders>
              <w:right w:val="single" w:sz="12" w:space="0" w:color="auto"/>
            </w:tcBorders>
          </w:tcPr>
          <w:p w14:paraId="52F51C02" w14:textId="77777777" w:rsidR="00B62EA8" w:rsidRPr="00E343D1" w:rsidRDefault="00B62EA8" w:rsidP="0034542E">
            <w:pPr>
              <w:rPr>
                <w:rFonts w:ascii="Calibri" w:hAnsi="Calibri" w:cs="Calibri"/>
                <w:i/>
                <w:sz w:val="20"/>
              </w:rPr>
            </w:pPr>
          </w:p>
        </w:tc>
      </w:tr>
      <w:tr w:rsidR="004F3E5F" w:rsidRPr="00E343D1" w14:paraId="3F79F6A3" w14:textId="77777777" w:rsidTr="00285093">
        <w:tc>
          <w:tcPr>
            <w:tcW w:w="1601" w:type="pct"/>
            <w:tcBorders>
              <w:left w:val="single" w:sz="12" w:space="0" w:color="auto"/>
            </w:tcBorders>
          </w:tcPr>
          <w:p w14:paraId="615E374F" w14:textId="77777777" w:rsidR="004F3E5F" w:rsidRPr="00E343D1" w:rsidRDefault="004F3E5F" w:rsidP="0034542E">
            <w:pPr>
              <w:rPr>
                <w:rFonts w:ascii="Calibri" w:hAnsi="Calibri" w:cs="Calibri"/>
                <w:sz w:val="20"/>
              </w:rPr>
            </w:pPr>
          </w:p>
        </w:tc>
        <w:tc>
          <w:tcPr>
            <w:tcW w:w="2042" w:type="pct"/>
          </w:tcPr>
          <w:p w14:paraId="767CB37A" w14:textId="77777777" w:rsidR="004F3E5F" w:rsidRPr="00E343D1" w:rsidRDefault="004F3E5F" w:rsidP="0034542E">
            <w:pPr>
              <w:rPr>
                <w:rFonts w:ascii="Calibri" w:hAnsi="Calibri" w:cs="Calibri"/>
                <w:i/>
                <w:sz w:val="20"/>
              </w:rPr>
            </w:pPr>
          </w:p>
        </w:tc>
        <w:tc>
          <w:tcPr>
            <w:tcW w:w="1357" w:type="pct"/>
            <w:tcBorders>
              <w:right w:val="single" w:sz="12" w:space="0" w:color="auto"/>
            </w:tcBorders>
          </w:tcPr>
          <w:p w14:paraId="28FE5119" w14:textId="77777777" w:rsidR="004F3E5F" w:rsidRPr="00E343D1" w:rsidRDefault="004F3E5F" w:rsidP="0034542E">
            <w:pPr>
              <w:rPr>
                <w:rFonts w:ascii="Calibri" w:hAnsi="Calibri" w:cs="Calibri"/>
                <w:i/>
                <w:sz w:val="20"/>
              </w:rPr>
            </w:pP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77777777" w:rsidR="00C836AE" w:rsidRPr="00C836AE" w:rsidRDefault="00C836AE" w:rsidP="0034542E">
            <w:pPr>
              <w:rPr>
                <w:rFonts w:ascii="Calibri" w:hAnsi="Calibri" w:cs="Calibri"/>
                <w:i/>
                <w:sz w:val="20"/>
              </w:rPr>
            </w:pPr>
            <w:r w:rsidRPr="00C836AE">
              <w:rPr>
                <w:rFonts w:ascii="Calibri" w:hAnsi="Calibri" w:cs="Calibri"/>
                <w:sz w:val="20"/>
              </w:rPr>
              <w:lastRenderedPageBreak/>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Other (LPA, MPO,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01B77BC5"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15949F7F" w14:textId="6996FD06"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333FFB">
              <w:rPr>
                <w:rFonts w:ascii="Calibri" w:hAnsi="Calibri" w:cs="Calibri"/>
                <w:b/>
                <w:sz w:val="20"/>
              </w:rPr>
              <w:t xml:space="preserve"> </w:t>
            </w:r>
          </w:p>
        </w:tc>
      </w:tr>
      <w:tr w:rsidR="00E343D1" w:rsidRPr="00E343D1" w14:paraId="73C08BF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5110274D" w14:textId="2E397C2B" w:rsidR="00545409" w:rsidRPr="00E343D1" w:rsidRDefault="00333FFB" w:rsidP="0034542E">
            <w:pPr>
              <w:rPr>
                <w:rFonts w:ascii="Calibri" w:hAnsi="Calibri" w:cs="Calibri"/>
                <w:sz w:val="20"/>
                <w:szCs w:val="20"/>
              </w:rPr>
            </w:pPr>
            <w:r>
              <w:rPr>
                <w:rFonts w:ascii="Calibri" w:hAnsi="Calibri" w:cs="Calibri"/>
                <w:sz w:val="20"/>
                <w:szCs w:val="20"/>
              </w:rPr>
              <w:t xml:space="preserve">55 </w:t>
            </w:r>
          </w:p>
        </w:tc>
      </w:tr>
      <w:tr w:rsidR="00E343D1" w:rsidRPr="00E343D1" w14:paraId="009E9DF6" w14:textId="77777777" w:rsidTr="00E343D1">
        <w:trPr>
          <w:cantSplit/>
          <w:trHeight w:val="288"/>
        </w:trPr>
        <w:tc>
          <w:tcPr>
            <w:tcW w:w="1538" w:type="pct"/>
            <w:tcBorders>
              <w:left w:val="single" w:sz="12" w:space="0" w:color="auto"/>
              <w:right w:val="single" w:sz="4" w:space="0" w:color="auto"/>
            </w:tcBorders>
            <w:vAlign w:val="center"/>
          </w:tcPr>
          <w:p w14:paraId="3CC65826"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20308658" w14:textId="1E12235D" w:rsidR="00545409" w:rsidRPr="00E343D1" w:rsidRDefault="00333FFB" w:rsidP="0034542E">
            <w:pPr>
              <w:rPr>
                <w:rFonts w:ascii="Calibri" w:hAnsi="Calibri" w:cs="Calibri"/>
                <w:sz w:val="20"/>
                <w:szCs w:val="20"/>
              </w:rPr>
            </w:pPr>
            <w:r>
              <w:rPr>
                <w:rFonts w:ascii="Calibri" w:hAnsi="Calibri" w:cs="Calibri"/>
                <w:sz w:val="20"/>
                <w:szCs w:val="20"/>
              </w:rPr>
              <w:t>60</w:t>
            </w:r>
          </w:p>
        </w:tc>
      </w:tr>
      <w:tr w:rsidR="00E343D1" w:rsidRPr="00E343D1" w14:paraId="1AA58028" w14:textId="77777777" w:rsidTr="00E343D1">
        <w:trPr>
          <w:cantSplit/>
          <w:trHeight w:val="288"/>
        </w:trPr>
        <w:tc>
          <w:tcPr>
            <w:tcW w:w="1538" w:type="pct"/>
            <w:tcBorders>
              <w:left w:val="single" w:sz="12" w:space="0" w:color="auto"/>
              <w:right w:val="single" w:sz="4" w:space="0" w:color="auto"/>
            </w:tcBorders>
            <w:vAlign w:val="center"/>
          </w:tcPr>
          <w:p w14:paraId="601E9E7D"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11B2FD20" w14:textId="29B24744" w:rsidR="00545409" w:rsidRPr="00E343D1" w:rsidRDefault="00333FFB" w:rsidP="0034542E">
            <w:pPr>
              <w:rPr>
                <w:rFonts w:ascii="Calibri" w:hAnsi="Calibri" w:cs="Calibri"/>
                <w:sz w:val="20"/>
                <w:szCs w:val="20"/>
              </w:rPr>
            </w:pPr>
            <w:r>
              <w:rPr>
                <w:rFonts w:ascii="Calibri" w:hAnsi="Calibri" w:cs="Calibri"/>
                <w:sz w:val="20"/>
                <w:szCs w:val="20"/>
              </w:rPr>
              <w:t>Varies. See scope</w:t>
            </w:r>
          </w:p>
        </w:tc>
      </w:tr>
      <w:tr w:rsidR="00E343D1" w:rsidRPr="00E343D1" w14:paraId="3CDB2532" w14:textId="77777777" w:rsidTr="00E343D1">
        <w:trPr>
          <w:cantSplit/>
          <w:trHeight w:val="288"/>
        </w:trPr>
        <w:tc>
          <w:tcPr>
            <w:tcW w:w="1538" w:type="pct"/>
            <w:tcBorders>
              <w:left w:val="single" w:sz="12" w:space="0" w:color="auto"/>
              <w:right w:val="single" w:sz="4" w:space="0" w:color="auto"/>
            </w:tcBorders>
            <w:vAlign w:val="center"/>
          </w:tcPr>
          <w:p w14:paraId="5A32359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533F4231" w14:textId="54F00A8F" w:rsidR="00545409" w:rsidRPr="00E343D1" w:rsidRDefault="00333FFB" w:rsidP="0034542E">
            <w:pPr>
              <w:rPr>
                <w:rFonts w:ascii="Calibri" w:hAnsi="Calibri" w:cs="Calibri"/>
                <w:sz w:val="20"/>
                <w:szCs w:val="20"/>
              </w:rPr>
            </w:pPr>
            <w:r>
              <w:rPr>
                <w:rFonts w:ascii="Calibri" w:hAnsi="Calibri" w:cs="Calibri"/>
                <w:sz w:val="20"/>
                <w:szCs w:val="20"/>
              </w:rPr>
              <w:t>Varies. See scope</w:t>
            </w:r>
          </w:p>
        </w:tc>
      </w:tr>
      <w:tr w:rsidR="00E343D1" w:rsidRPr="00E343D1" w14:paraId="4D16445D" w14:textId="77777777" w:rsidTr="00E343D1">
        <w:trPr>
          <w:cantSplit/>
          <w:trHeight w:val="288"/>
        </w:trPr>
        <w:tc>
          <w:tcPr>
            <w:tcW w:w="1538" w:type="pct"/>
            <w:tcBorders>
              <w:left w:val="single" w:sz="12" w:space="0" w:color="auto"/>
              <w:right w:val="single" w:sz="4" w:space="0" w:color="auto"/>
            </w:tcBorders>
            <w:vAlign w:val="center"/>
          </w:tcPr>
          <w:p w14:paraId="3E2ECF5F"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24D6520B" w14:textId="17D1E9F1" w:rsidR="00545409" w:rsidRPr="00E343D1" w:rsidRDefault="00333FFB" w:rsidP="0034542E">
            <w:pPr>
              <w:rPr>
                <w:rFonts w:ascii="Calibri" w:hAnsi="Calibri" w:cs="Calibri"/>
                <w:sz w:val="20"/>
                <w:szCs w:val="20"/>
              </w:rPr>
            </w:pPr>
            <w:r>
              <w:rPr>
                <w:rFonts w:ascii="Calibri" w:hAnsi="Calibri" w:cs="Calibri"/>
                <w:sz w:val="20"/>
                <w:szCs w:val="20"/>
              </w:rPr>
              <w:t>Varies. See scope</w:t>
            </w:r>
          </w:p>
        </w:tc>
      </w:tr>
      <w:tr w:rsidR="00E343D1" w:rsidRPr="00E343D1" w14:paraId="33EAFDF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236D51E2" w14:textId="474B5979" w:rsidR="00545409" w:rsidRPr="00E343D1" w:rsidRDefault="00F41BE9" w:rsidP="0034542E">
            <w:pPr>
              <w:rPr>
                <w:rFonts w:ascii="Calibri" w:hAnsi="Calibri" w:cs="Calibri"/>
                <w:sz w:val="20"/>
                <w:szCs w:val="20"/>
              </w:rPr>
            </w:pPr>
            <w:r>
              <w:rPr>
                <w:rFonts w:ascii="Calibri" w:hAnsi="Calibri" w:cs="Calibri"/>
                <w:sz w:val="20"/>
                <w:szCs w:val="20"/>
              </w:rPr>
              <w:t>US-22: Major Collector; Clarksville Rd: local road; SR-380: Major Collector; Creek Rd: local road</w:t>
            </w:r>
          </w:p>
        </w:tc>
      </w:tr>
      <w:tr w:rsidR="00E343D1" w:rsidRPr="00E343D1" w14:paraId="1A4152DF"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798263F3" w14:textId="74B48D39" w:rsidR="00545409" w:rsidRPr="00E343D1" w:rsidRDefault="00333FFB" w:rsidP="0034542E">
            <w:pPr>
              <w:rPr>
                <w:rFonts w:ascii="Calibri" w:hAnsi="Calibri" w:cs="Calibri"/>
                <w:sz w:val="20"/>
                <w:szCs w:val="20"/>
              </w:rPr>
            </w:pPr>
            <w:r>
              <w:rPr>
                <w:rFonts w:ascii="Calibri" w:hAnsi="Calibri" w:cs="Calibri"/>
                <w:sz w:val="20"/>
                <w:szCs w:val="20"/>
              </w:rPr>
              <w:t>Rural</w:t>
            </w:r>
          </w:p>
        </w:tc>
      </w:tr>
      <w:tr w:rsidR="00E343D1" w:rsidRPr="00E343D1" w14:paraId="06DC2378"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5A443CC4" w14:textId="3A108A0B" w:rsidR="00545409" w:rsidRPr="00E343D1" w:rsidRDefault="00F41BE9" w:rsidP="0034542E">
            <w:pPr>
              <w:rPr>
                <w:rFonts w:ascii="Calibri" w:hAnsi="Calibri" w:cs="Calibri"/>
                <w:sz w:val="20"/>
                <w:szCs w:val="20"/>
              </w:rPr>
            </w:pPr>
            <w:r>
              <w:rPr>
                <w:rFonts w:ascii="Calibri" w:hAnsi="Calibri" w:cs="Calibri"/>
                <w:sz w:val="20"/>
                <w:szCs w:val="20"/>
              </w:rPr>
              <w:t>No</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77777777" w:rsidR="00AD63D5" w:rsidRDefault="00AD63D5" w:rsidP="007B3E9D">
            <w:pPr>
              <w:rPr>
                <w:rFonts w:ascii="Calibri" w:hAnsi="Calibri" w:cs="Calibri"/>
                <w:b/>
                <w:sz w:val="20"/>
              </w:rPr>
            </w:pPr>
            <w:r>
              <w:rPr>
                <w:rFonts w:ascii="Calibri" w:hAnsi="Calibri" w:cs="Calibri"/>
                <w:b/>
                <w:sz w:val="20"/>
              </w:rPr>
              <w:t>LOCAL PLANNING COORDINATION:</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77777777" w:rsidR="007B3E9D" w:rsidRDefault="007B3E9D" w:rsidP="007B3E9D">
            <w:pPr>
              <w:rPr>
                <w:rFonts w:ascii="Calibri" w:hAnsi="Calibri" w:cs="Calibri"/>
                <w:b/>
                <w:sz w:val="20"/>
              </w:rPr>
            </w:pP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77777777"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587087">
        <w:trPr>
          <w:trHeight w:val="1992"/>
        </w:trPr>
        <w:tc>
          <w:tcPr>
            <w:tcW w:w="5000" w:type="pct"/>
            <w:tcBorders>
              <w:top w:val="single" w:sz="6" w:space="0" w:color="auto"/>
              <w:left w:val="single" w:sz="12" w:space="0" w:color="auto"/>
              <w:bottom w:val="single" w:sz="12" w:space="0" w:color="auto"/>
              <w:right w:val="single" w:sz="12" w:space="0" w:color="auto"/>
            </w:tcBorders>
          </w:tcPr>
          <w:p w14:paraId="52E75354" w14:textId="77777777" w:rsidR="00AD7075" w:rsidRPr="00E343D1" w:rsidRDefault="00AD7075" w:rsidP="0034542E">
            <w:pPr>
              <w:keepNext/>
              <w:rPr>
                <w:rFonts w:ascii="Calibri" w:hAnsi="Calibri" w:cs="Calibri"/>
                <w:sz w:val="20"/>
              </w:rPr>
            </w:pPr>
          </w:p>
        </w:tc>
      </w:tr>
    </w:tbl>
    <w:p w14:paraId="07CB0521" w14:textId="77777777" w:rsidR="00AD7075" w:rsidRDefault="00AD7075" w:rsidP="0034542E">
      <w:pPr>
        <w:pStyle w:val="BodyText"/>
        <w:ind w:left="-90"/>
        <w:rPr>
          <w:rFonts w:ascii="Calibri" w:hAnsi="Calibri" w:cs="Calibri"/>
          <w:i w:val="0"/>
          <w:iCs/>
        </w:rPr>
      </w:pPr>
    </w:p>
    <w:p w14:paraId="0F21E262" w14:textId="77777777" w:rsidR="00DF5760" w:rsidRDefault="00DF5760" w:rsidP="0034542E">
      <w:pPr>
        <w:pStyle w:val="BodyText"/>
        <w:ind w:left="-90"/>
        <w:rPr>
          <w:rFonts w:ascii="Calibri" w:hAnsi="Calibri" w:cs="Calibri"/>
          <w:i w:val="0"/>
          <w:iCs/>
        </w:rPr>
      </w:pPr>
    </w:p>
    <w:p w14:paraId="4C41B3EB" w14:textId="628FBAD9" w:rsidR="00587087" w:rsidRDefault="00587087">
      <w:pPr>
        <w:rPr>
          <w:rFonts w:ascii="Calibri" w:hAnsi="Calibri" w:cs="Calibri"/>
          <w:iCs/>
          <w:sz w:val="20"/>
        </w:rPr>
      </w:pPr>
      <w:r>
        <w:rPr>
          <w:rFonts w:ascii="Calibri" w:hAnsi="Calibri" w:cs="Calibri"/>
          <w:i/>
          <w:iCs/>
        </w:rPr>
        <w:br w:type="page"/>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6959"/>
        <w:gridCol w:w="3091"/>
      </w:tblGrid>
      <w:tr w:rsidR="00A85B21" w:rsidRPr="00E343D1" w14:paraId="19744455" w14:textId="77777777" w:rsidTr="00C94A6C">
        <w:trPr>
          <w:trHeight w:val="288"/>
        </w:trPr>
        <w:tc>
          <w:tcPr>
            <w:tcW w:w="5000" w:type="pct"/>
            <w:gridSpan w:val="2"/>
          </w:tcPr>
          <w:p w14:paraId="6CC695F8" w14:textId="77777777" w:rsidR="00A85B21" w:rsidRPr="00E343D1" w:rsidRDefault="00A85B21" w:rsidP="00C94A6C">
            <w:pPr>
              <w:rPr>
                <w:rFonts w:ascii="Calibri" w:hAnsi="Calibri" w:cs="Calibri"/>
                <w:sz w:val="20"/>
              </w:rPr>
            </w:pPr>
            <w:r w:rsidRPr="00E343D1">
              <w:rPr>
                <w:rFonts w:ascii="Calibri" w:hAnsi="Calibri" w:cs="Calibri"/>
                <w:b/>
                <w:sz w:val="20"/>
              </w:rPr>
              <w:lastRenderedPageBreak/>
              <w:t>CRASH DATA:</w:t>
            </w:r>
          </w:p>
        </w:tc>
      </w:tr>
      <w:tr w:rsidR="00A85B21" w:rsidRPr="00E343D1" w14:paraId="79BDC501" w14:textId="77777777" w:rsidTr="00C94A6C">
        <w:tc>
          <w:tcPr>
            <w:tcW w:w="3462" w:type="pct"/>
          </w:tcPr>
          <w:p w14:paraId="1C6E2076" w14:textId="77777777" w:rsidR="00A85B21" w:rsidRPr="00E343D1" w:rsidRDefault="00A85B21" w:rsidP="00C94A6C">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47E00F75" w14:textId="7A65B89E" w:rsidR="00A85B21" w:rsidRPr="00E343D1" w:rsidRDefault="00731D3C" w:rsidP="00C94A6C">
            <w:pPr>
              <w:pStyle w:val="BodyText"/>
              <w:rPr>
                <w:rFonts w:ascii="Calibri" w:hAnsi="Calibri" w:cs="Calibri"/>
                <w:b/>
              </w:rPr>
            </w:pPr>
            <w:r>
              <w:rPr>
                <w:rFonts w:ascii="Calibri" w:hAnsi="Calibri" w:cs="Calibri"/>
                <w:b/>
              </w:rPr>
              <w:t>Yes</w:t>
            </w:r>
          </w:p>
        </w:tc>
      </w:tr>
      <w:tr w:rsidR="00A85B21" w:rsidRPr="00E343D1" w14:paraId="2E1ADA1E" w14:textId="77777777" w:rsidTr="00C94A6C">
        <w:tc>
          <w:tcPr>
            <w:tcW w:w="3462" w:type="pct"/>
          </w:tcPr>
          <w:p w14:paraId="003BBED6" w14:textId="77777777" w:rsidR="00A85B21" w:rsidRPr="00E343D1" w:rsidRDefault="00A85B21" w:rsidP="00C94A6C">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0F14DACE" w14:textId="32D4E3DD" w:rsidR="00A85B21" w:rsidRPr="00E343D1" w:rsidRDefault="00731D3C" w:rsidP="00C94A6C">
            <w:pPr>
              <w:pStyle w:val="BodyText"/>
              <w:rPr>
                <w:rFonts w:ascii="Calibri" w:hAnsi="Calibri" w:cs="Calibri"/>
                <w:b/>
              </w:rPr>
            </w:pPr>
            <w:r>
              <w:rPr>
                <w:rFonts w:ascii="Calibri" w:hAnsi="Calibri" w:cs="Calibri"/>
                <w:b/>
              </w:rPr>
              <w:t>Yes</w:t>
            </w:r>
          </w:p>
        </w:tc>
      </w:tr>
      <w:tr w:rsidR="00A85B21" w:rsidRPr="00E343D1" w14:paraId="2FA94D17" w14:textId="77777777" w:rsidTr="00C94A6C">
        <w:tc>
          <w:tcPr>
            <w:tcW w:w="5000" w:type="pct"/>
            <w:gridSpan w:val="2"/>
          </w:tcPr>
          <w:p w14:paraId="572E8B78" w14:textId="77777777" w:rsidR="00A85B21" w:rsidRPr="00E343D1" w:rsidRDefault="00A85B21" w:rsidP="00C94A6C">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A85B21" w:rsidRPr="00E343D1" w14:paraId="3ECD8E0C" w14:textId="77777777" w:rsidTr="00C94A6C">
        <w:trPr>
          <w:trHeight w:val="1664"/>
        </w:trPr>
        <w:tc>
          <w:tcPr>
            <w:tcW w:w="5000" w:type="pct"/>
            <w:gridSpan w:val="2"/>
            <w:tcBorders>
              <w:bottom w:val="single" w:sz="4" w:space="0" w:color="auto"/>
            </w:tcBorders>
          </w:tcPr>
          <w:p w14:paraId="0CFF44AC" w14:textId="77777777" w:rsidR="00A85B21" w:rsidRDefault="00A85B21" w:rsidP="00C94A6C">
            <w:pPr>
              <w:rPr>
                <w:rFonts w:ascii="Calibri" w:hAnsi="Calibri" w:cs="Calibri"/>
                <w:sz w:val="20"/>
              </w:rPr>
            </w:pPr>
          </w:p>
          <w:p w14:paraId="37FA41BE" w14:textId="7269D3B8" w:rsidR="00A85B21" w:rsidRDefault="00F02B76" w:rsidP="00C94A6C">
            <w:pPr>
              <w:rPr>
                <w:rFonts w:ascii="Calibri" w:hAnsi="Calibri" w:cs="Calibri"/>
                <w:sz w:val="20"/>
              </w:rPr>
            </w:pPr>
            <w:r>
              <w:rPr>
                <w:rFonts w:ascii="Calibri" w:hAnsi="Calibri" w:cs="Calibri"/>
                <w:sz w:val="20"/>
              </w:rPr>
              <w:t xml:space="preserve">See safety study &amp; safety application. </w:t>
            </w:r>
          </w:p>
          <w:p w14:paraId="16B8E5E6" w14:textId="77777777" w:rsidR="00A85B21" w:rsidRDefault="00A85B21" w:rsidP="00C94A6C">
            <w:pPr>
              <w:rPr>
                <w:rFonts w:ascii="Calibri" w:hAnsi="Calibri" w:cs="Calibri"/>
                <w:sz w:val="20"/>
              </w:rPr>
            </w:pPr>
          </w:p>
          <w:p w14:paraId="4E587428" w14:textId="77777777" w:rsidR="00A85B21" w:rsidRDefault="00A85B21" w:rsidP="00C94A6C">
            <w:pPr>
              <w:rPr>
                <w:rFonts w:ascii="Calibri" w:hAnsi="Calibri" w:cs="Calibri"/>
                <w:sz w:val="20"/>
              </w:rPr>
            </w:pPr>
          </w:p>
          <w:p w14:paraId="326D06F0" w14:textId="77777777" w:rsidR="00A85B21" w:rsidRDefault="00A85B21" w:rsidP="00C94A6C">
            <w:pPr>
              <w:rPr>
                <w:rFonts w:ascii="Calibri" w:hAnsi="Calibri" w:cs="Calibri"/>
                <w:sz w:val="20"/>
              </w:rPr>
            </w:pPr>
          </w:p>
          <w:p w14:paraId="1BAFE7F3" w14:textId="77777777" w:rsidR="00A85B21" w:rsidRDefault="00A85B21" w:rsidP="00C94A6C">
            <w:pPr>
              <w:rPr>
                <w:rFonts w:ascii="Calibri" w:hAnsi="Calibri" w:cs="Calibri"/>
                <w:sz w:val="20"/>
              </w:rPr>
            </w:pPr>
          </w:p>
          <w:p w14:paraId="4662290C" w14:textId="77777777" w:rsidR="00A85B21" w:rsidRPr="00E343D1" w:rsidRDefault="00A85B21" w:rsidP="00C94A6C">
            <w:pPr>
              <w:rPr>
                <w:rFonts w:ascii="Calibri" w:hAnsi="Calibri" w:cs="Calibri"/>
                <w:sz w:val="20"/>
              </w:rPr>
            </w:pPr>
          </w:p>
        </w:tc>
      </w:tr>
    </w:tbl>
    <w:p w14:paraId="632515FC" w14:textId="77777777" w:rsidR="00A85B21" w:rsidRDefault="00A85B21"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A85B21" w:rsidRPr="00E343D1" w14:paraId="0FF8F795" w14:textId="77777777" w:rsidTr="00C94A6C">
        <w:trPr>
          <w:trHeight w:val="288"/>
          <w:tblHeader/>
        </w:trPr>
        <w:tc>
          <w:tcPr>
            <w:tcW w:w="5000" w:type="pct"/>
            <w:gridSpan w:val="2"/>
            <w:tcBorders>
              <w:top w:val="single" w:sz="4" w:space="0" w:color="auto"/>
            </w:tcBorders>
            <w:vAlign w:val="center"/>
          </w:tcPr>
          <w:p w14:paraId="623B1747" w14:textId="77777777" w:rsidR="00A85B21" w:rsidRPr="00E343D1" w:rsidRDefault="00A85B21" w:rsidP="00C94A6C">
            <w:pPr>
              <w:rPr>
                <w:rStyle w:val="CommentReference"/>
                <w:rFonts w:ascii="Calibri" w:hAnsi="Calibri" w:cs="Calibri"/>
                <w:vanish/>
              </w:rPr>
            </w:pPr>
            <w:r w:rsidRPr="00E343D1">
              <w:rPr>
                <w:rFonts w:ascii="Calibri" w:hAnsi="Calibri" w:cs="Calibri"/>
                <w:b/>
                <w:sz w:val="20"/>
              </w:rPr>
              <w:t>ENVIRONMENTAL ISSUES:</w:t>
            </w:r>
          </w:p>
        </w:tc>
      </w:tr>
      <w:tr w:rsidR="00A85B21" w:rsidRPr="00E343D1" w14:paraId="4A9D12EA" w14:textId="77777777" w:rsidTr="00C94A6C">
        <w:trPr>
          <w:trHeight w:val="432"/>
          <w:tblHeader/>
        </w:trPr>
        <w:tc>
          <w:tcPr>
            <w:tcW w:w="5000" w:type="pct"/>
            <w:gridSpan w:val="2"/>
            <w:vAlign w:val="center"/>
          </w:tcPr>
          <w:p w14:paraId="5D3EBB1C" w14:textId="77777777" w:rsidR="00A85B21" w:rsidRPr="00E343D1" w:rsidRDefault="00A85B21" w:rsidP="00C94A6C">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Pr>
                <w:rFonts w:ascii="Calibri" w:hAnsi="Calibri" w:cs="Calibri"/>
                <w:b/>
                <w:i/>
                <w:sz w:val="20"/>
                <w:szCs w:val="20"/>
              </w:rPr>
              <w:t xml:space="preserve">are present within the project area.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A85B21" w:rsidRPr="00E343D1" w14:paraId="12E96B58" w14:textId="77777777" w:rsidTr="00C94A6C">
        <w:trPr>
          <w:tblHeader/>
        </w:trPr>
        <w:tc>
          <w:tcPr>
            <w:tcW w:w="2212" w:type="pct"/>
          </w:tcPr>
          <w:p w14:paraId="06EB6A83" w14:textId="77777777" w:rsidR="00A85B21" w:rsidRPr="00E343D1" w:rsidRDefault="00A85B21" w:rsidP="00C94A6C">
            <w:pPr>
              <w:jc w:val="center"/>
              <w:rPr>
                <w:rFonts w:ascii="Calibri" w:hAnsi="Calibri" w:cs="Calibri"/>
                <w:b/>
                <w:sz w:val="20"/>
              </w:rPr>
            </w:pPr>
            <w:r w:rsidRPr="00E343D1">
              <w:rPr>
                <w:rFonts w:ascii="Calibri" w:hAnsi="Calibri" w:cs="Calibri"/>
                <w:b/>
                <w:sz w:val="20"/>
              </w:rPr>
              <w:t>Resource/Feature</w:t>
            </w:r>
          </w:p>
        </w:tc>
        <w:tc>
          <w:tcPr>
            <w:tcW w:w="2788" w:type="pct"/>
          </w:tcPr>
          <w:p w14:paraId="1061CC5B" w14:textId="77777777" w:rsidR="00A85B21" w:rsidRPr="00E343D1" w:rsidRDefault="00A85B21" w:rsidP="00C94A6C">
            <w:pPr>
              <w:jc w:val="center"/>
              <w:rPr>
                <w:rFonts w:ascii="Calibri" w:hAnsi="Calibri" w:cs="Calibri"/>
                <w:b/>
                <w:sz w:val="20"/>
              </w:rPr>
            </w:pPr>
            <w:r w:rsidRPr="00E343D1">
              <w:rPr>
                <w:rFonts w:ascii="Calibri" w:hAnsi="Calibri" w:cs="Calibri"/>
                <w:b/>
                <w:sz w:val="20"/>
              </w:rPr>
              <w:t>Location/Comments</w:t>
            </w:r>
          </w:p>
        </w:tc>
      </w:tr>
      <w:tr w:rsidR="00A85B21" w:rsidRPr="00E343D1" w14:paraId="2C846CD0" w14:textId="77777777" w:rsidTr="00C94A6C">
        <w:trPr>
          <w:cantSplit/>
          <w:trHeight w:val="288"/>
        </w:trPr>
        <w:tc>
          <w:tcPr>
            <w:tcW w:w="2212" w:type="pct"/>
          </w:tcPr>
          <w:p w14:paraId="1FC7CFDC" w14:textId="77777777" w:rsidR="00A85B21" w:rsidRPr="00E343D1" w:rsidRDefault="00A85B21" w:rsidP="00C94A6C">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tcPr>
          <w:p w14:paraId="4F7DE9F0" w14:textId="77777777" w:rsidR="00A85B21" w:rsidRPr="00E343D1" w:rsidRDefault="00A85B21" w:rsidP="00C94A6C">
            <w:pPr>
              <w:rPr>
                <w:rFonts w:ascii="Calibri" w:hAnsi="Calibri" w:cs="Calibri"/>
                <w:b/>
                <w:sz w:val="20"/>
              </w:rPr>
            </w:pPr>
          </w:p>
        </w:tc>
      </w:tr>
      <w:tr w:rsidR="00A85B21" w:rsidRPr="00E343D1" w14:paraId="371378F3" w14:textId="77777777" w:rsidTr="00C94A6C">
        <w:trPr>
          <w:cantSplit/>
          <w:trHeight w:val="288"/>
        </w:trPr>
        <w:tc>
          <w:tcPr>
            <w:tcW w:w="2212" w:type="pct"/>
          </w:tcPr>
          <w:p w14:paraId="6F4F2C1F" w14:textId="77777777" w:rsidR="00A85B21" w:rsidRPr="00E343D1" w:rsidRDefault="00A85B21" w:rsidP="00C94A6C">
            <w:pPr>
              <w:rPr>
                <w:rFonts w:ascii="Calibri" w:hAnsi="Calibri" w:cs="Calibri"/>
                <w:b/>
                <w:sz w:val="20"/>
              </w:rPr>
            </w:pPr>
            <w:r w:rsidRPr="00E343D1">
              <w:rPr>
                <w:rFonts w:ascii="Calibri" w:hAnsi="Calibri" w:cs="Calibri"/>
                <w:sz w:val="20"/>
              </w:rPr>
              <w:t>Threatened and Endangered Species and/or habitat</w:t>
            </w:r>
          </w:p>
        </w:tc>
        <w:tc>
          <w:tcPr>
            <w:tcW w:w="2788" w:type="pct"/>
          </w:tcPr>
          <w:p w14:paraId="4B5C82D1" w14:textId="77777777" w:rsidR="00A85B21" w:rsidRPr="00E343D1" w:rsidRDefault="00A85B21" w:rsidP="00C94A6C">
            <w:pPr>
              <w:rPr>
                <w:rFonts w:ascii="Calibri" w:hAnsi="Calibri" w:cs="Calibri"/>
                <w:b/>
                <w:sz w:val="20"/>
              </w:rPr>
            </w:pPr>
          </w:p>
        </w:tc>
      </w:tr>
      <w:tr w:rsidR="00A85B21" w:rsidRPr="00E343D1" w14:paraId="6DEB8C56" w14:textId="77777777" w:rsidTr="00C94A6C">
        <w:trPr>
          <w:cantSplit/>
          <w:trHeight w:val="288"/>
        </w:trPr>
        <w:tc>
          <w:tcPr>
            <w:tcW w:w="2212" w:type="pct"/>
          </w:tcPr>
          <w:p w14:paraId="0113C0C6" w14:textId="77777777" w:rsidR="00A85B21" w:rsidRPr="00E343D1" w:rsidRDefault="00A85B21" w:rsidP="00C94A6C">
            <w:pPr>
              <w:rPr>
                <w:rFonts w:ascii="Calibri" w:hAnsi="Calibri" w:cs="Calibri"/>
                <w:b/>
                <w:sz w:val="20"/>
              </w:rPr>
            </w:pPr>
            <w:r w:rsidRPr="00E343D1">
              <w:rPr>
                <w:rFonts w:ascii="Calibri" w:hAnsi="Calibri" w:cs="Calibri"/>
                <w:sz w:val="20"/>
              </w:rPr>
              <w:t>Scenic River</w:t>
            </w:r>
          </w:p>
        </w:tc>
        <w:tc>
          <w:tcPr>
            <w:tcW w:w="2788" w:type="pct"/>
          </w:tcPr>
          <w:p w14:paraId="6DD70BC6" w14:textId="77777777" w:rsidR="00A85B21" w:rsidRPr="00E343D1" w:rsidRDefault="00A85B21" w:rsidP="00C94A6C">
            <w:pPr>
              <w:rPr>
                <w:rFonts w:ascii="Calibri" w:hAnsi="Calibri" w:cs="Calibri"/>
                <w:b/>
                <w:sz w:val="20"/>
              </w:rPr>
            </w:pPr>
          </w:p>
        </w:tc>
      </w:tr>
      <w:tr w:rsidR="00A85B21" w:rsidRPr="00E343D1" w14:paraId="4959F2F6" w14:textId="77777777" w:rsidTr="00C94A6C">
        <w:trPr>
          <w:cantSplit/>
          <w:trHeight w:val="288"/>
        </w:trPr>
        <w:tc>
          <w:tcPr>
            <w:tcW w:w="2212" w:type="pct"/>
          </w:tcPr>
          <w:p w14:paraId="0073A9B8" w14:textId="77777777" w:rsidR="00A85B21" w:rsidRPr="00E343D1" w:rsidRDefault="00A85B21" w:rsidP="00C94A6C">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tcPr>
          <w:p w14:paraId="7042AFAA" w14:textId="77777777" w:rsidR="00A85B21" w:rsidRPr="00E343D1" w:rsidRDefault="00A85B21" w:rsidP="00C94A6C">
            <w:pPr>
              <w:rPr>
                <w:rFonts w:ascii="Calibri" w:hAnsi="Calibri" w:cs="Calibri"/>
                <w:b/>
                <w:sz w:val="20"/>
              </w:rPr>
            </w:pPr>
          </w:p>
        </w:tc>
      </w:tr>
      <w:tr w:rsidR="00A85B21" w:rsidRPr="00E343D1" w14:paraId="33BCA935" w14:textId="77777777" w:rsidTr="00C94A6C">
        <w:trPr>
          <w:cantSplit/>
          <w:trHeight w:val="288"/>
        </w:trPr>
        <w:tc>
          <w:tcPr>
            <w:tcW w:w="2212" w:type="pct"/>
          </w:tcPr>
          <w:p w14:paraId="1ACAA375" w14:textId="77777777" w:rsidR="00A85B21" w:rsidRPr="00E343D1" w:rsidRDefault="00A85B21" w:rsidP="00C94A6C">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tcPr>
          <w:p w14:paraId="6AED7C0B" w14:textId="77777777" w:rsidR="00A85B21" w:rsidRPr="00E343D1" w:rsidRDefault="00A85B21" w:rsidP="00C94A6C">
            <w:pPr>
              <w:rPr>
                <w:rFonts w:ascii="Calibri" w:hAnsi="Calibri" w:cs="Calibri"/>
                <w:b/>
                <w:sz w:val="20"/>
              </w:rPr>
            </w:pPr>
          </w:p>
        </w:tc>
      </w:tr>
      <w:tr w:rsidR="00A85B21" w:rsidRPr="00E343D1" w14:paraId="6A9E6027" w14:textId="77777777" w:rsidTr="00C94A6C">
        <w:trPr>
          <w:cantSplit/>
          <w:trHeight w:val="288"/>
        </w:trPr>
        <w:tc>
          <w:tcPr>
            <w:tcW w:w="2212" w:type="pct"/>
          </w:tcPr>
          <w:p w14:paraId="67B42FCB" w14:textId="77777777" w:rsidR="00A85B21" w:rsidRPr="00E343D1" w:rsidRDefault="00A85B21" w:rsidP="00C94A6C">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tcPr>
          <w:p w14:paraId="069A5AE9" w14:textId="77777777" w:rsidR="00A85B21" w:rsidRPr="00E343D1" w:rsidRDefault="00A85B21" w:rsidP="00C94A6C">
            <w:pPr>
              <w:rPr>
                <w:rFonts w:ascii="Calibri" w:hAnsi="Calibri" w:cs="Calibri"/>
                <w:sz w:val="20"/>
              </w:rPr>
            </w:pPr>
          </w:p>
        </w:tc>
      </w:tr>
      <w:tr w:rsidR="00A85B21" w:rsidRPr="00E343D1" w14:paraId="59350F99" w14:textId="77777777" w:rsidTr="00C94A6C">
        <w:trPr>
          <w:cantSplit/>
          <w:trHeight w:val="288"/>
        </w:trPr>
        <w:tc>
          <w:tcPr>
            <w:tcW w:w="2212" w:type="pct"/>
          </w:tcPr>
          <w:p w14:paraId="58DBAB42" w14:textId="77777777" w:rsidR="00A85B21" w:rsidRPr="00E343D1" w:rsidRDefault="00A85B21" w:rsidP="00C94A6C">
            <w:pPr>
              <w:rPr>
                <w:rFonts w:ascii="Calibri" w:hAnsi="Calibri" w:cs="Calibri"/>
                <w:sz w:val="20"/>
              </w:rPr>
            </w:pPr>
            <w:r w:rsidRPr="00E343D1">
              <w:rPr>
                <w:rFonts w:ascii="Calibri" w:hAnsi="Calibri" w:cs="Calibri"/>
                <w:sz w:val="20"/>
              </w:rPr>
              <w:t>Historic Bridge(s)</w:t>
            </w:r>
          </w:p>
        </w:tc>
        <w:tc>
          <w:tcPr>
            <w:tcW w:w="2788" w:type="pct"/>
          </w:tcPr>
          <w:p w14:paraId="7E45DCD0" w14:textId="77777777" w:rsidR="00A85B21" w:rsidRPr="00E343D1" w:rsidRDefault="00A85B21" w:rsidP="00C94A6C">
            <w:pPr>
              <w:rPr>
                <w:rFonts w:ascii="Calibri" w:hAnsi="Calibri" w:cs="Calibri"/>
                <w:sz w:val="20"/>
              </w:rPr>
            </w:pPr>
          </w:p>
        </w:tc>
      </w:tr>
      <w:tr w:rsidR="00A85B21" w:rsidRPr="00E343D1" w14:paraId="4A62801C" w14:textId="77777777" w:rsidTr="00C94A6C">
        <w:trPr>
          <w:cantSplit/>
          <w:trHeight w:val="288"/>
        </w:trPr>
        <w:tc>
          <w:tcPr>
            <w:tcW w:w="2212" w:type="pct"/>
          </w:tcPr>
          <w:p w14:paraId="63A43A1F" w14:textId="77777777" w:rsidR="00A85B21" w:rsidRPr="00E343D1" w:rsidRDefault="00A85B21" w:rsidP="00C94A6C">
            <w:pPr>
              <w:rPr>
                <w:rFonts w:ascii="Calibri" w:hAnsi="Calibri" w:cs="Calibri"/>
                <w:sz w:val="20"/>
              </w:rPr>
            </w:pPr>
            <w:r>
              <w:rPr>
                <w:rFonts w:ascii="Calibri" w:hAnsi="Calibri" w:cs="Calibri"/>
                <w:sz w:val="20"/>
              </w:rPr>
              <w:t>National Historic Landmarks</w:t>
            </w:r>
          </w:p>
        </w:tc>
        <w:tc>
          <w:tcPr>
            <w:tcW w:w="2788" w:type="pct"/>
          </w:tcPr>
          <w:p w14:paraId="2E56936D" w14:textId="77777777" w:rsidR="00A85B21" w:rsidRPr="00E343D1" w:rsidRDefault="00A85B21" w:rsidP="00C94A6C">
            <w:pPr>
              <w:rPr>
                <w:rFonts w:ascii="Calibri" w:hAnsi="Calibri" w:cs="Calibri"/>
                <w:sz w:val="20"/>
              </w:rPr>
            </w:pPr>
          </w:p>
        </w:tc>
      </w:tr>
      <w:tr w:rsidR="00A85B21" w:rsidRPr="00E343D1" w14:paraId="371C4F5D" w14:textId="77777777" w:rsidTr="00C94A6C">
        <w:trPr>
          <w:cantSplit/>
          <w:trHeight w:val="288"/>
        </w:trPr>
        <w:tc>
          <w:tcPr>
            <w:tcW w:w="2212" w:type="pct"/>
          </w:tcPr>
          <w:p w14:paraId="3FD97EE6" w14:textId="77777777" w:rsidR="00A85B21" w:rsidRPr="00E343D1" w:rsidRDefault="00A85B21" w:rsidP="00C94A6C">
            <w:pPr>
              <w:rPr>
                <w:rFonts w:ascii="Calibri" w:hAnsi="Calibri" w:cs="Calibri"/>
                <w:sz w:val="20"/>
              </w:rPr>
            </w:pPr>
            <w:r w:rsidRPr="00E343D1">
              <w:rPr>
                <w:rFonts w:ascii="Calibri" w:hAnsi="Calibri" w:cs="Calibri"/>
                <w:sz w:val="20"/>
              </w:rPr>
              <w:t>Archaeological Sites</w:t>
            </w:r>
          </w:p>
        </w:tc>
        <w:tc>
          <w:tcPr>
            <w:tcW w:w="2788" w:type="pct"/>
          </w:tcPr>
          <w:p w14:paraId="15E61766" w14:textId="77777777" w:rsidR="00A85B21" w:rsidRPr="00E343D1" w:rsidRDefault="00A85B21" w:rsidP="00C94A6C">
            <w:pPr>
              <w:rPr>
                <w:rFonts w:ascii="Calibri" w:hAnsi="Calibri" w:cs="Calibri"/>
                <w:sz w:val="20"/>
              </w:rPr>
            </w:pPr>
          </w:p>
        </w:tc>
      </w:tr>
      <w:tr w:rsidR="00A85B21" w:rsidRPr="00E343D1" w14:paraId="2BB70B28" w14:textId="77777777" w:rsidTr="00C94A6C">
        <w:trPr>
          <w:cantSplit/>
          <w:trHeight w:val="288"/>
        </w:trPr>
        <w:tc>
          <w:tcPr>
            <w:tcW w:w="2212" w:type="pct"/>
          </w:tcPr>
          <w:p w14:paraId="541D7C2C" w14:textId="77777777" w:rsidR="00A85B21" w:rsidRPr="00E343D1" w:rsidRDefault="00A85B21" w:rsidP="00C94A6C">
            <w:pPr>
              <w:rPr>
                <w:rFonts w:ascii="Calibri" w:hAnsi="Calibri" w:cs="Calibri"/>
                <w:sz w:val="20"/>
              </w:rPr>
            </w:pPr>
            <w:r w:rsidRPr="00E343D1">
              <w:rPr>
                <w:rFonts w:ascii="Calibri" w:hAnsi="Calibri" w:cs="Calibri"/>
                <w:sz w:val="20"/>
              </w:rPr>
              <w:t>Public Facilities</w:t>
            </w:r>
          </w:p>
        </w:tc>
        <w:tc>
          <w:tcPr>
            <w:tcW w:w="2788" w:type="pct"/>
          </w:tcPr>
          <w:p w14:paraId="0A319894" w14:textId="77777777" w:rsidR="00A85B21" w:rsidRPr="00E343D1" w:rsidRDefault="00A85B21" w:rsidP="00C94A6C">
            <w:pPr>
              <w:rPr>
                <w:rFonts w:ascii="Calibri" w:hAnsi="Calibri" w:cs="Calibri"/>
                <w:sz w:val="20"/>
              </w:rPr>
            </w:pPr>
          </w:p>
        </w:tc>
      </w:tr>
      <w:tr w:rsidR="00A85B21" w:rsidRPr="00E343D1" w14:paraId="068843B2" w14:textId="77777777" w:rsidTr="00C94A6C">
        <w:trPr>
          <w:cantSplit/>
          <w:trHeight w:val="288"/>
        </w:trPr>
        <w:tc>
          <w:tcPr>
            <w:tcW w:w="2212" w:type="pct"/>
          </w:tcPr>
          <w:p w14:paraId="2833C983" w14:textId="77777777" w:rsidR="00A85B21" w:rsidRPr="00E343D1" w:rsidRDefault="00A85B21" w:rsidP="00C94A6C">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tcPr>
          <w:p w14:paraId="65C6611B" w14:textId="77777777" w:rsidR="00A85B21" w:rsidRPr="00E343D1" w:rsidRDefault="00A85B21" w:rsidP="00C94A6C">
            <w:pPr>
              <w:rPr>
                <w:rFonts w:ascii="Calibri" w:hAnsi="Calibri" w:cs="Calibri"/>
                <w:sz w:val="20"/>
              </w:rPr>
            </w:pPr>
          </w:p>
        </w:tc>
      </w:tr>
      <w:tr w:rsidR="00A85B21" w:rsidRPr="00E343D1" w14:paraId="572FC243" w14:textId="77777777" w:rsidTr="00C94A6C">
        <w:trPr>
          <w:cantSplit/>
          <w:trHeight w:val="288"/>
        </w:trPr>
        <w:tc>
          <w:tcPr>
            <w:tcW w:w="2212" w:type="pct"/>
          </w:tcPr>
          <w:p w14:paraId="3499B2F2" w14:textId="77777777" w:rsidR="00A85B21" w:rsidRPr="00E343D1" w:rsidRDefault="00A85B21" w:rsidP="00C94A6C">
            <w:pPr>
              <w:rPr>
                <w:rFonts w:ascii="Calibri" w:hAnsi="Calibri" w:cs="Calibri"/>
                <w:sz w:val="20"/>
              </w:rPr>
            </w:pPr>
            <w:r w:rsidRPr="00E343D1">
              <w:rPr>
                <w:rFonts w:ascii="Calibri" w:hAnsi="Calibri" w:cs="Calibri"/>
                <w:sz w:val="20"/>
              </w:rPr>
              <w:t>Farmland</w:t>
            </w:r>
          </w:p>
        </w:tc>
        <w:tc>
          <w:tcPr>
            <w:tcW w:w="2788" w:type="pct"/>
          </w:tcPr>
          <w:p w14:paraId="0772B8FF" w14:textId="77777777" w:rsidR="00A85B21" w:rsidRPr="00E343D1" w:rsidRDefault="00A85B21" w:rsidP="00C94A6C">
            <w:pPr>
              <w:rPr>
                <w:rFonts w:ascii="Calibri" w:hAnsi="Calibri" w:cs="Calibri"/>
                <w:sz w:val="20"/>
              </w:rPr>
            </w:pPr>
          </w:p>
        </w:tc>
      </w:tr>
      <w:tr w:rsidR="00A85B21" w:rsidRPr="00E343D1" w14:paraId="3A424E93" w14:textId="77777777" w:rsidTr="00C94A6C">
        <w:trPr>
          <w:cantSplit/>
          <w:trHeight w:val="288"/>
        </w:trPr>
        <w:tc>
          <w:tcPr>
            <w:tcW w:w="2212" w:type="pct"/>
          </w:tcPr>
          <w:p w14:paraId="5E3C63F2" w14:textId="77777777" w:rsidR="00A85B21" w:rsidRPr="00E343D1" w:rsidRDefault="00A85B21" w:rsidP="00C94A6C">
            <w:pPr>
              <w:rPr>
                <w:rFonts w:ascii="Calibri" w:hAnsi="Calibri" w:cs="Calibri"/>
                <w:sz w:val="20"/>
              </w:rPr>
            </w:pPr>
            <w:r w:rsidRPr="001B597C">
              <w:rPr>
                <w:rFonts w:ascii="Calibri" w:hAnsi="Calibri" w:cs="Calibri"/>
                <w:sz w:val="20"/>
              </w:rPr>
              <w:t>Watershed Specific (i.e. Darby or Olentangy) NPDES Permit Area</w:t>
            </w:r>
          </w:p>
        </w:tc>
        <w:tc>
          <w:tcPr>
            <w:tcW w:w="2788" w:type="pct"/>
          </w:tcPr>
          <w:p w14:paraId="4DD3326D" w14:textId="77777777" w:rsidR="00A85B21" w:rsidRPr="00E343D1" w:rsidRDefault="00A85B21" w:rsidP="00C94A6C">
            <w:pPr>
              <w:rPr>
                <w:rFonts w:ascii="Calibri" w:hAnsi="Calibri" w:cs="Calibri"/>
                <w:sz w:val="20"/>
              </w:rPr>
            </w:pPr>
          </w:p>
        </w:tc>
      </w:tr>
      <w:tr w:rsidR="00A85B21" w:rsidRPr="00E343D1" w14:paraId="686F0D62" w14:textId="77777777" w:rsidTr="00C94A6C">
        <w:trPr>
          <w:cantSplit/>
          <w:trHeight w:val="288"/>
        </w:trPr>
        <w:tc>
          <w:tcPr>
            <w:tcW w:w="2212" w:type="pct"/>
          </w:tcPr>
          <w:p w14:paraId="1CCD221D" w14:textId="77777777" w:rsidR="00A85B21" w:rsidRPr="00E343D1" w:rsidRDefault="00A85B21" w:rsidP="00C94A6C">
            <w:pPr>
              <w:rPr>
                <w:rFonts w:ascii="Calibri" w:hAnsi="Calibri" w:cs="Calibri"/>
                <w:sz w:val="20"/>
              </w:rPr>
            </w:pPr>
            <w:r w:rsidRPr="00E343D1">
              <w:rPr>
                <w:rFonts w:ascii="Calibri" w:hAnsi="Calibri" w:cs="Calibri"/>
                <w:sz w:val="20"/>
              </w:rPr>
              <w:t xml:space="preserve">Air Quality non-attainment area or concerns  </w:t>
            </w:r>
          </w:p>
        </w:tc>
        <w:tc>
          <w:tcPr>
            <w:tcW w:w="2788" w:type="pct"/>
          </w:tcPr>
          <w:p w14:paraId="04A27BAB" w14:textId="77777777" w:rsidR="00A85B21" w:rsidRPr="00E343D1" w:rsidRDefault="00A85B21" w:rsidP="00C94A6C">
            <w:pPr>
              <w:rPr>
                <w:rFonts w:ascii="Calibri" w:hAnsi="Calibri" w:cs="Calibri"/>
                <w:sz w:val="20"/>
              </w:rPr>
            </w:pPr>
          </w:p>
        </w:tc>
      </w:tr>
      <w:tr w:rsidR="00A85B21" w:rsidRPr="001B597C" w14:paraId="4567EDC9" w14:textId="77777777" w:rsidTr="00C94A6C">
        <w:trPr>
          <w:cantSplit/>
          <w:trHeight w:val="288"/>
        </w:trPr>
        <w:tc>
          <w:tcPr>
            <w:tcW w:w="2212" w:type="pct"/>
          </w:tcPr>
          <w:p w14:paraId="076166A2" w14:textId="77777777" w:rsidR="00A85B21" w:rsidRPr="001B597C" w:rsidRDefault="00A85B21" w:rsidP="00C94A6C">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industrial site(s), </w:t>
            </w:r>
            <w:r w:rsidRPr="00E343D1">
              <w:rPr>
                <w:rFonts w:ascii="Calibri" w:hAnsi="Calibri" w:cs="Calibri"/>
                <w:sz w:val="20"/>
              </w:rPr>
              <w:t>and/or evidence of hazardous materials</w:t>
            </w:r>
          </w:p>
        </w:tc>
        <w:tc>
          <w:tcPr>
            <w:tcW w:w="2788" w:type="pct"/>
          </w:tcPr>
          <w:p w14:paraId="3EAB1C42" w14:textId="77777777" w:rsidR="00A85B21" w:rsidRPr="001B597C" w:rsidRDefault="00A85B21" w:rsidP="00C94A6C">
            <w:pPr>
              <w:rPr>
                <w:rFonts w:ascii="Calibri" w:hAnsi="Calibri" w:cs="Calibri"/>
                <w:sz w:val="20"/>
              </w:rPr>
            </w:pPr>
          </w:p>
        </w:tc>
      </w:tr>
      <w:tr w:rsidR="00A85B21" w:rsidRPr="00E343D1" w14:paraId="11EFAF6F" w14:textId="77777777" w:rsidTr="00C94A6C">
        <w:trPr>
          <w:cantSplit/>
          <w:trHeight w:val="288"/>
        </w:trPr>
        <w:tc>
          <w:tcPr>
            <w:tcW w:w="2212" w:type="pct"/>
          </w:tcPr>
          <w:p w14:paraId="3F1A21BE" w14:textId="77777777" w:rsidR="00A85B21" w:rsidRPr="00E343D1" w:rsidRDefault="00A85B21" w:rsidP="00C94A6C">
            <w:pPr>
              <w:rPr>
                <w:rFonts w:ascii="Calibri" w:hAnsi="Calibri" w:cs="Calibri"/>
                <w:sz w:val="20"/>
              </w:rPr>
            </w:pPr>
            <w:r w:rsidRPr="00E343D1">
              <w:rPr>
                <w:rFonts w:ascii="Calibri" w:hAnsi="Calibri" w:cs="Calibri"/>
                <w:sz w:val="20"/>
              </w:rPr>
              <w:t>Sensitive environmental justice areas</w:t>
            </w:r>
          </w:p>
        </w:tc>
        <w:tc>
          <w:tcPr>
            <w:tcW w:w="2788" w:type="pct"/>
          </w:tcPr>
          <w:p w14:paraId="688D5B2D" w14:textId="77777777" w:rsidR="00A85B21" w:rsidRPr="00E343D1" w:rsidRDefault="00A85B21" w:rsidP="00C94A6C">
            <w:pPr>
              <w:rPr>
                <w:rFonts w:ascii="Calibri" w:hAnsi="Calibri" w:cs="Calibri"/>
                <w:sz w:val="20"/>
              </w:rPr>
            </w:pPr>
          </w:p>
        </w:tc>
      </w:tr>
      <w:tr w:rsidR="00A85B21" w:rsidRPr="00E343D1" w14:paraId="61D375D7" w14:textId="77777777" w:rsidTr="00C94A6C">
        <w:trPr>
          <w:cantSplit/>
          <w:trHeight w:val="288"/>
        </w:trPr>
        <w:tc>
          <w:tcPr>
            <w:tcW w:w="2212" w:type="pct"/>
          </w:tcPr>
          <w:p w14:paraId="3329DFE2" w14:textId="77777777" w:rsidR="00A85B21" w:rsidRPr="00E343D1" w:rsidRDefault="00A85B21" w:rsidP="00C94A6C">
            <w:pPr>
              <w:rPr>
                <w:rFonts w:ascii="Calibri" w:hAnsi="Calibri" w:cs="Calibri"/>
                <w:sz w:val="20"/>
              </w:rPr>
            </w:pPr>
            <w:r w:rsidRPr="00E343D1">
              <w:rPr>
                <w:rFonts w:ascii="Calibri" w:hAnsi="Calibri" w:cs="Calibri"/>
                <w:sz w:val="20"/>
              </w:rPr>
              <w:t>Federal Emergency Management Agency (FEMA) floodplains</w:t>
            </w:r>
          </w:p>
        </w:tc>
        <w:tc>
          <w:tcPr>
            <w:tcW w:w="2788" w:type="pct"/>
          </w:tcPr>
          <w:p w14:paraId="687EC188" w14:textId="77777777" w:rsidR="00A85B21" w:rsidRPr="00E343D1" w:rsidRDefault="00A85B21" w:rsidP="00C94A6C">
            <w:pPr>
              <w:rPr>
                <w:rFonts w:ascii="Calibri" w:hAnsi="Calibri" w:cs="Calibri"/>
                <w:sz w:val="20"/>
              </w:rPr>
            </w:pPr>
          </w:p>
        </w:tc>
      </w:tr>
      <w:tr w:rsidR="00A85B21" w:rsidRPr="00E343D1" w14:paraId="22EBECED" w14:textId="77777777" w:rsidTr="00C94A6C">
        <w:trPr>
          <w:cantSplit/>
          <w:trHeight w:val="288"/>
        </w:trPr>
        <w:tc>
          <w:tcPr>
            <w:tcW w:w="2212" w:type="pct"/>
          </w:tcPr>
          <w:p w14:paraId="085CA77B" w14:textId="77777777" w:rsidR="00A85B21" w:rsidRPr="00E343D1" w:rsidRDefault="00A85B21" w:rsidP="00C94A6C">
            <w:pPr>
              <w:rPr>
                <w:rFonts w:ascii="Calibri" w:hAnsi="Calibri" w:cs="Calibri"/>
                <w:sz w:val="20"/>
              </w:rPr>
            </w:pPr>
            <w:r w:rsidRPr="00E343D1">
              <w:rPr>
                <w:rFonts w:ascii="Calibri" w:hAnsi="Calibri" w:cs="Calibri"/>
                <w:sz w:val="20"/>
              </w:rPr>
              <w:t>Lake Erie Coastal Management Area</w:t>
            </w:r>
          </w:p>
        </w:tc>
        <w:tc>
          <w:tcPr>
            <w:tcW w:w="2788" w:type="pct"/>
          </w:tcPr>
          <w:p w14:paraId="6591BC26" w14:textId="77777777" w:rsidR="00A85B21" w:rsidRPr="00E343D1" w:rsidRDefault="00A85B21" w:rsidP="00C94A6C">
            <w:pPr>
              <w:rPr>
                <w:rFonts w:ascii="Calibri" w:hAnsi="Calibri" w:cs="Calibri"/>
                <w:sz w:val="20"/>
              </w:rPr>
            </w:pPr>
          </w:p>
        </w:tc>
      </w:tr>
      <w:tr w:rsidR="00A85B21" w:rsidRPr="00E343D1" w14:paraId="66E95368" w14:textId="77777777" w:rsidTr="00C94A6C">
        <w:trPr>
          <w:cantSplit/>
          <w:trHeight w:val="288"/>
        </w:trPr>
        <w:tc>
          <w:tcPr>
            <w:tcW w:w="2212" w:type="pct"/>
          </w:tcPr>
          <w:p w14:paraId="4FED01E2" w14:textId="77777777" w:rsidR="00A85B21" w:rsidRPr="00E343D1" w:rsidRDefault="00A85B21" w:rsidP="00C94A6C">
            <w:pPr>
              <w:rPr>
                <w:rFonts w:ascii="Calibri" w:hAnsi="Calibri" w:cs="Calibri"/>
                <w:sz w:val="20"/>
              </w:rPr>
            </w:pPr>
            <w:r w:rsidRPr="00E343D1">
              <w:rPr>
                <w:rFonts w:ascii="Calibri" w:hAnsi="Calibri" w:cs="Calibri"/>
                <w:sz w:val="20"/>
              </w:rPr>
              <w:t xml:space="preserve">Sole Source Aquifers </w:t>
            </w:r>
          </w:p>
        </w:tc>
        <w:tc>
          <w:tcPr>
            <w:tcW w:w="2788" w:type="pct"/>
          </w:tcPr>
          <w:p w14:paraId="526E275F" w14:textId="77777777" w:rsidR="00A85B21" w:rsidRPr="00E343D1" w:rsidRDefault="00A85B21" w:rsidP="00C94A6C">
            <w:pPr>
              <w:rPr>
                <w:rFonts w:ascii="Calibri" w:hAnsi="Calibri" w:cs="Calibri"/>
                <w:sz w:val="20"/>
              </w:rPr>
            </w:pPr>
          </w:p>
        </w:tc>
      </w:tr>
      <w:tr w:rsidR="00A85B21" w:rsidRPr="00E343D1" w14:paraId="43CF533A" w14:textId="77777777" w:rsidTr="00C94A6C">
        <w:trPr>
          <w:cantSplit/>
          <w:trHeight w:val="288"/>
        </w:trPr>
        <w:tc>
          <w:tcPr>
            <w:tcW w:w="2212" w:type="pct"/>
          </w:tcPr>
          <w:p w14:paraId="2031AC34" w14:textId="77777777" w:rsidR="00A85B21" w:rsidRPr="00E343D1" w:rsidRDefault="00A85B21" w:rsidP="00C94A6C">
            <w:pPr>
              <w:rPr>
                <w:rFonts w:ascii="Calibri" w:hAnsi="Calibri" w:cs="Calibri"/>
                <w:sz w:val="20"/>
              </w:rPr>
            </w:pPr>
            <w:r w:rsidRPr="00E343D1">
              <w:rPr>
                <w:rFonts w:ascii="Calibri" w:hAnsi="Calibri" w:cs="Calibri"/>
                <w:sz w:val="20"/>
              </w:rPr>
              <w:t xml:space="preserve">Wellhead Protection Areas </w:t>
            </w:r>
          </w:p>
        </w:tc>
        <w:tc>
          <w:tcPr>
            <w:tcW w:w="2788" w:type="pct"/>
          </w:tcPr>
          <w:p w14:paraId="2CA7FE30" w14:textId="77777777" w:rsidR="00A85B21" w:rsidRPr="00E343D1" w:rsidRDefault="00A85B21" w:rsidP="00C94A6C">
            <w:pPr>
              <w:rPr>
                <w:rFonts w:ascii="Calibri" w:hAnsi="Calibri" w:cs="Calibri"/>
                <w:sz w:val="20"/>
              </w:rPr>
            </w:pPr>
          </w:p>
        </w:tc>
      </w:tr>
      <w:tr w:rsidR="00A85B21" w:rsidRPr="00E343D1" w14:paraId="47FE6F42" w14:textId="77777777" w:rsidTr="00C94A6C">
        <w:trPr>
          <w:cantSplit/>
          <w:trHeight w:val="288"/>
        </w:trPr>
        <w:tc>
          <w:tcPr>
            <w:tcW w:w="2212" w:type="pct"/>
          </w:tcPr>
          <w:p w14:paraId="03B89F1B" w14:textId="77777777" w:rsidR="00A85B21" w:rsidRPr="00E343D1" w:rsidRDefault="00A85B21" w:rsidP="00C94A6C">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tcPr>
          <w:p w14:paraId="5CBC89C7" w14:textId="77777777" w:rsidR="00A85B21" w:rsidRPr="00E343D1" w:rsidRDefault="00A85B21" w:rsidP="00C94A6C">
            <w:pPr>
              <w:rPr>
                <w:rFonts w:ascii="Calibri" w:hAnsi="Calibri" w:cs="Calibri"/>
                <w:sz w:val="20"/>
              </w:rPr>
            </w:pPr>
          </w:p>
        </w:tc>
      </w:tr>
      <w:tr w:rsidR="00A85B21" w:rsidRPr="00E343D1" w14:paraId="0B1A2C33" w14:textId="77777777" w:rsidTr="00C94A6C">
        <w:trPr>
          <w:cantSplit/>
          <w:trHeight w:val="288"/>
        </w:trPr>
        <w:tc>
          <w:tcPr>
            <w:tcW w:w="2212" w:type="pct"/>
          </w:tcPr>
          <w:p w14:paraId="06FF1A43" w14:textId="77777777" w:rsidR="00A85B21" w:rsidRDefault="00A85B21" w:rsidP="00C94A6C">
            <w:pPr>
              <w:rPr>
                <w:rFonts w:ascii="Calibri" w:hAnsi="Calibri" w:cs="Calibri"/>
                <w:sz w:val="20"/>
              </w:rPr>
            </w:pPr>
            <w:r>
              <w:rPr>
                <w:rFonts w:ascii="Calibri" w:hAnsi="Calibri" w:cs="Calibri"/>
                <w:sz w:val="20"/>
              </w:rPr>
              <w:t>Coordination with Conservancy Districts</w:t>
            </w:r>
          </w:p>
        </w:tc>
        <w:tc>
          <w:tcPr>
            <w:tcW w:w="2788" w:type="pct"/>
          </w:tcPr>
          <w:p w14:paraId="039F234E" w14:textId="77777777" w:rsidR="00A85B21" w:rsidRPr="00E343D1" w:rsidRDefault="00A85B21" w:rsidP="00C94A6C">
            <w:pPr>
              <w:rPr>
                <w:rFonts w:ascii="Calibri" w:hAnsi="Calibri" w:cs="Calibri"/>
                <w:sz w:val="20"/>
              </w:rPr>
            </w:pPr>
          </w:p>
        </w:tc>
      </w:tr>
      <w:tr w:rsidR="00A85B21" w:rsidRPr="00E343D1" w14:paraId="493AF0B4" w14:textId="77777777" w:rsidTr="00C94A6C">
        <w:trPr>
          <w:cantSplit/>
          <w:trHeight w:val="288"/>
        </w:trPr>
        <w:tc>
          <w:tcPr>
            <w:tcW w:w="2212" w:type="pct"/>
          </w:tcPr>
          <w:p w14:paraId="061E513C" w14:textId="77777777" w:rsidR="00A85B21" w:rsidRPr="00E343D1" w:rsidRDefault="00A85B21" w:rsidP="00C94A6C">
            <w:pPr>
              <w:rPr>
                <w:rFonts w:ascii="Calibri" w:hAnsi="Calibri" w:cs="Calibri"/>
                <w:sz w:val="20"/>
              </w:rPr>
            </w:pPr>
            <w:r w:rsidRPr="00E343D1">
              <w:rPr>
                <w:rFonts w:ascii="Calibri" w:hAnsi="Calibri" w:cs="Calibri"/>
                <w:sz w:val="20"/>
              </w:rPr>
              <w:t>Other environmental issues</w:t>
            </w:r>
          </w:p>
        </w:tc>
        <w:tc>
          <w:tcPr>
            <w:tcW w:w="2788" w:type="pct"/>
          </w:tcPr>
          <w:p w14:paraId="541F20D2" w14:textId="77777777" w:rsidR="00A85B21" w:rsidRPr="00E343D1" w:rsidRDefault="00A85B21" w:rsidP="00C94A6C">
            <w:pPr>
              <w:rPr>
                <w:rFonts w:ascii="Calibri" w:hAnsi="Calibri" w:cs="Calibri"/>
                <w:sz w:val="20"/>
              </w:rPr>
            </w:pPr>
          </w:p>
        </w:tc>
      </w:tr>
    </w:tbl>
    <w:p w14:paraId="41DE0395" w14:textId="77777777" w:rsidR="00A85B21" w:rsidRDefault="00A85B21" w:rsidP="0034542E">
      <w:pPr>
        <w:pStyle w:val="BodyText"/>
        <w:rPr>
          <w:rFonts w:ascii="Calibri" w:hAnsi="Calibri" w:cs="Calibri"/>
          <w:i w:val="0"/>
          <w:iCs/>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CD3431" w:rsidRPr="00E343D1" w14:paraId="60FCF7B7" w14:textId="77777777" w:rsidTr="00C94A6C">
        <w:trPr>
          <w:trHeight w:val="288"/>
          <w:tblHeader/>
        </w:trPr>
        <w:tc>
          <w:tcPr>
            <w:tcW w:w="5000" w:type="pct"/>
            <w:gridSpan w:val="2"/>
            <w:vAlign w:val="center"/>
          </w:tcPr>
          <w:p w14:paraId="4CA13F0F" w14:textId="77777777" w:rsidR="00CD3431" w:rsidRPr="00E343D1" w:rsidRDefault="00CD3431" w:rsidP="00C94A6C">
            <w:pPr>
              <w:pStyle w:val="BodyText"/>
              <w:rPr>
                <w:rFonts w:ascii="Calibri" w:hAnsi="Calibri" w:cs="Calibri"/>
                <w:b/>
                <w:i w:val="0"/>
              </w:rPr>
            </w:pPr>
            <w:r w:rsidRPr="00E343D1">
              <w:rPr>
                <w:rFonts w:ascii="Calibri" w:hAnsi="Calibri" w:cs="Calibri"/>
                <w:b/>
                <w:i w:val="0"/>
              </w:rPr>
              <w:lastRenderedPageBreak/>
              <w:t>RIGHT OF WAY/SURVEY ISSUES:</w:t>
            </w:r>
          </w:p>
        </w:tc>
      </w:tr>
      <w:tr w:rsidR="00CD3431" w:rsidRPr="00E343D1" w14:paraId="292809A6" w14:textId="77777777" w:rsidTr="00C94A6C">
        <w:trPr>
          <w:trHeight w:val="288"/>
          <w:tblHeader/>
        </w:trPr>
        <w:tc>
          <w:tcPr>
            <w:tcW w:w="5000" w:type="pct"/>
            <w:gridSpan w:val="2"/>
            <w:vAlign w:val="center"/>
          </w:tcPr>
          <w:p w14:paraId="63B81C71" w14:textId="77777777" w:rsidR="00CD3431" w:rsidRPr="00E343D1" w:rsidRDefault="00CD3431" w:rsidP="00C94A6C">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CD3431" w:rsidRPr="00E343D1" w14:paraId="74C5EC38" w14:textId="77777777" w:rsidTr="00C94A6C">
        <w:trPr>
          <w:trHeight w:val="288"/>
          <w:tblHeader/>
        </w:trPr>
        <w:tc>
          <w:tcPr>
            <w:tcW w:w="2222" w:type="pct"/>
          </w:tcPr>
          <w:p w14:paraId="0006DCAE" w14:textId="77777777" w:rsidR="00CD3431" w:rsidRPr="00E343D1" w:rsidRDefault="00CD3431" w:rsidP="00C94A6C">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24CBB9B" w14:textId="77777777" w:rsidR="00CD3431" w:rsidRPr="00E343D1" w:rsidRDefault="00CD3431" w:rsidP="00C94A6C">
            <w:pPr>
              <w:pStyle w:val="BodyText"/>
              <w:jc w:val="center"/>
              <w:rPr>
                <w:rFonts w:ascii="Calibri" w:hAnsi="Calibri" w:cs="Calibri"/>
                <w:b/>
                <w:i w:val="0"/>
              </w:rPr>
            </w:pPr>
            <w:r w:rsidRPr="00E343D1">
              <w:rPr>
                <w:rFonts w:ascii="Calibri" w:hAnsi="Calibri" w:cs="Calibri"/>
                <w:b/>
                <w:i w:val="0"/>
              </w:rPr>
              <w:t>Location/Comments</w:t>
            </w:r>
          </w:p>
        </w:tc>
      </w:tr>
      <w:tr w:rsidR="00CD3431" w:rsidRPr="00E343D1" w14:paraId="25B02524" w14:textId="77777777" w:rsidTr="00C94A6C">
        <w:trPr>
          <w:trHeight w:val="288"/>
        </w:trPr>
        <w:tc>
          <w:tcPr>
            <w:tcW w:w="2222" w:type="pct"/>
          </w:tcPr>
          <w:p w14:paraId="68040FAF" w14:textId="77777777" w:rsidR="00CD3431" w:rsidRPr="00E343D1" w:rsidRDefault="00CD3431" w:rsidP="00C94A6C">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7EDAA9C7" w14:textId="54D0E85E" w:rsidR="00CD3431" w:rsidRPr="00E343D1" w:rsidRDefault="007F4438" w:rsidP="00C94A6C">
            <w:pPr>
              <w:pStyle w:val="BodyText"/>
              <w:rPr>
                <w:rFonts w:ascii="Calibri" w:hAnsi="Calibri" w:cs="Calibri"/>
                <w:i w:val="0"/>
              </w:rPr>
            </w:pPr>
            <w:r>
              <w:rPr>
                <w:rFonts w:ascii="Calibri" w:hAnsi="Calibri" w:cs="Calibri"/>
                <w:i w:val="0"/>
              </w:rPr>
              <w:t>YES</w:t>
            </w:r>
          </w:p>
        </w:tc>
      </w:tr>
      <w:tr w:rsidR="00CD3431" w:rsidRPr="00E343D1" w14:paraId="242A9B56" w14:textId="77777777" w:rsidTr="00C94A6C">
        <w:trPr>
          <w:trHeight w:val="288"/>
        </w:trPr>
        <w:tc>
          <w:tcPr>
            <w:tcW w:w="2222" w:type="pct"/>
          </w:tcPr>
          <w:p w14:paraId="718D94A4" w14:textId="77777777" w:rsidR="00CD3431" w:rsidRPr="00E343D1" w:rsidRDefault="00CD3431" w:rsidP="00C94A6C">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F8C4B1E" w14:textId="61E5B280" w:rsidR="00CD3431" w:rsidRPr="00E343D1" w:rsidRDefault="007F4438" w:rsidP="00C94A6C">
            <w:pPr>
              <w:pStyle w:val="BodyText"/>
              <w:rPr>
                <w:rFonts w:ascii="Calibri" w:hAnsi="Calibri" w:cs="Calibri"/>
                <w:i w:val="0"/>
              </w:rPr>
            </w:pPr>
            <w:r>
              <w:rPr>
                <w:rFonts w:ascii="Calibri" w:hAnsi="Calibri" w:cs="Calibri"/>
                <w:i w:val="0"/>
              </w:rPr>
              <w:t>NO</w:t>
            </w:r>
          </w:p>
        </w:tc>
      </w:tr>
      <w:tr w:rsidR="00CD3431" w:rsidRPr="00E343D1" w14:paraId="5CA3E406" w14:textId="77777777" w:rsidTr="00C94A6C">
        <w:trPr>
          <w:trHeight w:val="288"/>
        </w:trPr>
        <w:tc>
          <w:tcPr>
            <w:tcW w:w="2222" w:type="pct"/>
          </w:tcPr>
          <w:p w14:paraId="1195F921" w14:textId="77777777" w:rsidR="00CD3431" w:rsidRPr="00E343D1" w:rsidRDefault="00CD3431" w:rsidP="00C94A6C">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41831405" w14:textId="76CC43FB" w:rsidR="00CD3431" w:rsidRPr="00E343D1" w:rsidRDefault="007F4438" w:rsidP="00C94A6C">
            <w:pPr>
              <w:pStyle w:val="BodyText"/>
              <w:rPr>
                <w:rFonts w:ascii="Calibri" w:hAnsi="Calibri" w:cs="Calibri"/>
                <w:i w:val="0"/>
              </w:rPr>
            </w:pPr>
            <w:r>
              <w:rPr>
                <w:rFonts w:ascii="Calibri" w:hAnsi="Calibri" w:cs="Calibri"/>
                <w:i w:val="0"/>
              </w:rPr>
              <w:t>NO</w:t>
            </w:r>
          </w:p>
        </w:tc>
      </w:tr>
      <w:tr w:rsidR="00CD3431" w:rsidRPr="00E343D1" w14:paraId="545A711E" w14:textId="77777777" w:rsidTr="00C94A6C">
        <w:trPr>
          <w:trHeight w:val="288"/>
        </w:trPr>
        <w:tc>
          <w:tcPr>
            <w:tcW w:w="2222" w:type="pct"/>
          </w:tcPr>
          <w:p w14:paraId="166F9CB7" w14:textId="77777777" w:rsidR="00CD3431" w:rsidRPr="00E343D1" w:rsidRDefault="00CD3431" w:rsidP="00C94A6C">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2DBC67C" w14:textId="1025D168" w:rsidR="00CD3431" w:rsidRPr="00E343D1" w:rsidRDefault="007F4438" w:rsidP="00C94A6C">
            <w:pPr>
              <w:pStyle w:val="BodyText"/>
              <w:rPr>
                <w:rFonts w:ascii="Calibri" w:hAnsi="Calibri" w:cs="Calibri"/>
                <w:i w:val="0"/>
              </w:rPr>
            </w:pPr>
            <w:r>
              <w:rPr>
                <w:rFonts w:ascii="Calibri" w:hAnsi="Calibri" w:cs="Calibri"/>
                <w:i w:val="0"/>
              </w:rPr>
              <w:t>NO</w:t>
            </w:r>
          </w:p>
        </w:tc>
      </w:tr>
      <w:tr w:rsidR="00CD3431" w:rsidRPr="00E343D1" w14:paraId="4217FAC8" w14:textId="77777777" w:rsidTr="00C94A6C">
        <w:trPr>
          <w:trHeight w:val="288"/>
        </w:trPr>
        <w:tc>
          <w:tcPr>
            <w:tcW w:w="2222" w:type="pct"/>
          </w:tcPr>
          <w:p w14:paraId="2CB25F38" w14:textId="77777777" w:rsidR="00CD3431" w:rsidRPr="00E343D1" w:rsidRDefault="00CD3431" w:rsidP="00C94A6C">
            <w:pPr>
              <w:pStyle w:val="BodyText"/>
              <w:rPr>
                <w:rFonts w:ascii="Calibri" w:hAnsi="Calibri" w:cs="Calibri"/>
                <w:i w:val="0"/>
              </w:rPr>
            </w:pPr>
            <w:r w:rsidRPr="00E343D1">
              <w:rPr>
                <w:rFonts w:ascii="Calibri" w:hAnsi="Calibri" w:cs="Calibri"/>
                <w:i w:val="0"/>
              </w:rPr>
              <w:t>Identify</w:t>
            </w:r>
            <w:r>
              <w:rPr>
                <w:rFonts w:ascii="Calibri" w:hAnsi="Calibri" w:cs="Calibri"/>
                <w:i w:val="0"/>
              </w:rPr>
              <w:t xml:space="preserve"> significant</w:t>
            </w:r>
            <w:r w:rsidRPr="00E343D1">
              <w:rPr>
                <w:rFonts w:ascii="Calibri" w:hAnsi="Calibri" w:cs="Calibri"/>
                <w:i w:val="0"/>
              </w:rPr>
              <w:t xml:space="preserve"> right of way encroachments</w:t>
            </w:r>
            <w:r>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1FBC095" w14:textId="302A8D94" w:rsidR="00CD3431" w:rsidRPr="00E343D1" w:rsidRDefault="007F4438" w:rsidP="00C94A6C">
            <w:pPr>
              <w:pStyle w:val="BodyText"/>
              <w:rPr>
                <w:rFonts w:ascii="Calibri" w:hAnsi="Calibri" w:cs="Calibri"/>
                <w:i w:val="0"/>
              </w:rPr>
            </w:pPr>
            <w:r>
              <w:rPr>
                <w:rFonts w:ascii="Calibri" w:hAnsi="Calibri" w:cs="Calibri"/>
                <w:i w:val="0"/>
              </w:rPr>
              <w:t>NONE KNOWN</w:t>
            </w:r>
          </w:p>
        </w:tc>
      </w:tr>
      <w:tr w:rsidR="00CD3431" w:rsidRPr="00E343D1" w14:paraId="49F0341E" w14:textId="77777777" w:rsidTr="00C94A6C">
        <w:trPr>
          <w:cantSplit/>
          <w:trHeight w:val="288"/>
        </w:trPr>
        <w:tc>
          <w:tcPr>
            <w:tcW w:w="2222" w:type="pct"/>
          </w:tcPr>
          <w:p w14:paraId="2CFC9EA7" w14:textId="77777777" w:rsidR="00CD3431" w:rsidRPr="00E343D1" w:rsidRDefault="00CD3431" w:rsidP="00C94A6C">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725F37E5" w14:textId="53C65924" w:rsidR="00CD3431" w:rsidRPr="00E343D1" w:rsidRDefault="007F4438" w:rsidP="00C94A6C">
            <w:pPr>
              <w:pStyle w:val="BodyText"/>
              <w:rPr>
                <w:rFonts w:ascii="Calibri" w:hAnsi="Calibri" w:cs="Calibri"/>
                <w:i w:val="0"/>
              </w:rPr>
            </w:pPr>
            <w:r>
              <w:rPr>
                <w:rFonts w:ascii="Calibri" w:hAnsi="Calibri" w:cs="Calibri"/>
                <w:i w:val="0"/>
              </w:rPr>
              <w:t>NONE</w:t>
            </w:r>
          </w:p>
        </w:tc>
      </w:tr>
      <w:tr w:rsidR="00CD3431" w:rsidRPr="00E343D1" w14:paraId="787D89C4" w14:textId="77777777" w:rsidTr="00C94A6C">
        <w:trPr>
          <w:trHeight w:val="288"/>
        </w:trPr>
        <w:tc>
          <w:tcPr>
            <w:tcW w:w="2222" w:type="pct"/>
          </w:tcPr>
          <w:p w14:paraId="1F0C3A58" w14:textId="77777777" w:rsidR="00CD3431" w:rsidRPr="00E343D1" w:rsidRDefault="00CD3431" w:rsidP="00C94A6C">
            <w:pPr>
              <w:pStyle w:val="BodyText"/>
              <w:rPr>
                <w:rFonts w:ascii="Calibri" w:hAnsi="Calibri" w:cs="Calibri"/>
                <w:i w:val="0"/>
              </w:rPr>
            </w:pPr>
            <w:r w:rsidRPr="00E343D1">
              <w:rPr>
                <w:rFonts w:ascii="Calibri" w:hAnsi="Calibri" w:cs="Calibri"/>
                <w:i w:val="0"/>
              </w:rPr>
              <w:t>Will additional right of way be needed for utility relocations?</w:t>
            </w:r>
          </w:p>
        </w:tc>
        <w:tc>
          <w:tcPr>
            <w:tcW w:w="2778" w:type="pct"/>
          </w:tcPr>
          <w:p w14:paraId="3326F479" w14:textId="7EA771A3" w:rsidR="00CD3431" w:rsidRPr="00E343D1" w:rsidRDefault="007F4438" w:rsidP="00C94A6C">
            <w:pPr>
              <w:pStyle w:val="BodyText"/>
              <w:rPr>
                <w:rFonts w:ascii="Calibri" w:hAnsi="Calibri" w:cs="Calibri"/>
                <w:i w:val="0"/>
              </w:rPr>
            </w:pPr>
            <w:r>
              <w:rPr>
                <w:rFonts w:ascii="Calibri" w:hAnsi="Calibri" w:cs="Calibri"/>
                <w:i w:val="0"/>
              </w:rPr>
              <w:t>Possible</w:t>
            </w:r>
          </w:p>
        </w:tc>
      </w:tr>
      <w:tr w:rsidR="00CD3431" w:rsidRPr="00E343D1" w14:paraId="50F89EF9" w14:textId="77777777" w:rsidTr="00C94A6C">
        <w:trPr>
          <w:trHeight w:val="288"/>
        </w:trPr>
        <w:tc>
          <w:tcPr>
            <w:tcW w:w="2222" w:type="pct"/>
          </w:tcPr>
          <w:p w14:paraId="031B0CCF" w14:textId="77777777" w:rsidR="00CD3431" w:rsidRPr="00E343D1" w:rsidRDefault="00CD3431" w:rsidP="00C94A6C">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FC70431" w14:textId="487AA23C" w:rsidR="00CD3431" w:rsidRPr="00E343D1" w:rsidRDefault="007F4438" w:rsidP="00C94A6C">
            <w:pPr>
              <w:pStyle w:val="BodyText"/>
              <w:rPr>
                <w:rFonts w:ascii="Calibri" w:hAnsi="Calibri" w:cs="Calibri"/>
                <w:i w:val="0"/>
              </w:rPr>
            </w:pPr>
            <w:r>
              <w:rPr>
                <w:rFonts w:ascii="Calibri" w:hAnsi="Calibri" w:cs="Calibri"/>
                <w:i w:val="0"/>
              </w:rPr>
              <w:t>NO</w:t>
            </w:r>
          </w:p>
        </w:tc>
      </w:tr>
      <w:tr w:rsidR="00CD3431" w:rsidRPr="00E343D1" w14:paraId="7B85B243" w14:textId="77777777" w:rsidTr="00C94A6C">
        <w:trPr>
          <w:trHeight w:val="288"/>
        </w:trPr>
        <w:tc>
          <w:tcPr>
            <w:tcW w:w="2222" w:type="pct"/>
          </w:tcPr>
          <w:p w14:paraId="6CF798C3" w14:textId="77777777" w:rsidR="00CD3431" w:rsidRPr="00E343D1" w:rsidRDefault="00CD3431" w:rsidP="00C94A6C">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71AC56AA" w14:textId="2B44C625" w:rsidR="00CD3431" w:rsidRPr="00E343D1" w:rsidRDefault="007F4438" w:rsidP="00C94A6C">
            <w:pPr>
              <w:pStyle w:val="BodyText"/>
              <w:rPr>
                <w:rFonts w:ascii="Calibri" w:hAnsi="Calibri" w:cs="Calibri"/>
                <w:i w:val="0"/>
              </w:rPr>
            </w:pPr>
            <w:r>
              <w:rPr>
                <w:rFonts w:ascii="Calibri" w:hAnsi="Calibri" w:cs="Calibri"/>
                <w:i w:val="0"/>
              </w:rPr>
              <w:t>NO</w:t>
            </w:r>
          </w:p>
        </w:tc>
      </w:tr>
      <w:tr w:rsidR="00CD3431" w:rsidRPr="00E343D1" w14:paraId="52E57DC1" w14:textId="77777777" w:rsidTr="00C94A6C">
        <w:trPr>
          <w:trHeight w:val="288"/>
        </w:trPr>
        <w:tc>
          <w:tcPr>
            <w:tcW w:w="2222" w:type="pct"/>
          </w:tcPr>
          <w:p w14:paraId="5314B3F1" w14:textId="77777777" w:rsidR="00CD3431" w:rsidRPr="00E343D1" w:rsidRDefault="00CD3431" w:rsidP="00C94A6C">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5C480B47" w14:textId="368E2018" w:rsidR="00CD3431" w:rsidRPr="00E343D1" w:rsidRDefault="007F4438" w:rsidP="00C94A6C">
            <w:pPr>
              <w:pStyle w:val="BodyText"/>
              <w:rPr>
                <w:rFonts w:ascii="Calibri" w:hAnsi="Calibri" w:cs="Calibri"/>
                <w:i w:val="0"/>
              </w:rPr>
            </w:pPr>
            <w:r>
              <w:rPr>
                <w:rFonts w:ascii="Calibri" w:hAnsi="Calibri" w:cs="Calibri"/>
                <w:i w:val="0"/>
              </w:rPr>
              <w:t>NO</w:t>
            </w:r>
          </w:p>
        </w:tc>
      </w:tr>
    </w:tbl>
    <w:p w14:paraId="44DBC397" w14:textId="77777777" w:rsidR="00CD3431" w:rsidRDefault="00CD3431" w:rsidP="0034542E">
      <w:pPr>
        <w:pStyle w:val="BodyText"/>
        <w:rPr>
          <w:rFonts w:ascii="Calibri" w:hAnsi="Calibri" w:cs="Calibri"/>
          <w:i w:val="0"/>
          <w:iCs/>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F903F6" w:rsidRPr="00E343D1" w14:paraId="0EBC13A6" w14:textId="77777777" w:rsidTr="002B4AA3">
        <w:trPr>
          <w:trHeight w:val="288"/>
          <w:tblHeader/>
        </w:trPr>
        <w:tc>
          <w:tcPr>
            <w:tcW w:w="5000" w:type="pct"/>
            <w:gridSpan w:val="2"/>
          </w:tcPr>
          <w:p w14:paraId="3D696107" w14:textId="77777777" w:rsidR="00F903F6" w:rsidRPr="00E343D1" w:rsidRDefault="00F903F6" w:rsidP="002B4AA3">
            <w:pPr>
              <w:pStyle w:val="BodyText"/>
              <w:rPr>
                <w:rFonts w:ascii="Calibri" w:hAnsi="Calibri" w:cs="Calibri"/>
                <w:b/>
                <w:i w:val="0"/>
              </w:rPr>
            </w:pPr>
            <w:r w:rsidRPr="00E343D1">
              <w:rPr>
                <w:rFonts w:ascii="Calibri" w:hAnsi="Calibri" w:cs="Calibri"/>
                <w:b/>
                <w:i w:val="0"/>
              </w:rPr>
              <w:t>HYDRAULIC ISSUES:</w:t>
            </w:r>
          </w:p>
        </w:tc>
      </w:tr>
      <w:tr w:rsidR="00F903F6" w:rsidRPr="001B597C" w14:paraId="2806D1C8" w14:textId="77777777" w:rsidTr="002B4AA3">
        <w:trPr>
          <w:trHeight w:val="288"/>
          <w:tblHeader/>
        </w:trPr>
        <w:tc>
          <w:tcPr>
            <w:tcW w:w="5000" w:type="pct"/>
            <w:gridSpan w:val="2"/>
          </w:tcPr>
          <w:p w14:paraId="604A936E" w14:textId="77777777" w:rsidR="00F903F6" w:rsidRPr="001B597C" w:rsidRDefault="00F903F6" w:rsidP="002B4AA3">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Pr>
                <w:rFonts w:ascii="Calibri" w:hAnsi="Calibri" w:cs="Calibri"/>
                <w:b/>
              </w:rPr>
              <w:t>Any available</w:t>
            </w:r>
            <w:r w:rsidRPr="00E24D0D">
              <w:rPr>
                <w:rFonts w:ascii="Calibri" w:hAnsi="Calibri" w:cs="Calibri"/>
                <w:b/>
              </w:rPr>
              <w:t xml:space="preserve"> </w:t>
            </w:r>
            <w:r>
              <w:rPr>
                <w:rFonts w:ascii="Calibri" w:hAnsi="Calibri" w:cs="Calibri"/>
                <w:b/>
              </w:rPr>
              <w:t>Culvert</w:t>
            </w:r>
            <w:r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F903F6" w:rsidRPr="00E343D1" w14:paraId="363DCC61" w14:textId="77777777" w:rsidTr="002B4AA3">
        <w:trPr>
          <w:trHeight w:val="288"/>
        </w:trPr>
        <w:tc>
          <w:tcPr>
            <w:tcW w:w="2223" w:type="pct"/>
          </w:tcPr>
          <w:p w14:paraId="28AAB1EF" w14:textId="77777777" w:rsidR="00F903F6" w:rsidRPr="00E343D1" w:rsidRDefault="00F903F6" w:rsidP="002B4AA3">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778F438" w14:textId="77777777" w:rsidR="00F903F6" w:rsidRPr="00E343D1" w:rsidRDefault="00F903F6" w:rsidP="002B4AA3">
            <w:pPr>
              <w:pStyle w:val="BodyText"/>
              <w:jc w:val="center"/>
              <w:rPr>
                <w:rFonts w:ascii="Calibri" w:hAnsi="Calibri" w:cs="Calibri"/>
                <w:b/>
                <w:i w:val="0"/>
              </w:rPr>
            </w:pPr>
            <w:r w:rsidRPr="00E343D1">
              <w:rPr>
                <w:rFonts w:ascii="Calibri" w:hAnsi="Calibri" w:cs="Calibri"/>
                <w:b/>
                <w:i w:val="0"/>
              </w:rPr>
              <w:t>Comments</w:t>
            </w:r>
          </w:p>
        </w:tc>
      </w:tr>
      <w:tr w:rsidR="00F903F6" w:rsidRPr="00E343D1" w14:paraId="1F1533AA" w14:textId="77777777" w:rsidTr="002B4AA3">
        <w:trPr>
          <w:cantSplit/>
          <w:trHeight w:val="288"/>
        </w:trPr>
        <w:tc>
          <w:tcPr>
            <w:tcW w:w="2223" w:type="pct"/>
          </w:tcPr>
          <w:p w14:paraId="7BD67C60" w14:textId="77777777" w:rsidR="00F903F6" w:rsidRPr="00E343D1" w:rsidRDefault="00F903F6" w:rsidP="002B4AA3">
            <w:pPr>
              <w:pStyle w:val="BodyText"/>
              <w:rPr>
                <w:rFonts w:ascii="Calibri" w:hAnsi="Calibri" w:cs="Calibri"/>
                <w:i w:val="0"/>
              </w:rPr>
            </w:pPr>
            <w:r w:rsidRPr="00E343D1">
              <w:rPr>
                <w:rFonts w:ascii="Calibri" w:hAnsi="Calibri" w:cs="Calibri"/>
                <w:i w:val="0"/>
              </w:rPr>
              <w:t>Doe</w:t>
            </w:r>
            <w:r>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6E6E7897" w14:textId="77777777" w:rsidR="00F903F6" w:rsidRPr="00E343D1" w:rsidRDefault="00F903F6" w:rsidP="002B4AA3">
            <w:pPr>
              <w:pStyle w:val="BodyText"/>
              <w:rPr>
                <w:rFonts w:ascii="Calibri" w:hAnsi="Calibri" w:cs="Calibri"/>
                <w:i w:val="0"/>
              </w:rPr>
            </w:pPr>
          </w:p>
        </w:tc>
      </w:tr>
    </w:tbl>
    <w:p w14:paraId="0EBCD20B" w14:textId="77777777" w:rsidR="00CD3431" w:rsidRDefault="00CD3431" w:rsidP="0034542E">
      <w:pPr>
        <w:pStyle w:val="BodyText"/>
        <w:rPr>
          <w:rFonts w:ascii="Calibri" w:hAnsi="Calibri" w:cs="Calibri"/>
          <w:i w:val="0"/>
          <w:iCs/>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F903F6" w:rsidRPr="00E343D1" w14:paraId="2F84D3A3" w14:textId="77777777" w:rsidTr="002B4AA3">
        <w:trPr>
          <w:trHeight w:val="305"/>
          <w:tblHeader/>
        </w:trPr>
        <w:tc>
          <w:tcPr>
            <w:tcW w:w="5000" w:type="pct"/>
            <w:gridSpan w:val="2"/>
            <w:vAlign w:val="center"/>
          </w:tcPr>
          <w:p w14:paraId="41CEA460" w14:textId="77777777" w:rsidR="00F903F6" w:rsidRPr="00E343D1" w:rsidRDefault="00F903F6" w:rsidP="002B4AA3">
            <w:pPr>
              <w:pStyle w:val="BodyText"/>
              <w:rPr>
                <w:rFonts w:ascii="Calibri" w:hAnsi="Calibri" w:cs="Calibri"/>
                <w:b/>
                <w:i w:val="0"/>
              </w:rPr>
            </w:pPr>
            <w:bookmarkStart w:id="1" w:name="_Hlk120003460"/>
            <w:r w:rsidRPr="00E343D1">
              <w:rPr>
                <w:rFonts w:ascii="Calibri" w:hAnsi="Calibri" w:cs="Calibri"/>
                <w:b/>
                <w:i w:val="0"/>
              </w:rPr>
              <w:t>UTILITY ISSUES:</w:t>
            </w:r>
          </w:p>
        </w:tc>
      </w:tr>
      <w:tr w:rsidR="00F903F6" w:rsidRPr="00E343D1" w14:paraId="4B76A94B" w14:textId="77777777" w:rsidTr="002B4AA3">
        <w:trPr>
          <w:tblHeader/>
        </w:trPr>
        <w:tc>
          <w:tcPr>
            <w:tcW w:w="5000" w:type="pct"/>
            <w:gridSpan w:val="2"/>
            <w:vAlign w:val="center"/>
          </w:tcPr>
          <w:p w14:paraId="15B7E91D" w14:textId="77777777" w:rsidR="00F903F6" w:rsidRPr="00E343D1" w:rsidRDefault="00F903F6" w:rsidP="002B4AA3">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F903F6" w:rsidRPr="00E343D1" w14:paraId="3F8DC3C6" w14:textId="77777777" w:rsidTr="002B4AA3">
        <w:trPr>
          <w:tblHeader/>
        </w:trPr>
        <w:tc>
          <w:tcPr>
            <w:tcW w:w="2222" w:type="pct"/>
          </w:tcPr>
          <w:p w14:paraId="22497F16" w14:textId="77777777" w:rsidR="00F903F6" w:rsidRPr="00E343D1" w:rsidRDefault="00F903F6" w:rsidP="002B4AA3">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9D247D" w14:textId="77777777" w:rsidR="00F903F6" w:rsidRPr="00E343D1" w:rsidRDefault="00F903F6" w:rsidP="002B4AA3">
            <w:pPr>
              <w:pStyle w:val="BodyText"/>
              <w:jc w:val="center"/>
              <w:rPr>
                <w:rFonts w:ascii="Calibri" w:hAnsi="Calibri" w:cs="Calibri"/>
                <w:b/>
                <w:i w:val="0"/>
              </w:rPr>
            </w:pPr>
            <w:r w:rsidRPr="00E343D1">
              <w:rPr>
                <w:rFonts w:ascii="Calibri" w:hAnsi="Calibri" w:cs="Calibri"/>
                <w:b/>
                <w:i w:val="0"/>
              </w:rPr>
              <w:t>Location/Comments</w:t>
            </w:r>
          </w:p>
        </w:tc>
      </w:tr>
      <w:tr w:rsidR="00F903F6" w:rsidRPr="00E343D1" w14:paraId="3DB8DB85" w14:textId="77777777" w:rsidTr="002B4AA3">
        <w:trPr>
          <w:cantSplit/>
        </w:trPr>
        <w:tc>
          <w:tcPr>
            <w:tcW w:w="2222" w:type="pct"/>
          </w:tcPr>
          <w:p w14:paraId="3C9C6037" w14:textId="77777777" w:rsidR="00F903F6" w:rsidRPr="00E343D1" w:rsidRDefault="00F903F6" w:rsidP="002B4AA3">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5623FD4A" w14:textId="1DCD873B" w:rsidR="00F903F6" w:rsidRPr="00E343D1" w:rsidRDefault="00583A23" w:rsidP="002B4AA3">
            <w:pPr>
              <w:pStyle w:val="BodyText"/>
              <w:rPr>
                <w:rFonts w:ascii="Calibri" w:hAnsi="Calibri" w:cs="Calibri"/>
                <w:i w:val="0"/>
              </w:rPr>
            </w:pPr>
            <w:r>
              <w:rPr>
                <w:rFonts w:ascii="Calibri" w:hAnsi="Calibri" w:cs="Calibri"/>
                <w:i w:val="0"/>
              </w:rPr>
              <w:t>There will be multiple utilities at each intersection to be relocated. Aerial lines at 380. Fiber lines at both intersections. Possibly water lines</w:t>
            </w:r>
          </w:p>
        </w:tc>
      </w:tr>
      <w:tr w:rsidR="00F903F6" w:rsidRPr="00E343D1" w14:paraId="63848927" w14:textId="77777777" w:rsidTr="002B4AA3">
        <w:trPr>
          <w:cantSplit/>
        </w:trPr>
        <w:tc>
          <w:tcPr>
            <w:tcW w:w="2222" w:type="pct"/>
          </w:tcPr>
          <w:p w14:paraId="77CA5CC6" w14:textId="77777777" w:rsidR="00F903F6" w:rsidRPr="00E343D1" w:rsidRDefault="00F903F6" w:rsidP="002B4AA3">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29560181" w14:textId="01777296" w:rsidR="00F903F6" w:rsidRPr="00E343D1" w:rsidRDefault="00583A23" w:rsidP="002B4AA3">
            <w:pPr>
              <w:pStyle w:val="BodyText"/>
              <w:rPr>
                <w:rFonts w:ascii="Calibri" w:hAnsi="Calibri" w:cs="Calibri"/>
                <w:i w:val="0"/>
              </w:rPr>
            </w:pPr>
            <w:r>
              <w:rPr>
                <w:rFonts w:ascii="Calibri" w:hAnsi="Calibri" w:cs="Calibri"/>
                <w:i w:val="0"/>
              </w:rPr>
              <w:t>No</w:t>
            </w:r>
          </w:p>
        </w:tc>
      </w:tr>
      <w:tr w:rsidR="00F903F6" w:rsidRPr="00E343D1" w14:paraId="7A21EF4B" w14:textId="77777777" w:rsidTr="002B4AA3">
        <w:trPr>
          <w:cantSplit/>
        </w:trPr>
        <w:tc>
          <w:tcPr>
            <w:tcW w:w="2222" w:type="pct"/>
          </w:tcPr>
          <w:p w14:paraId="6E8E8E75" w14:textId="77777777" w:rsidR="00F903F6" w:rsidRPr="00E343D1" w:rsidRDefault="00F903F6" w:rsidP="002B4AA3">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6DFC10EB" w14:textId="140711DB" w:rsidR="00F903F6" w:rsidRPr="00E343D1" w:rsidRDefault="00583A23" w:rsidP="002B4AA3">
            <w:pPr>
              <w:pStyle w:val="BodyText"/>
              <w:rPr>
                <w:rFonts w:ascii="Calibri" w:hAnsi="Calibri" w:cs="Calibri"/>
                <w:i w:val="0"/>
              </w:rPr>
            </w:pPr>
            <w:r>
              <w:rPr>
                <w:rFonts w:ascii="Calibri" w:hAnsi="Calibri" w:cs="Calibri"/>
                <w:i w:val="0"/>
              </w:rPr>
              <w:t>No</w:t>
            </w:r>
          </w:p>
        </w:tc>
      </w:tr>
      <w:tr w:rsidR="00F903F6" w:rsidRPr="00E343D1" w14:paraId="329F018A" w14:textId="77777777" w:rsidTr="002B4AA3">
        <w:trPr>
          <w:cantSplit/>
        </w:trPr>
        <w:tc>
          <w:tcPr>
            <w:tcW w:w="2222" w:type="pct"/>
          </w:tcPr>
          <w:p w14:paraId="02E60E0E" w14:textId="77777777" w:rsidR="00F903F6" w:rsidRPr="00E343D1" w:rsidRDefault="00F903F6" w:rsidP="002B4AA3">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4EB5E1A9" w14:textId="326E5109" w:rsidR="00F903F6" w:rsidRPr="00E343D1" w:rsidRDefault="00583A23" w:rsidP="002B4AA3">
            <w:pPr>
              <w:pStyle w:val="BodyText"/>
              <w:rPr>
                <w:rFonts w:ascii="Calibri" w:hAnsi="Calibri" w:cs="Calibri"/>
                <w:i w:val="0"/>
              </w:rPr>
            </w:pPr>
            <w:r>
              <w:rPr>
                <w:rFonts w:ascii="Calibri" w:hAnsi="Calibri" w:cs="Calibri"/>
                <w:i w:val="0"/>
              </w:rPr>
              <w:t>Nothing major</w:t>
            </w:r>
          </w:p>
        </w:tc>
      </w:tr>
      <w:tr w:rsidR="00F903F6" w:rsidRPr="00E343D1" w14:paraId="19E11A45" w14:textId="77777777" w:rsidTr="002B4AA3">
        <w:trPr>
          <w:cantSplit/>
        </w:trPr>
        <w:tc>
          <w:tcPr>
            <w:tcW w:w="2222" w:type="pct"/>
          </w:tcPr>
          <w:p w14:paraId="190AE041" w14:textId="77777777" w:rsidR="00F903F6" w:rsidRPr="00E343D1" w:rsidRDefault="00F903F6" w:rsidP="002B4AA3">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5149DE47" w14:textId="063E6FF2" w:rsidR="00F903F6" w:rsidRPr="00E343D1" w:rsidRDefault="00583A23" w:rsidP="002B4AA3">
            <w:pPr>
              <w:pStyle w:val="BodyText"/>
              <w:rPr>
                <w:rFonts w:ascii="Calibri" w:hAnsi="Calibri" w:cs="Calibri"/>
                <w:i w:val="0"/>
              </w:rPr>
            </w:pPr>
            <w:r>
              <w:rPr>
                <w:rFonts w:ascii="Calibri" w:hAnsi="Calibri" w:cs="Calibri"/>
                <w:i w:val="0"/>
              </w:rPr>
              <w:t>Potentially. Need to determine where/if water lines run. If a water line is in conflict, it will likely be relocated as part of the ODOT contract</w:t>
            </w:r>
          </w:p>
        </w:tc>
      </w:tr>
      <w:tr w:rsidR="00F903F6" w:rsidRPr="00E343D1" w14:paraId="15AC546C" w14:textId="77777777" w:rsidTr="002B4AA3">
        <w:trPr>
          <w:cantSplit/>
          <w:trHeight w:val="449"/>
        </w:trPr>
        <w:tc>
          <w:tcPr>
            <w:tcW w:w="2222" w:type="pct"/>
          </w:tcPr>
          <w:p w14:paraId="6BB97FB0" w14:textId="77777777" w:rsidR="00F903F6" w:rsidRPr="00E343D1" w:rsidRDefault="00F903F6" w:rsidP="002B4AA3">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46646CBC" w14:textId="043BE397" w:rsidR="00F903F6" w:rsidRPr="00E343D1" w:rsidRDefault="00583A23" w:rsidP="002B4AA3">
            <w:pPr>
              <w:pStyle w:val="BodyText"/>
              <w:rPr>
                <w:rFonts w:ascii="Calibri" w:hAnsi="Calibri" w:cs="Calibri"/>
                <w:i w:val="0"/>
              </w:rPr>
            </w:pPr>
            <w:r>
              <w:rPr>
                <w:rFonts w:ascii="Calibri" w:hAnsi="Calibri" w:cs="Calibri"/>
                <w:i w:val="0"/>
              </w:rPr>
              <w:t>No</w:t>
            </w:r>
          </w:p>
        </w:tc>
      </w:tr>
      <w:bookmarkEnd w:id="1"/>
    </w:tbl>
    <w:p w14:paraId="383AC61A" w14:textId="77777777" w:rsidR="00CD3431" w:rsidRDefault="00CD3431" w:rsidP="0034542E">
      <w:pPr>
        <w:pStyle w:val="BodyText"/>
        <w:rPr>
          <w:rFonts w:ascii="Calibri" w:hAnsi="Calibri" w:cs="Calibri"/>
          <w:i w:val="0"/>
          <w:iCs/>
        </w:rPr>
      </w:pPr>
    </w:p>
    <w:p w14:paraId="322DCBEF" w14:textId="77777777" w:rsidR="00CD3431" w:rsidRDefault="00CD3431" w:rsidP="0034542E">
      <w:pPr>
        <w:pStyle w:val="BodyText"/>
        <w:rPr>
          <w:rFonts w:ascii="Calibri" w:hAnsi="Calibri" w:cs="Calibri"/>
          <w:i w:val="0"/>
          <w:iCs/>
        </w:rPr>
      </w:pPr>
    </w:p>
    <w:p w14:paraId="5AEF9DF3" w14:textId="77777777" w:rsidR="00CD3431" w:rsidRDefault="00CD3431" w:rsidP="0034542E">
      <w:pPr>
        <w:pStyle w:val="BodyText"/>
        <w:rPr>
          <w:rFonts w:ascii="Calibri" w:hAnsi="Calibri" w:cs="Calibri"/>
          <w:i w:val="0"/>
          <w:iCs/>
        </w:rPr>
      </w:pPr>
    </w:p>
    <w:p w14:paraId="40B4D48C" w14:textId="77777777" w:rsidR="00CD3431" w:rsidRDefault="00CD3431" w:rsidP="0034542E">
      <w:pPr>
        <w:pStyle w:val="BodyText"/>
        <w:rPr>
          <w:rFonts w:ascii="Calibri" w:hAnsi="Calibri" w:cs="Calibri"/>
          <w:i w:val="0"/>
          <w:iCs/>
        </w:rPr>
      </w:pPr>
    </w:p>
    <w:p w14:paraId="7617A051" w14:textId="77777777" w:rsidR="00CD3431" w:rsidRDefault="00CD3431" w:rsidP="0034542E">
      <w:pPr>
        <w:pStyle w:val="BodyText"/>
        <w:rPr>
          <w:rFonts w:ascii="Calibri" w:hAnsi="Calibri" w:cs="Calibri"/>
          <w:i w:val="0"/>
          <w:iCs/>
        </w:rPr>
      </w:pPr>
    </w:p>
    <w:p w14:paraId="3825493C" w14:textId="77777777" w:rsidR="00CD3431" w:rsidRDefault="00CD3431"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2D5F554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E36071">
              <w:rPr>
                <w:rFonts w:ascii="Calibri" w:hAnsi="Calibri" w:cs="Calibri"/>
                <w:b/>
                <w:i w:val="0"/>
              </w:rPr>
              <w:t xml:space="preserve"> (Refer to Section 105 of the LDM, Volume 1):</w:t>
            </w:r>
          </w:p>
        </w:tc>
      </w:tr>
      <w:tr w:rsidR="00E343D1" w:rsidRPr="00E343D1" w14:paraId="4FB94021" w14:textId="77777777" w:rsidTr="003A0954">
        <w:trPr>
          <w:trHeight w:val="288"/>
          <w:tblHeader/>
        </w:trPr>
        <w:tc>
          <w:tcPr>
            <w:tcW w:w="5000" w:type="pct"/>
            <w:gridSpan w:val="2"/>
            <w:vAlign w:val="center"/>
          </w:tcPr>
          <w:p w14:paraId="1C5DA615" w14:textId="262C67F9" w:rsidR="002C7429" w:rsidRPr="00E95252" w:rsidRDefault="003872FC" w:rsidP="0034542E">
            <w:pPr>
              <w:pStyle w:val="BodyText"/>
              <w:rPr>
                <w:rFonts w:ascii="Calibri" w:hAnsi="Calibri" w:cs="Calibri"/>
                <w:b/>
                <w:i w:val="0"/>
                <w:iCs/>
              </w:rPr>
            </w:pPr>
            <w:r w:rsidRPr="00E84753">
              <w:rPr>
                <w:rFonts w:ascii="Calibri" w:hAnsi="Calibri" w:cs="Calibri"/>
                <w:b/>
              </w:rPr>
              <w:t>Consider</w:t>
            </w:r>
            <w:r w:rsidR="002C7429" w:rsidRPr="00E84753">
              <w:rPr>
                <w:rFonts w:ascii="Calibri" w:hAnsi="Calibri" w:cs="Calibri"/>
                <w:b/>
              </w:rPr>
              <w:t xml:space="preserve"> design speed, design functional classification</w:t>
            </w:r>
            <w:r w:rsidR="004B20C2" w:rsidRPr="00E84753">
              <w:rPr>
                <w:rFonts w:ascii="Calibri" w:hAnsi="Calibri" w:cs="Calibri"/>
                <w:b/>
              </w:rPr>
              <w:t>, land use,</w:t>
            </w:r>
            <w:r w:rsidR="002C7429" w:rsidRPr="00E84753">
              <w:rPr>
                <w:rFonts w:ascii="Calibri" w:hAnsi="Calibri" w:cs="Calibri"/>
                <w:b/>
              </w:rPr>
              <w:t xml:space="preserve"> and available traffic data to make a preliminary determination as to the geometric standards for the project</w:t>
            </w:r>
            <w:r w:rsidRPr="00E84753">
              <w:rPr>
                <w:rFonts w:ascii="Calibri" w:hAnsi="Calibri" w:cs="Calibri"/>
                <w:b/>
              </w:rPr>
              <w:t xml:space="preserve"> and potential for design exceptions</w:t>
            </w:r>
            <w:r w:rsidR="002C7429" w:rsidRPr="00E84753">
              <w:rPr>
                <w:rFonts w:ascii="Calibri" w:hAnsi="Calibri" w:cs="Calibri"/>
                <w:b/>
              </w:rPr>
              <w:t xml:space="preserve">. </w:t>
            </w:r>
            <w:r w:rsidR="00153F70" w:rsidRPr="00E84753">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003A0954">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30ECB37A" w:rsidR="009D2480" w:rsidRPr="00E343D1" w:rsidRDefault="002953BC" w:rsidP="0034542E">
            <w:pPr>
              <w:pStyle w:val="BodyText"/>
              <w:rPr>
                <w:rFonts w:ascii="Calibri" w:hAnsi="Calibri" w:cs="Calibri"/>
                <w:i w:val="0"/>
              </w:rPr>
            </w:pPr>
            <w:r>
              <w:rPr>
                <w:rFonts w:ascii="Calibri" w:hAnsi="Calibri" w:cs="Calibri"/>
                <w:i w:val="0"/>
              </w:rPr>
              <w:t>Meet standards for roundabout design.</w:t>
            </w:r>
          </w:p>
        </w:tc>
      </w:tr>
      <w:tr w:rsidR="002953BC" w:rsidRPr="00E343D1" w14:paraId="58EC3BA5" w14:textId="77777777" w:rsidTr="003A0954">
        <w:trPr>
          <w:trHeight w:val="288"/>
        </w:trPr>
        <w:tc>
          <w:tcPr>
            <w:tcW w:w="2212" w:type="pct"/>
          </w:tcPr>
          <w:p w14:paraId="562553F0" w14:textId="77777777" w:rsidR="002953BC" w:rsidRPr="00E343D1" w:rsidRDefault="002953BC" w:rsidP="002953BC">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69CF4684" w:rsidR="002953BC" w:rsidRPr="00E343D1" w:rsidRDefault="002953BC" w:rsidP="002953BC">
            <w:pPr>
              <w:pStyle w:val="BodyText"/>
              <w:rPr>
                <w:rFonts w:ascii="Calibri" w:hAnsi="Calibri" w:cs="Calibri"/>
                <w:i w:val="0"/>
              </w:rPr>
            </w:pPr>
            <w:r>
              <w:rPr>
                <w:rFonts w:ascii="Calibri" w:hAnsi="Calibri" w:cs="Calibri"/>
                <w:i w:val="0"/>
              </w:rPr>
              <w:t>Meet standards for roundabout design.</w:t>
            </w:r>
          </w:p>
        </w:tc>
      </w:tr>
      <w:tr w:rsidR="002953BC" w:rsidRPr="00E343D1" w14:paraId="40C74811" w14:textId="77777777" w:rsidTr="003A0954">
        <w:trPr>
          <w:trHeight w:val="288"/>
        </w:trPr>
        <w:tc>
          <w:tcPr>
            <w:tcW w:w="2212" w:type="pct"/>
          </w:tcPr>
          <w:p w14:paraId="79B915F5" w14:textId="77777777" w:rsidR="002953BC" w:rsidRPr="00E343D1" w:rsidRDefault="002953BC" w:rsidP="002953BC">
            <w:pPr>
              <w:pStyle w:val="BodyText"/>
              <w:rPr>
                <w:rFonts w:ascii="Calibri" w:hAnsi="Calibri" w:cs="Calibri"/>
                <w:i w:val="0"/>
              </w:rPr>
            </w:pPr>
            <w:r>
              <w:rPr>
                <w:rFonts w:ascii="Calibri" w:hAnsi="Calibri" w:cs="Calibri"/>
                <w:i w:val="0"/>
              </w:rPr>
              <w:t>Horizontal Curve Radius</w:t>
            </w:r>
          </w:p>
        </w:tc>
        <w:tc>
          <w:tcPr>
            <w:tcW w:w="2788" w:type="pct"/>
          </w:tcPr>
          <w:p w14:paraId="4C8C6338" w14:textId="16A35AF3" w:rsidR="002953BC" w:rsidRPr="00E343D1" w:rsidRDefault="002953BC" w:rsidP="002953BC">
            <w:pPr>
              <w:pStyle w:val="BodyText"/>
              <w:rPr>
                <w:rFonts w:ascii="Calibri" w:hAnsi="Calibri" w:cs="Calibri"/>
                <w:i w:val="0"/>
              </w:rPr>
            </w:pPr>
            <w:r>
              <w:rPr>
                <w:rFonts w:ascii="Calibri" w:hAnsi="Calibri" w:cs="Calibri"/>
                <w:i w:val="0"/>
              </w:rPr>
              <w:t>Meet standards for roundabout design.</w:t>
            </w:r>
          </w:p>
        </w:tc>
      </w:tr>
      <w:tr w:rsidR="002953BC" w:rsidRPr="00E343D1" w14:paraId="0479F09F" w14:textId="77777777" w:rsidTr="003A0954">
        <w:trPr>
          <w:trHeight w:val="288"/>
        </w:trPr>
        <w:tc>
          <w:tcPr>
            <w:tcW w:w="2212" w:type="pct"/>
          </w:tcPr>
          <w:p w14:paraId="38247D28" w14:textId="77777777" w:rsidR="002953BC" w:rsidRPr="00E343D1" w:rsidRDefault="002953BC" w:rsidP="002953BC">
            <w:pPr>
              <w:pStyle w:val="BodyText"/>
              <w:rPr>
                <w:rFonts w:ascii="Calibri" w:hAnsi="Calibri" w:cs="Calibri"/>
                <w:i w:val="0"/>
              </w:rPr>
            </w:pPr>
            <w:r>
              <w:rPr>
                <w:rFonts w:ascii="Calibri" w:hAnsi="Calibri" w:cs="Calibri"/>
                <w:i w:val="0"/>
              </w:rPr>
              <w:t>Maximum Grade</w:t>
            </w:r>
          </w:p>
        </w:tc>
        <w:tc>
          <w:tcPr>
            <w:tcW w:w="2788" w:type="pct"/>
          </w:tcPr>
          <w:p w14:paraId="6AE23E39" w14:textId="2BA7A4D9" w:rsidR="002953BC" w:rsidRPr="00E343D1" w:rsidRDefault="002953BC" w:rsidP="002953BC">
            <w:pPr>
              <w:pStyle w:val="BodyText"/>
              <w:rPr>
                <w:rFonts w:ascii="Calibri" w:hAnsi="Calibri" w:cs="Calibri"/>
                <w:i w:val="0"/>
              </w:rPr>
            </w:pPr>
            <w:r>
              <w:rPr>
                <w:rFonts w:ascii="Calibri" w:hAnsi="Calibri" w:cs="Calibri"/>
                <w:i w:val="0"/>
              </w:rPr>
              <w:t>Meet standards for roundabout design.</w:t>
            </w:r>
          </w:p>
        </w:tc>
      </w:tr>
      <w:tr w:rsidR="002953BC" w:rsidRPr="00E343D1" w14:paraId="185590C3" w14:textId="77777777" w:rsidTr="003A0954">
        <w:trPr>
          <w:trHeight w:val="288"/>
        </w:trPr>
        <w:tc>
          <w:tcPr>
            <w:tcW w:w="2212" w:type="pct"/>
          </w:tcPr>
          <w:p w14:paraId="5510A40E" w14:textId="77777777" w:rsidR="002953BC" w:rsidRPr="00E343D1" w:rsidRDefault="002953BC" w:rsidP="002953BC">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7A7291F0" w14:textId="3C335211" w:rsidR="002953BC" w:rsidRPr="00E343D1" w:rsidRDefault="002953BC" w:rsidP="002953BC">
            <w:pPr>
              <w:pStyle w:val="BodyText"/>
              <w:rPr>
                <w:rFonts w:ascii="Calibri" w:hAnsi="Calibri" w:cs="Calibri"/>
                <w:i w:val="0"/>
              </w:rPr>
            </w:pPr>
            <w:r>
              <w:rPr>
                <w:rFonts w:ascii="Calibri" w:hAnsi="Calibri" w:cs="Calibri"/>
                <w:i w:val="0"/>
              </w:rPr>
              <w:t>Meet standards, but check for SSD to any roundabout queuing on Creek Road and SR 380 approaching the roundabout.</w:t>
            </w:r>
          </w:p>
        </w:tc>
      </w:tr>
      <w:tr w:rsidR="002953BC" w:rsidRPr="00E343D1" w14:paraId="74DFE651" w14:textId="77777777" w:rsidTr="003A0954">
        <w:trPr>
          <w:trHeight w:val="288"/>
        </w:trPr>
        <w:tc>
          <w:tcPr>
            <w:tcW w:w="2212" w:type="pct"/>
          </w:tcPr>
          <w:p w14:paraId="259F43F6" w14:textId="77777777" w:rsidR="002953BC" w:rsidRPr="00E343D1" w:rsidRDefault="002953BC" w:rsidP="002953BC">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2FE718E3" w:rsidR="002953BC" w:rsidRPr="00E343D1" w:rsidRDefault="002953BC" w:rsidP="002953BC">
            <w:pPr>
              <w:pStyle w:val="BodyText"/>
              <w:rPr>
                <w:rFonts w:ascii="Calibri" w:hAnsi="Calibri" w:cs="Calibri"/>
                <w:i w:val="0"/>
              </w:rPr>
            </w:pPr>
            <w:r>
              <w:rPr>
                <w:rFonts w:ascii="Calibri" w:hAnsi="Calibri" w:cs="Calibri"/>
                <w:i w:val="0"/>
              </w:rPr>
              <w:t>Meet standards for roundabout design.</w:t>
            </w:r>
          </w:p>
        </w:tc>
      </w:tr>
      <w:tr w:rsidR="002953BC" w:rsidRPr="00E343D1" w14:paraId="0AE4B032" w14:textId="77777777" w:rsidTr="003A0954">
        <w:trPr>
          <w:trHeight w:val="288"/>
        </w:trPr>
        <w:tc>
          <w:tcPr>
            <w:tcW w:w="2212" w:type="pct"/>
          </w:tcPr>
          <w:p w14:paraId="4C93A5DD" w14:textId="77777777" w:rsidR="002953BC" w:rsidRPr="00E343D1" w:rsidRDefault="002953BC" w:rsidP="002953BC">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4571A632" w:rsidR="002953BC" w:rsidRPr="00E343D1" w:rsidRDefault="002953BC" w:rsidP="002953BC">
            <w:pPr>
              <w:pStyle w:val="BodyText"/>
              <w:rPr>
                <w:rFonts w:ascii="Calibri" w:hAnsi="Calibri" w:cs="Calibri"/>
                <w:i w:val="0"/>
              </w:rPr>
            </w:pPr>
            <w:r>
              <w:rPr>
                <w:rFonts w:ascii="Calibri" w:hAnsi="Calibri" w:cs="Calibri"/>
                <w:i w:val="0"/>
              </w:rPr>
              <w:t>N/A</w:t>
            </w:r>
          </w:p>
        </w:tc>
      </w:tr>
      <w:tr w:rsidR="002953BC" w:rsidRPr="00E343D1" w14:paraId="7B82497B" w14:textId="77777777" w:rsidTr="003A0954">
        <w:trPr>
          <w:trHeight w:val="288"/>
        </w:trPr>
        <w:tc>
          <w:tcPr>
            <w:tcW w:w="2212" w:type="pct"/>
          </w:tcPr>
          <w:p w14:paraId="02481FB2" w14:textId="77777777" w:rsidR="002953BC" w:rsidRPr="00E343D1" w:rsidRDefault="002953BC" w:rsidP="002953BC">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41BD66EF" w:rsidR="002953BC" w:rsidRPr="00E343D1" w:rsidRDefault="002953BC" w:rsidP="002953BC">
            <w:pPr>
              <w:pStyle w:val="BodyText"/>
              <w:rPr>
                <w:rFonts w:ascii="Calibri" w:hAnsi="Calibri" w:cs="Calibri"/>
                <w:i w:val="0"/>
              </w:rPr>
            </w:pPr>
            <w:r>
              <w:rPr>
                <w:rFonts w:ascii="Calibri" w:hAnsi="Calibri" w:cs="Calibri"/>
                <w:i w:val="0"/>
              </w:rPr>
              <w:t>Meet standards for roundabout design.</w:t>
            </w:r>
          </w:p>
        </w:tc>
      </w:tr>
      <w:tr w:rsidR="002953BC" w:rsidRPr="00E343D1" w14:paraId="58609A92" w14:textId="77777777" w:rsidTr="003A0954">
        <w:trPr>
          <w:trHeight w:val="288"/>
        </w:trPr>
        <w:tc>
          <w:tcPr>
            <w:tcW w:w="2212" w:type="pct"/>
          </w:tcPr>
          <w:p w14:paraId="5049F589" w14:textId="33099520" w:rsidR="002953BC" w:rsidRPr="00E343D1" w:rsidRDefault="002953BC" w:rsidP="002953BC">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77777777" w:rsidR="002953BC" w:rsidRPr="00E343D1" w:rsidRDefault="002953BC" w:rsidP="002953BC">
            <w:pPr>
              <w:pStyle w:val="BodyText"/>
              <w:rPr>
                <w:rFonts w:ascii="Calibri" w:hAnsi="Calibri" w:cs="Calibri"/>
                <w:i w:val="0"/>
              </w:rPr>
            </w:pPr>
          </w:p>
        </w:tc>
      </w:tr>
    </w:tbl>
    <w:p w14:paraId="72BF926F" w14:textId="77777777" w:rsidR="00CD3431" w:rsidRDefault="00CD3431"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77777777"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Indicate if the following geometric issues are present or should be considered during project development. Consider work on the mainlin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31A0AB16" w:rsidR="00903C05" w:rsidRPr="00E343D1" w:rsidRDefault="002953BC" w:rsidP="0034542E">
            <w:pPr>
              <w:spacing w:before="100" w:after="55"/>
              <w:rPr>
                <w:rFonts w:ascii="Calibri" w:hAnsi="Calibri" w:cs="Calibri"/>
                <w:sz w:val="20"/>
              </w:rPr>
            </w:pPr>
            <w:r>
              <w:rPr>
                <w:rFonts w:ascii="Calibri" w:hAnsi="Calibri" w:cs="Calibri"/>
                <w:sz w:val="20"/>
              </w:rPr>
              <w:t>Addressed with roundabout design.</w:t>
            </w: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2BDFE47E" w:rsidR="00903C05" w:rsidRPr="00E343D1" w:rsidRDefault="002953BC" w:rsidP="0034542E">
            <w:pPr>
              <w:spacing w:before="100" w:after="55"/>
              <w:rPr>
                <w:rFonts w:ascii="Calibri" w:hAnsi="Calibri" w:cs="Calibri"/>
                <w:sz w:val="20"/>
              </w:rPr>
            </w:pPr>
            <w:r>
              <w:rPr>
                <w:rFonts w:ascii="Calibri" w:hAnsi="Calibri" w:cs="Calibri"/>
                <w:sz w:val="20"/>
              </w:rPr>
              <w:t>Addressed with roundabout design.</w:t>
            </w:r>
          </w:p>
        </w:tc>
      </w:tr>
      <w:tr w:rsidR="00903C05" w:rsidRPr="00E343D1" w14:paraId="1B211E73" w14:textId="77777777" w:rsidTr="004B19A0">
        <w:trPr>
          <w:cantSplit/>
          <w:trHeight w:val="288"/>
        </w:trPr>
        <w:tc>
          <w:tcPr>
            <w:tcW w:w="2222" w:type="pct"/>
          </w:tcPr>
          <w:p w14:paraId="446177D7"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A3F5808" w14:textId="0BEF4FE3" w:rsidR="00903C05" w:rsidRPr="00E343D1" w:rsidRDefault="002953BC" w:rsidP="0034542E">
            <w:pPr>
              <w:spacing w:before="100" w:after="55"/>
              <w:rPr>
                <w:rFonts w:ascii="Calibri" w:hAnsi="Calibri" w:cs="Calibri"/>
                <w:sz w:val="20"/>
              </w:rPr>
            </w:pPr>
            <w:r>
              <w:rPr>
                <w:rFonts w:ascii="Calibri" w:hAnsi="Calibri" w:cs="Calibri"/>
                <w:sz w:val="20"/>
              </w:rPr>
              <w:t>Addressed with roundabout design.</w:t>
            </w: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r w:rsidRPr="00E86C68">
              <w:rPr>
                <w:rFonts w:ascii="Calibri" w:hAnsi="Calibri" w:cs="Calibri"/>
                <w:sz w:val="20"/>
              </w:rPr>
              <w:t>Is driver comfort an issue due to the vertical curvature or breaks in the grade?</w:t>
            </w:r>
          </w:p>
        </w:tc>
        <w:tc>
          <w:tcPr>
            <w:tcW w:w="2778" w:type="pct"/>
          </w:tcPr>
          <w:p w14:paraId="091B2A57" w14:textId="67495432" w:rsidR="00903C05" w:rsidRPr="00E343D1" w:rsidRDefault="002953BC" w:rsidP="0034542E">
            <w:pPr>
              <w:spacing w:before="100" w:after="55"/>
              <w:rPr>
                <w:rFonts w:ascii="Calibri" w:hAnsi="Calibri" w:cs="Calibri"/>
                <w:sz w:val="20"/>
              </w:rPr>
            </w:pPr>
            <w:r>
              <w:rPr>
                <w:rFonts w:ascii="Calibri" w:hAnsi="Calibri" w:cs="Calibri"/>
                <w:sz w:val="20"/>
              </w:rPr>
              <w:t>No</w:t>
            </w: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7E7DA4DB" w:rsidR="00903C05" w:rsidRPr="00E343D1" w:rsidRDefault="002953BC" w:rsidP="0034542E">
            <w:pPr>
              <w:spacing w:before="100" w:after="55"/>
              <w:rPr>
                <w:rFonts w:ascii="Calibri" w:hAnsi="Calibri" w:cs="Calibri"/>
                <w:sz w:val="20"/>
              </w:rPr>
            </w:pPr>
            <w:r>
              <w:rPr>
                <w:rFonts w:ascii="Calibri" w:hAnsi="Calibri" w:cs="Calibri"/>
                <w:sz w:val="20"/>
              </w:rPr>
              <w:t>Yes</w:t>
            </w: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3CA2E828" w:rsidR="00903C05" w:rsidRPr="00E343D1" w:rsidRDefault="002953BC" w:rsidP="0034542E">
            <w:pPr>
              <w:spacing w:before="100" w:after="55"/>
              <w:rPr>
                <w:rFonts w:ascii="Calibri" w:hAnsi="Calibri" w:cs="Calibri"/>
                <w:sz w:val="20"/>
              </w:rPr>
            </w:pPr>
            <w:r>
              <w:rPr>
                <w:rFonts w:ascii="Calibri" w:hAnsi="Calibri" w:cs="Calibri"/>
                <w:sz w:val="20"/>
              </w:rPr>
              <w:t>Yes</w:t>
            </w: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2565A2D4" w14:textId="04C81040" w:rsidR="00903C05" w:rsidRPr="00E343D1" w:rsidRDefault="002953BC" w:rsidP="0034542E">
            <w:pPr>
              <w:spacing w:before="100" w:after="55"/>
              <w:rPr>
                <w:rFonts w:ascii="Calibri" w:hAnsi="Calibri" w:cs="Calibri"/>
                <w:sz w:val="20"/>
              </w:rPr>
            </w:pPr>
            <w:r>
              <w:rPr>
                <w:rFonts w:ascii="Calibri" w:hAnsi="Calibri" w:cs="Calibri"/>
                <w:sz w:val="20"/>
              </w:rPr>
              <w:t>Addressed with roundabout design.</w:t>
            </w: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10B996C8" w:rsidR="00903C05" w:rsidRPr="00E343D1" w:rsidRDefault="002953BC" w:rsidP="0034542E">
            <w:pPr>
              <w:spacing w:before="100" w:after="55"/>
              <w:rPr>
                <w:rFonts w:ascii="Calibri" w:hAnsi="Calibri" w:cs="Calibri"/>
                <w:sz w:val="20"/>
              </w:rPr>
            </w:pPr>
            <w:r>
              <w:rPr>
                <w:rFonts w:ascii="Calibri" w:hAnsi="Calibri" w:cs="Calibri"/>
                <w:sz w:val="20"/>
              </w:rPr>
              <w:t>Possibly some trees.</w:t>
            </w: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0DF698B" w14:textId="60AE7394" w:rsidR="00903C05" w:rsidRPr="00E343D1" w:rsidRDefault="002953BC" w:rsidP="0034542E">
            <w:pPr>
              <w:spacing w:before="100" w:after="55"/>
              <w:rPr>
                <w:rFonts w:ascii="Calibri" w:hAnsi="Calibri" w:cs="Calibri"/>
                <w:sz w:val="20"/>
              </w:rPr>
            </w:pPr>
            <w:r>
              <w:rPr>
                <w:rFonts w:ascii="Calibri" w:hAnsi="Calibri" w:cs="Calibri"/>
                <w:sz w:val="20"/>
              </w:rPr>
              <w:t>No</w:t>
            </w:r>
          </w:p>
        </w:tc>
      </w:tr>
      <w:tr w:rsidR="00903C05" w:rsidRPr="00E343D1" w14:paraId="0CD1B5A1" w14:textId="77777777" w:rsidTr="004B19A0">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42ECADBB" w14:textId="2EB7D497" w:rsidR="00903C05" w:rsidRPr="00E343D1" w:rsidRDefault="002953BC" w:rsidP="0034542E">
            <w:pPr>
              <w:spacing w:before="100" w:after="55"/>
              <w:rPr>
                <w:rFonts w:ascii="Calibri" w:hAnsi="Calibri" w:cs="Calibri"/>
                <w:sz w:val="20"/>
              </w:rPr>
            </w:pPr>
            <w:r>
              <w:rPr>
                <w:rFonts w:ascii="Calibri" w:hAnsi="Calibri" w:cs="Calibri"/>
                <w:sz w:val="20"/>
              </w:rPr>
              <w:t>No</w:t>
            </w:r>
          </w:p>
        </w:tc>
      </w:tr>
      <w:tr w:rsidR="00903C05" w:rsidRPr="00E343D1" w14:paraId="774D5EF3" w14:textId="77777777" w:rsidTr="004B19A0">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0758A2C3" w:rsidR="00903C05" w:rsidRPr="00E343D1" w:rsidRDefault="002953BC" w:rsidP="0034542E">
            <w:pPr>
              <w:spacing w:before="100" w:after="55"/>
              <w:rPr>
                <w:rFonts w:ascii="Calibri" w:hAnsi="Calibri" w:cs="Calibri"/>
                <w:sz w:val="20"/>
              </w:rPr>
            </w:pPr>
            <w:r>
              <w:rPr>
                <w:rFonts w:ascii="Calibri" w:hAnsi="Calibri" w:cs="Calibri"/>
                <w:sz w:val="20"/>
              </w:rPr>
              <w:t>N/A</w:t>
            </w:r>
          </w:p>
        </w:tc>
      </w:tr>
      <w:tr w:rsidR="00903C05" w:rsidRPr="00E343D1" w14:paraId="67E84D0A" w14:textId="77777777" w:rsidTr="004B19A0">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757A9365" w:rsidR="00903C05" w:rsidRPr="00E343D1" w:rsidRDefault="002953BC" w:rsidP="0034542E">
            <w:pPr>
              <w:spacing w:before="100" w:after="55"/>
              <w:rPr>
                <w:rFonts w:ascii="Calibri" w:hAnsi="Calibri" w:cs="Calibri"/>
                <w:sz w:val="20"/>
              </w:rPr>
            </w:pPr>
            <w:r>
              <w:rPr>
                <w:rFonts w:ascii="Calibri" w:hAnsi="Calibri" w:cs="Calibri"/>
                <w:sz w:val="20"/>
              </w:rPr>
              <w:t>Addressed with roundabout design</w:t>
            </w:r>
          </w:p>
        </w:tc>
      </w:tr>
      <w:tr w:rsidR="00903C05" w:rsidRPr="00E343D1" w14:paraId="391AB8F6" w14:textId="77777777" w:rsidTr="004B19A0">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lastRenderedPageBreak/>
              <w:t>Does grading need to be upgraded? To what criteria (e.g., clear zone, safety, standard)?  Consider potential right of way and other impacts when considering grading method.</w:t>
            </w:r>
          </w:p>
        </w:tc>
        <w:tc>
          <w:tcPr>
            <w:tcW w:w="2778" w:type="pct"/>
          </w:tcPr>
          <w:p w14:paraId="1B020F89" w14:textId="065B146E" w:rsidR="00903C05" w:rsidRPr="00E343D1" w:rsidRDefault="002953BC" w:rsidP="0034542E">
            <w:pPr>
              <w:spacing w:before="100" w:after="55"/>
              <w:rPr>
                <w:rFonts w:ascii="Calibri" w:hAnsi="Calibri" w:cs="Calibri"/>
                <w:sz w:val="20"/>
              </w:rPr>
            </w:pPr>
            <w:r>
              <w:rPr>
                <w:rFonts w:ascii="Calibri" w:hAnsi="Calibri" w:cs="Calibri"/>
                <w:sz w:val="20"/>
              </w:rPr>
              <w:t>No</w:t>
            </w:r>
          </w:p>
        </w:tc>
      </w:tr>
      <w:tr w:rsidR="00903C05" w:rsidRPr="00E343D1" w14:paraId="3561A7D4" w14:textId="77777777" w:rsidTr="00B62EA8">
        <w:trPr>
          <w:cantSplit/>
          <w:trHeight w:val="593"/>
        </w:trPr>
        <w:tc>
          <w:tcPr>
            <w:tcW w:w="2222" w:type="pct"/>
          </w:tcPr>
          <w:p w14:paraId="51368610" w14:textId="0D536912"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4" w:history="1">
              <w:r w:rsidR="00DF0413" w:rsidRPr="00DF0413">
                <w:rPr>
                  <w:rStyle w:val="Hyperlink"/>
                  <w:rFonts w:ascii="Calibri" w:hAnsi="Calibri" w:cs="Calibri"/>
                  <w:i w:val="0"/>
                </w:rPr>
                <w:t>Curb Ramp Measuring Guide</w:t>
              </w:r>
            </w:hyperlink>
          </w:p>
        </w:tc>
        <w:tc>
          <w:tcPr>
            <w:tcW w:w="2778" w:type="pct"/>
          </w:tcPr>
          <w:p w14:paraId="33C205B4" w14:textId="155658F7" w:rsidR="00903C05" w:rsidRPr="00E343D1" w:rsidRDefault="002953BC" w:rsidP="0034542E">
            <w:pPr>
              <w:spacing w:before="100" w:after="55"/>
              <w:rPr>
                <w:rFonts w:ascii="Calibri" w:hAnsi="Calibri" w:cs="Calibri"/>
                <w:sz w:val="20"/>
              </w:rPr>
            </w:pPr>
            <w:r>
              <w:rPr>
                <w:rFonts w:ascii="Calibri" w:hAnsi="Calibri" w:cs="Calibri"/>
                <w:sz w:val="20"/>
              </w:rPr>
              <w:t>N/A</w:t>
            </w:r>
          </w:p>
        </w:tc>
      </w:tr>
      <w:tr w:rsidR="00903C05" w:rsidRPr="00E343D1" w14:paraId="6853928F" w14:textId="77777777" w:rsidTr="00B62EA8">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31F6E8F3" w14:textId="1728ACB0" w:rsidR="00903C05" w:rsidRPr="00E343D1" w:rsidRDefault="002953BC" w:rsidP="0034542E">
            <w:pPr>
              <w:pStyle w:val="BodyText"/>
              <w:rPr>
                <w:rFonts w:ascii="Calibri" w:hAnsi="Calibri" w:cs="Calibri"/>
                <w:i w:val="0"/>
              </w:rPr>
            </w:pPr>
            <w:r>
              <w:rPr>
                <w:rFonts w:ascii="Calibri" w:hAnsi="Calibri" w:cs="Calibri"/>
                <w:b/>
              </w:rPr>
              <w:t>N/A</w:t>
            </w:r>
          </w:p>
        </w:tc>
      </w:tr>
      <w:tr w:rsidR="00903C05" w:rsidRPr="00E343D1" w14:paraId="25A359A0" w14:textId="77777777" w:rsidTr="004B19A0">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0E83D8BD" w:rsidR="00903C05" w:rsidRDefault="002953BC" w:rsidP="0034542E">
            <w:pPr>
              <w:pStyle w:val="BodyText"/>
              <w:rPr>
                <w:rFonts w:ascii="Calibri" w:hAnsi="Calibri" w:cs="Calibri"/>
                <w:b/>
              </w:rPr>
            </w:pPr>
            <w:r>
              <w:rPr>
                <w:rFonts w:ascii="Calibri" w:hAnsi="Calibri" w:cs="Calibri"/>
                <w:b/>
              </w:rPr>
              <w:t>N/A</w:t>
            </w:r>
          </w:p>
        </w:tc>
      </w:tr>
      <w:tr w:rsidR="00095F13" w:rsidRPr="00E343D1" w14:paraId="79B613AE" w14:textId="77777777" w:rsidTr="004B19A0">
        <w:trPr>
          <w:cantSplit/>
          <w:trHeight w:val="288"/>
        </w:trPr>
        <w:tc>
          <w:tcPr>
            <w:tcW w:w="2222" w:type="pct"/>
          </w:tcPr>
          <w:p w14:paraId="19DAA4D7" w14:textId="1B3EE4F4" w:rsidR="00095F13" w:rsidRPr="00BB45AA" w:rsidRDefault="00095F13" w:rsidP="00095F13">
            <w:pPr>
              <w:pStyle w:val="BodyText"/>
              <w:rPr>
                <w:rFonts w:ascii="Calibri" w:hAnsi="Calibri" w:cs="Calibri"/>
                <w:i w:val="0"/>
              </w:rPr>
            </w:pPr>
            <w:r w:rsidRPr="00BB45AA">
              <w:rPr>
                <w:rFonts w:ascii="Calibri" w:hAnsi="Calibri" w:cs="Calibri"/>
                <w:i w:val="0"/>
              </w:rPr>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5"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78C35C3A" w14:textId="3F3B8C18" w:rsidR="00095F13" w:rsidRDefault="002953BC" w:rsidP="0034542E">
            <w:pPr>
              <w:pStyle w:val="BodyText"/>
              <w:rPr>
                <w:rFonts w:ascii="Calibri" w:hAnsi="Calibri" w:cs="Calibri"/>
                <w:b/>
              </w:rPr>
            </w:pPr>
            <w:r>
              <w:rPr>
                <w:rFonts w:ascii="Calibri" w:hAnsi="Calibri" w:cs="Calibri"/>
                <w:b/>
              </w:rPr>
              <w:t>Roundabout</w:t>
            </w:r>
          </w:p>
        </w:tc>
      </w:tr>
      <w:tr w:rsidR="00903C05" w:rsidRPr="00E343D1" w14:paraId="4A62A475" w14:textId="77777777" w:rsidTr="00BB45AA">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7A592EBB" w14:textId="63E67DE4" w:rsidR="00903C05" w:rsidRPr="00E343D1" w:rsidRDefault="002953BC" w:rsidP="0034542E">
            <w:pPr>
              <w:spacing w:before="100" w:after="55"/>
              <w:rPr>
                <w:rFonts w:ascii="Calibri" w:hAnsi="Calibri" w:cs="Calibri"/>
                <w:sz w:val="20"/>
              </w:rPr>
            </w:pPr>
            <w:r>
              <w:rPr>
                <w:rFonts w:ascii="Calibri" w:hAnsi="Calibri" w:cs="Calibri"/>
                <w:sz w:val="20"/>
              </w:rPr>
              <w:t>None</w:t>
            </w:r>
          </w:p>
        </w:tc>
      </w:tr>
    </w:tbl>
    <w:p w14:paraId="474473DF"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96CCD" w:rsidRPr="00E343D1" w14:paraId="68EBA1D6" w14:textId="77777777" w:rsidTr="0028277E">
        <w:trPr>
          <w:trHeight w:val="288"/>
          <w:tblHeader/>
        </w:trPr>
        <w:tc>
          <w:tcPr>
            <w:tcW w:w="5000" w:type="pct"/>
            <w:gridSpan w:val="2"/>
            <w:vAlign w:val="center"/>
          </w:tcPr>
          <w:p w14:paraId="5649D134" w14:textId="77777777" w:rsidR="00B96CCD" w:rsidRPr="00E343D1" w:rsidRDefault="00B96CCD" w:rsidP="0028277E">
            <w:pPr>
              <w:rPr>
                <w:rFonts w:ascii="Calibri" w:hAnsi="Calibri" w:cs="Calibri"/>
                <w:b/>
                <w:i/>
              </w:rPr>
            </w:pPr>
            <w:r w:rsidRPr="00E343D1">
              <w:rPr>
                <w:rFonts w:ascii="Calibri" w:hAnsi="Calibri" w:cs="Calibri"/>
                <w:b/>
                <w:sz w:val="20"/>
                <w:szCs w:val="20"/>
              </w:rPr>
              <w:t>PAVEMENT ISSUES:</w:t>
            </w:r>
          </w:p>
        </w:tc>
      </w:tr>
      <w:tr w:rsidR="00B96CCD" w:rsidRPr="00E343D1" w14:paraId="2008F631" w14:textId="77777777" w:rsidTr="0028277E">
        <w:trPr>
          <w:trHeight w:val="288"/>
          <w:tblHeader/>
        </w:trPr>
        <w:tc>
          <w:tcPr>
            <w:tcW w:w="5000" w:type="pct"/>
            <w:gridSpan w:val="2"/>
          </w:tcPr>
          <w:p w14:paraId="32AC88CD" w14:textId="77777777" w:rsidR="00B96CCD" w:rsidRPr="00E343D1" w:rsidRDefault="00B96CCD" w:rsidP="0028277E">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B96CCD" w:rsidRPr="00E343D1" w14:paraId="54736402" w14:textId="77777777" w:rsidTr="0028277E">
        <w:trPr>
          <w:trHeight w:val="288"/>
        </w:trPr>
        <w:tc>
          <w:tcPr>
            <w:tcW w:w="2223" w:type="pct"/>
          </w:tcPr>
          <w:p w14:paraId="12D987DA" w14:textId="77777777" w:rsidR="00B96CCD" w:rsidRPr="00E343D1" w:rsidRDefault="00B96CCD" w:rsidP="0028277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E3D65B3" w14:textId="77777777" w:rsidR="00B96CCD" w:rsidRPr="00E343D1" w:rsidRDefault="00B96CCD" w:rsidP="0028277E">
            <w:pPr>
              <w:pStyle w:val="BodyText"/>
              <w:jc w:val="center"/>
              <w:rPr>
                <w:rFonts w:ascii="Calibri" w:hAnsi="Calibri" w:cs="Calibri"/>
                <w:b/>
                <w:i w:val="0"/>
              </w:rPr>
            </w:pPr>
            <w:r w:rsidRPr="00E343D1">
              <w:rPr>
                <w:rFonts w:ascii="Calibri" w:hAnsi="Calibri" w:cs="Calibri"/>
                <w:b/>
                <w:i w:val="0"/>
              </w:rPr>
              <w:t>Location/Comments</w:t>
            </w:r>
          </w:p>
        </w:tc>
      </w:tr>
      <w:tr w:rsidR="00B96CCD" w:rsidRPr="00E343D1" w14:paraId="722F318F" w14:textId="77777777" w:rsidTr="0028277E">
        <w:trPr>
          <w:trHeight w:val="288"/>
        </w:trPr>
        <w:tc>
          <w:tcPr>
            <w:tcW w:w="2223" w:type="pct"/>
          </w:tcPr>
          <w:p w14:paraId="69D094B7" w14:textId="77777777" w:rsidR="00B96CCD" w:rsidRPr="00E343D1" w:rsidRDefault="00B96CCD" w:rsidP="0028277E">
            <w:pPr>
              <w:pStyle w:val="BodyText"/>
              <w:rPr>
                <w:rFonts w:ascii="Calibri" w:hAnsi="Calibri" w:cs="Calibri"/>
                <w:i w:val="0"/>
              </w:rPr>
            </w:pPr>
            <w:r w:rsidRPr="00E343D1">
              <w:rPr>
                <w:rFonts w:ascii="Calibri" w:hAnsi="Calibri" w:cs="Calibri"/>
                <w:i w:val="0"/>
              </w:rPr>
              <w:t>Do dynaflect tests indicate the existing pavement is in poor condition?</w:t>
            </w:r>
          </w:p>
        </w:tc>
        <w:tc>
          <w:tcPr>
            <w:tcW w:w="2777" w:type="pct"/>
          </w:tcPr>
          <w:p w14:paraId="01E61138" w14:textId="77777777" w:rsidR="00B96CCD" w:rsidRPr="00E343D1" w:rsidRDefault="00B96CCD" w:rsidP="0028277E">
            <w:pPr>
              <w:pStyle w:val="BodyText"/>
              <w:rPr>
                <w:rFonts w:ascii="Calibri" w:hAnsi="Calibri" w:cs="Calibri"/>
                <w:i w:val="0"/>
              </w:rPr>
            </w:pPr>
          </w:p>
        </w:tc>
      </w:tr>
      <w:tr w:rsidR="00B96CCD" w:rsidRPr="00E343D1" w14:paraId="43C997E3" w14:textId="77777777" w:rsidTr="0028277E">
        <w:trPr>
          <w:trHeight w:val="288"/>
        </w:trPr>
        <w:tc>
          <w:tcPr>
            <w:tcW w:w="2223" w:type="pct"/>
          </w:tcPr>
          <w:p w14:paraId="178D3F34" w14:textId="77777777" w:rsidR="00B96CCD" w:rsidRPr="00E343D1" w:rsidRDefault="00B96CCD" w:rsidP="0028277E">
            <w:pPr>
              <w:pStyle w:val="BodyText"/>
              <w:rPr>
                <w:rFonts w:ascii="Calibri" w:hAnsi="Calibri" w:cs="Calibri"/>
                <w:i w:val="0"/>
              </w:rPr>
            </w:pPr>
            <w:r w:rsidRPr="00E343D1">
              <w:rPr>
                <w:rFonts w:ascii="Calibri" w:hAnsi="Calibri" w:cs="Calibri"/>
                <w:i w:val="0"/>
              </w:rPr>
              <w:t>Are joint repairs needed?</w:t>
            </w:r>
          </w:p>
        </w:tc>
        <w:tc>
          <w:tcPr>
            <w:tcW w:w="2777" w:type="pct"/>
          </w:tcPr>
          <w:p w14:paraId="20BE68DD" w14:textId="77777777" w:rsidR="00B96CCD" w:rsidRPr="00E343D1" w:rsidRDefault="00B96CCD" w:rsidP="0028277E">
            <w:pPr>
              <w:pStyle w:val="BodyText"/>
              <w:rPr>
                <w:rFonts w:ascii="Calibri" w:hAnsi="Calibri" w:cs="Calibri"/>
                <w:i w:val="0"/>
              </w:rPr>
            </w:pPr>
          </w:p>
        </w:tc>
      </w:tr>
      <w:tr w:rsidR="00B96CCD" w:rsidRPr="00E343D1" w14:paraId="3682BF57" w14:textId="77777777" w:rsidTr="0028277E">
        <w:trPr>
          <w:trHeight w:val="288"/>
        </w:trPr>
        <w:tc>
          <w:tcPr>
            <w:tcW w:w="2223" w:type="pct"/>
          </w:tcPr>
          <w:p w14:paraId="27D4C2BF" w14:textId="77777777" w:rsidR="00B96CCD" w:rsidRPr="00E343D1" w:rsidRDefault="00B96CCD" w:rsidP="0028277E">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283FE6B7" w14:textId="77777777" w:rsidR="00B96CCD" w:rsidRPr="00E343D1" w:rsidRDefault="00B96CCD" w:rsidP="0028277E">
            <w:pPr>
              <w:pStyle w:val="BodyText"/>
              <w:rPr>
                <w:rFonts w:ascii="Calibri" w:hAnsi="Calibri" w:cs="Calibri"/>
                <w:i w:val="0"/>
              </w:rPr>
            </w:pPr>
          </w:p>
        </w:tc>
      </w:tr>
      <w:tr w:rsidR="00B96CCD" w:rsidRPr="00E343D1" w14:paraId="58B9B86D" w14:textId="77777777" w:rsidTr="0028277E">
        <w:trPr>
          <w:trHeight w:val="288"/>
        </w:trPr>
        <w:tc>
          <w:tcPr>
            <w:tcW w:w="2223" w:type="pct"/>
          </w:tcPr>
          <w:p w14:paraId="50F343AC" w14:textId="77777777" w:rsidR="00B96CCD" w:rsidRPr="00E343D1" w:rsidRDefault="00B96CCD" w:rsidP="0028277E">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F77F9E0" w14:textId="77777777" w:rsidR="00B96CCD" w:rsidRPr="00E343D1" w:rsidRDefault="00B96CCD" w:rsidP="0028277E">
            <w:pPr>
              <w:pStyle w:val="BodyText"/>
              <w:rPr>
                <w:rFonts w:ascii="Calibri" w:hAnsi="Calibri" w:cs="Calibri"/>
                <w:i w:val="0"/>
              </w:rPr>
            </w:pPr>
          </w:p>
        </w:tc>
      </w:tr>
      <w:tr w:rsidR="00B96CCD" w:rsidRPr="00E343D1" w14:paraId="53043901" w14:textId="77777777" w:rsidTr="0028277E">
        <w:trPr>
          <w:trHeight w:val="288"/>
        </w:trPr>
        <w:tc>
          <w:tcPr>
            <w:tcW w:w="2223" w:type="pct"/>
          </w:tcPr>
          <w:p w14:paraId="67E51452" w14:textId="77777777" w:rsidR="00B96CCD" w:rsidRPr="00E343D1" w:rsidRDefault="00B96CCD" w:rsidP="0028277E">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5A498F1D" w14:textId="77777777" w:rsidR="00B96CCD" w:rsidRPr="00E343D1" w:rsidRDefault="00B96CCD" w:rsidP="0028277E">
            <w:pPr>
              <w:pStyle w:val="BodyText"/>
              <w:rPr>
                <w:rFonts w:ascii="Calibri" w:hAnsi="Calibri" w:cs="Calibri"/>
                <w:i w:val="0"/>
              </w:rPr>
            </w:pPr>
          </w:p>
        </w:tc>
      </w:tr>
      <w:tr w:rsidR="00B96CCD" w:rsidRPr="00E343D1" w14:paraId="60AF0B99" w14:textId="77777777" w:rsidTr="0028277E">
        <w:trPr>
          <w:trHeight w:val="288"/>
        </w:trPr>
        <w:tc>
          <w:tcPr>
            <w:tcW w:w="2223" w:type="pct"/>
          </w:tcPr>
          <w:p w14:paraId="640BC3A9" w14:textId="77777777" w:rsidR="00B96CCD" w:rsidRPr="00E343D1" w:rsidRDefault="00B96CCD" w:rsidP="0028277E">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25E249B" w14:textId="77777777" w:rsidR="00B96CCD" w:rsidRPr="00E343D1" w:rsidRDefault="00B96CCD" w:rsidP="0028277E">
            <w:pPr>
              <w:pStyle w:val="BodyText"/>
              <w:rPr>
                <w:rFonts w:ascii="Calibri" w:hAnsi="Calibri" w:cs="Calibri"/>
                <w:i w:val="0"/>
              </w:rPr>
            </w:pPr>
          </w:p>
        </w:tc>
      </w:tr>
      <w:tr w:rsidR="00B96CCD" w:rsidRPr="00E343D1" w14:paraId="07B55718" w14:textId="77777777" w:rsidTr="0028277E">
        <w:trPr>
          <w:trHeight w:val="701"/>
        </w:trPr>
        <w:tc>
          <w:tcPr>
            <w:tcW w:w="2223" w:type="pct"/>
          </w:tcPr>
          <w:p w14:paraId="365CDCC0" w14:textId="77777777" w:rsidR="00B96CCD" w:rsidRPr="00E343D1" w:rsidRDefault="00B96CCD" w:rsidP="0028277E">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238D885F" w14:textId="77777777" w:rsidR="00B96CCD" w:rsidRPr="00E343D1" w:rsidRDefault="00B96CCD" w:rsidP="0028277E">
            <w:pPr>
              <w:pStyle w:val="BodyText"/>
              <w:rPr>
                <w:rFonts w:ascii="Calibri" w:hAnsi="Calibri" w:cs="Calibri"/>
                <w:i w:val="0"/>
              </w:rPr>
            </w:pPr>
          </w:p>
        </w:tc>
      </w:tr>
    </w:tbl>
    <w:p w14:paraId="7642C994" w14:textId="77777777" w:rsidR="00B96CCD" w:rsidRDefault="00B96CCD"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6209C9" w:rsidRPr="00E343D1" w14:paraId="4BF44908" w14:textId="77777777" w:rsidTr="002B4AA3">
        <w:trPr>
          <w:cantSplit/>
          <w:trHeight w:val="288"/>
          <w:tblHeader/>
        </w:trPr>
        <w:tc>
          <w:tcPr>
            <w:tcW w:w="5000" w:type="pct"/>
            <w:gridSpan w:val="2"/>
            <w:vAlign w:val="center"/>
          </w:tcPr>
          <w:p w14:paraId="7D51F36B" w14:textId="77777777" w:rsidR="006209C9" w:rsidRPr="00E343D1" w:rsidRDefault="006209C9" w:rsidP="002B4AA3">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p>
        </w:tc>
      </w:tr>
      <w:tr w:rsidR="006209C9" w:rsidRPr="00E343D1" w14:paraId="771A70F0" w14:textId="77777777" w:rsidTr="002B4AA3">
        <w:trPr>
          <w:cantSplit/>
          <w:trHeight w:val="288"/>
          <w:tblHeader/>
        </w:trPr>
        <w:tc>
          <w:tcPr>
            <w:tcW w:w="5000" w:type="pct"/>
            <w:gridSpan w:val="2"/>
            <w:vAlign w:val="center"/>
          </w:tcPr>
          <w:p w14:paraId="75A286CE" w14:textId="77777777" w:rsidR="006209C9" w:rsidRPr="00E343D1" w:rsidRDefault="006209C9" w:rsidP="002B4AA3">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6209C9" w:rsidRPr="00E343D1" w14:paraId="4A5930A1" w14:textId="77777777" w:rsidTr="002B4AA3">
        <w:trPr>
          <w:cantSplit/>
          <w:trHeight w:val="278"/>
          <w:tblHeader/>
        </w:trPr>
        <w:tc>
          <w:tcPr>
            <w:tcW w:w="2222" w:type="pct"/>
          </w:tcPr>
          <w:p w14:paraId="4C6B9ACD" w14:textId="77777777" w:rsidR="006209C9" w:rsidRPr="00E343D1" w:rsidRDefault="006209C9" w:rsidP="002B4AA3">
            <w:pPr>
              <w:pStyle w:val="Heading4"/>
              <w:spacing w:before="0" w:after="0"/>
              <w:rPr>
                <w:rFonts w:ascii="Calibri" w:hAnsi="Calibri" w:cs="Calibri"/>
              </w:rPr>
            </w:pPr>
            <w:r w:rsidRPr="00E343D1">
              <w:rPr>
                <w:rFonts w:ascii="Calibri" w:hAnsi="Calibri" w:cs="Calibri"/>
              </w:rPr>
              <w:t>Design Issues</w:t>
            </w:r>
          </w:p>
        </w:tc>
        <w:tc>
          <w:tcPr>
            <w:tcW w:w="2778" w:type="pct"/>
          </w:tcPr>
          <w:p w14:paraId="571E8ECD" w14:textId="77777777" w:rsidR="006209C9" w:rsidRPr="00E343D1" w:rsidRDefault="006209C9" w:rsidP="002B4AA3">
            <w:pPr>
              <w:pStyle w:val="Heading4"/>
              <w:spacing w:before="0" w:after="0"/>
              <w:rPr>
                <w:rFonts w:ascii="Calibri" w:hAnsi="Calibri" w:cs="Calibri"/>
              </w:rPr>
            </w:pPr>
            <w:r w:rsidRPr="00E343D1">
              <w:rPr>
                <w:rFonts w:ascii="Calibri" w:hAnsi="Calibri" w:cs="Calibri"/>
              </w:rPr>
              <w:t>Location/Comments</w:t>
            </w:r>
          </w:p>
        </w:tc>
      </w:tr>
      <w:tr w:rsidR="006209C9" w:rsidRPr="00E343D1" w14:paraId="59704BAB" w14:textId="77777777" w:rsidTr="002B4AA3">
        <w:trPr>
          <w:cantSplit/>
          <w:trHeight w:val="845"/>
        </w:trPr>
        <w:tc>
          <w:tcPr>
            <w:tcW w:w="2222" w:type="pct"/>
          </w:tcPr>
          <w:p w14:paraId="5AAB6861" w14:textId="77777777" w:rsidR="006209C9" w:rsidRPr="00E343D1" w:rsidRDefault="006209C9" w:rsidP="002B4AA3">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7CD02D8C" w14:textId="4C2F6CBA" w:rsidR="006209C9" w:rsidRPr="00E343D1" w:rsidRDefault="006209C9" w:rsidP="002B4AA3">
            <w:pPr>
              <w:rPr>
                <w:rFonts w:ascii="Calibri" w:hAnsi="Calibri" w:cs="Calibri"/>
                <w:sz w:val="20"/>
              </w:rPr>
            </w:pPr>
          </w:p>
        </w:tc>
      </w:tr>
      <w:tr w:rsidR="006209C9" w:rsidRPr="00E343D1" w14:paraId="5D1EB318" w14:textId="77777777" w:rsidTr="002B4AA3">
        <w:trPr>
          <w:cantSplit/>
          <w:trHeight w:val="548"/>
        </w:trPr>
        <w:tc>
          <w:tcPr>
            <w:tcW w:w="2222" w:type="pct"/>
          </w:tcPr>
          <w:p w14:paraId="4413CA0B" w14:textId="77777777" w:rsidR="006209C9" w:rsidRPr="00E343D1" w:rsidRDefault="006209C9" w:rsidP="002B4AA3">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463AE98D" w14:textId="5B7F9612" w:rsidR="006209C9" w:rsidRPr="00E343D1" w:rsidRDefault="006209C9" w:rsidP="002B4AA3">
            <w:pPr>
              <w:rPr>
                <w:rFonts w:ascii="Calibri" w:hAnsi="Calibri" w:cs="Calibri"/>
                <w:sz w:val="20"/>
              </w:rPr>
            </w:pPr>
          </w:p>
        </w:tc>
      </w:tr>
      <w:tr w:rsidR="006209C9" w:rsidRPr="00E343D1" w14:paraId="07BA6F7E" w14:textId="77777777" w:rsidTr="002B4AA3">
        <w:trPr>
          <w:cantSplit/>
          <w:trHeight w:val="288"/>
        </w:trPr>
        <w:tc>
          <w:tcPr>
            <w:tcW w:w="2222" w:type="pct"/>
          </w:tcPr>
          <w:p w14:paraId="7DC976A2" w14:textId="77777777" w:rsidR="006209C9" w:rsidRPr="00E343D1" w:rsidRDefault="006209C9" w:rsidP="002B4AA3">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34D919AA" w14:textId="77777777" w:rsidR="006209C9" w:rsidRPr="00E343D1" w:rsidRDefault="006209C9" w:rsidP="002B4AA3">
            <w:pPr>
              <w:rPr>
                <w:rFonts w:ascii="Calibri" w:hAnsi="Calibri" w:cs="Calibri"/>
                <w:sz w:val="20"/>
              </w:rPr>
            </w:pPr>
          </w:p>
        </w:tc>
      </w:tr>
      <w:tr w:rsidR="006209C9" w:rsidRPr="00E343D1" w14:paraId="3010A13F" w14:textId="77777777" w:rsidTr="002B4AA3">
        <w:trPr>
          <w:cantSplit/>
          <w:trHeight w:val="611"/>
        </w:trPr>
        <w:tc>
          <w:tcPr>
            <w:tcW w:w="2222" w:type="pct"/>
          </w:tcPr>
          <w:p w14:paraId="1653FB5C" w14:textId="77777777" w:rsidR="006209C9" w:rsidRPr="00E343D1" w:rsidRDefault="006209C9" w:rsidP="002B4AA3">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2EDEAFF2" w14:textId="77777777" w:rsidR="006209C9" w:rsidRPr="00E343D1" w:rsidRDefault="006209C9" w:rsidP="002B4AA3">
            <w:pPr>
              <w:rPr>
                <w:rFonts w:ascii="Calibri" w:hAnsi="Calibri" w:cs="Calibri"/>
                <w:sz w:val="20"/>
              </w:rPr>
            </w:pPr>
          </w:p>
        </w:tc>
      </w:tr>
      <w:tr w:rsidR="006209C9" w:rsidRPr="00E343D1" w14:paraId="60F59D65" w14:textId="77777777" w:rsidTr="002B4AA3">
        <w:trPr>
          <w:cantSplit/>
          <w:trHeight w:val="288"/>
        </w:trPr>
        <w:tc>
          <w:tcPr>
            <w:tcW w:w="2222" w:type="pct"/>
          </w:tcPr>
          <w:p w14:paraId="0906A88F" w14:textId="77777777" w:rsidR="006209C9" w:rsidRPr="00E343D1" w:rsidRDefault="006209C9" w:rsidP="002B4AA3">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5F7D320A" w14:textId="77777777" w:rsidR="006209C9" w:rsidRPr="00E343D1" w:rsidRDefault="006209C9" w:rsidP="002B4AA3">
            <w:pPr>
              <w:rPr>
                <w:rFonts w:ascii="Calibri" w:hAnsi="Calibri" w:cs="Calibri"/>
                <w:sz w:val="20"/>
              </w:rPr>
            </w:pPr>
          </w:p>
        </w:tc>
      </w:tr>
      <w:tr w:rsidR="006209C9" w:rsidRPr="00E343D1" w14:paraId="078EBB20" w14:textId="77777777" w:rsidTr="002B4AA3">
        <w:trPr>
          <w:cantSplit/>
          <w:trHeight w:val="288"/>
        </w:trPr>
        <w:tc>
          <w:tcPr>
            <w:tcW w:w="2222" w:type="pct"/>
          </w:tcPr>
          <w:p w14:paraId="49A41DE2" w14:textId="77777777" w:rsidR="006209C9" w:rsidRPr="00E343D1" w:rsidRDefault="006209C9" w:rsidP="002B4AA3">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81B3A0C" w14:textId="77777777" w:rsidR="006209C9" w:rsidRPr="00E343D1" w:rsidRDefault="006209C9" w:rsidP="002B4AA3">
            <w:pPr>
              <w:rPr>
                <w:rFonts w:ascii="Calibri" w:hAnsi="Calibri" w:cs="Calibri"/>
                <w:sz w:val="20"/>
              </w:rPr>
            </w:pPr>
          </w:p>
        </w:tc>
      </w:tr>
      <w:tr w:rsidR="006209C9" w:rsidRPr="00E343D1" w14:paraId="3287E481" w14:textId="77777777" w:rsidTr="002B4AA3">
        <w:trPr>
          <w:cantSplit/>
          <w:trHeight w:val="566"/>
        </w:trPr>
        <w:tc>
          <w:tcPr>
            <w:tcW w:w="2222" w:type="pct"/>
          </w:tcPr>
          <w:p w14:paraId="09AD6929" w14:textId="77777777" w:rsidR="006209C9" w:rsidRPr="00E343D1" w:rsidRDefault="006209C9" w:rsidP="002B4AA3">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5CA7F5A7" w14:textId="77777777" w:rsidR="006209C9" w:rsidRPr="00E343D1" w:rsidRDefault="006209C9" w:rsidP="002B4AA3">
            <w:pPr>
              <w:rPr>
                <w:rFonts w:ascii="Calibri" w:hAnsi="Calibri" w:cs="Calibri"/>
                <w:sz w:val="20"/>
              </w:rPr>
            </w:pPr>
          </w:p>
        </w:tc>
      </w:tr>
      <w:tr w:rsidR="006209C9" w:rsidRPr="00E343D1" w14:paraId="7514BB3F" w14:textId="77777777" w:rsidTr="002B4AA3">
        <w:trPr>
          <w:cantSplit/>
          <w:trHeight w:val="288"/>
        </w:trPr>
        <w:tc>
          <w:tcPr>
            <w:tcW w:w="2222" w:type="pct"/>
          </w:tcPr>
          <w:p w14:paraId="225604BA" w14:textId="77777777" w:rsidR="006209C9" w:rsidRPr="00E343D1" w:rsidRDefault="006209C9" w:rsidP="002B4AA3">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59002192" w14:textId="77777777" w:rsidR="006209C9" w:rsidRPr="00E343D1" w:rsidRDefault="006209C9" w:rsidP="002B4AA3">
            <w:pPr>
              <w:rPr>
                <w:rFonts w:ascii="Calibri" w:hAnsi="Calibri" w:cs="Calibri"/>
                <w:sz w:val="20"/>
              </w:rPr>
            </w:pPr>
          </w:p>
        </w:tc>
      </w:tr>
      <w:tr w:rsidR="006209C9" w:rsidRPr="00E343D1" w14:paraId="7E1C93FD" w14:textId="77777777" w:rsidTr="002B4AA3">
        <w:trPr>
          <w:cantSplit/>
          <w:trHeight w:val="288"/>
        </w:trPr>
        <w:tc>
          <w:tcPr>
            <w:tcW w:w="2222" w:type="pct"/>
          </w:tcPr>
          <w:p w14:paraId="37605E97" w14:textId="77777777" w:rsidR="006209C9" w:rsidRPr="00E343D1" w:rsidRDefault="006209C9" w:rsidP="002B4AA3">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719A6B1" w14:textId="77777777" w:rsidR="006209C9" w:rsidRPr="00E343D1" w:rsidRDefault="006209C9" w:rsidP="002B4AA3">
            <w:pPr>
              <w:rPr>
                <w:rFonts w:ascii="Calibri" w:hAnsi="Calibri" w:cs="Calibri"/>
                <w:sz w:val="20"/>
              </w:rPr>
            </w:pPr>
          </w:p>
        </w:tc>
      </w:tr>
      <w:tr w:rsidR="006209C9" w:rsidRPr="00E343D1" w14:paraId="6D6E4B68" w14:textId="77777777" w:rsidTr="002B4AA3">
        <w:trPr>
          <w:cantSplit/>
          <w:trHeight w:val="611"/>
        </w:trPr>
        <w:tc>
          <w:tcPr>
            <w:tcW w:w="2222" w:type="pct"/>
          </w:tcPr>
          <w:p w14:paraId="296639E3" w14:textId="77777777" w:rsidR="006209C9" w:rsidRPr="00E343D1" w:rsidRDefault="006209C9" w:rsidP="002B4AA3">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51C77F5F" w14:textId="77777777" w:rsidR="006209C9" w:rsidRPr="00E343D1" w:rsidRDefault="006209C9" w:rsidP="002B4AA3">
            <w:pPr>
              <w:rPr>
                <w:rFonts w:ascii="Calibri" w:hAnsi="Calibri" w:cs="Calibri"/>
                <w:sz w:val="20"/>
              </w:rPr>
            </w:pPr>
          </w:p>
        </w:tc>
      </w:tr>
    </w:tbl>
    <w:p w14:paraId="009125EA" w14:textId="77777777" w:rsidR="00CD3431" w:rsidRDefault="00CD3431" w:rsidP="0034542E">
      <w:pPr>
        <w:rPr>
          <w:rFonts w:ascii="Calibri" w:hAnsi="Calibri" w:cs="Calibri"/>
          <w:iCs/>
          <w:sz w:val="20"/>
        </w:rPr>
      </w:pPr>
    </w:p>
    <w:p w14:paraId="596A7D20" w14:textId="2FA85269" w:rsidR="00541F47" w:rsidRDefault="00541F47">
      <w:pPr>
        <w:rPr>
          <w:rFonts w:ascii="Calibri" w:hAnsi="Calibri" w:cs="Calibri"/>
          <w:iCs/>
          <w:sz w:val="20"/>
        </w:rPr>
      </w:pPr>
      <w:r>
        <w:rPr>
          <w:rFonts w:ascii="Calibri" w:hAnsi="Calibri" w:cs="Calibri"/>
          <w:iCs/>
          <w:sz w:val="20"/>
        </w:rPr>
        <w:br w:type="page"/>
      </w: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77777777"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660FD4BB" w:rsidR="003A0954" w:rsidRPr="003A0954" w:rsidRDefault="003A0954" w:rsidP="003A0954">
            <w:pPr>
              <w:rPr>
                <w:rFonts w:ascii="Calibri" w:hAnsi="Calibri" w:cs="Calibri"/>
                <w:b/>
                <w:sz w:val="20"/>
              </w:rPr>
            </w:pPr>
            <w:r w:rsidRPr="003A0954">
              <w:rPr>
                <w:rFonts w:ascii="Calibri" w:hAnsi="Calibri" w:cs="Calibri"/>
                <w:b/>
                <w:sz w:val="20"/>
              </w:rPr>
              <w:t>Structure Number</w:t>
            </w:r>
            <w:r w:rsidR="00587087">
              <w:rPr>
                <w:rFonts w:ascii="Calibri" w:hAnsi="Calibri" w:cs="Calibri"/>
                <w:b/>
                <w:sz w:val="20"/>
              </w:rPr>
              <w:t>(s)</w:t>
            </w:r>
            <w:r w:rsidRPr="003A0954">
              <w:rPr>
                <w:rFonts w:ascii="Calibri" w:hAnsi="Calibri" w:cs="Calibri"/>
                <w:b/>
                <w:sz w:val="20"/>
              </w:rPr>
              <w:t>:</w:t>
            </w:r>
          </w:p>
        </w:tc>
        <w:tc>
          <w:tcPr>
            <w:tcW w:w="2777" w:type="pct"/>
            <w:vAlign w:val="center"/>
          </w:tcPr>
          <w:p w14:paraId="64593D09" w14:textId="77777777" w:rsidR="003A0954" w:rsidRPr="003A0954" w:rsidRDefault="003A0954" w:rsidP="003A0954">
            <w:pPr>
              <w:rPr>
                <w:rFonts w:ascii="Calibri" w:hAnsi="Calibri" w:cs="Calibri"/>
                <w:b/>
                <w:sz w:val="20"/>
              </w:rPr>
            </w:pP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0E16A34">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77777777" w:rsidR="003A0954" w:rsidRPr="003A0954" w:rsidRDefault="003A0954" w:rsidP="003A0954">
            <w:pPr>
              <w:rPr>
                <w:rFonts w:ascii="Calibri" w:hAnsi="Calibri" w:cs="Calibri"/>
                <w:sz w:val="20"/>
              </w:rPr>
            </w:pPr>
          </w:p>
        </w:tc>
      </w:tr>
      <w:tr w:rsidR="003A0954" w:rsidRPr="003A0954" w14:paraId="718FBD94" w14:textId="77777777" w:rsidTr="00E16A34">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77777777" w:rsidR="003A0954" w:rsidRPr="003A0954" w:rsidRDefault="003A0954" w:rsidP="003A0954">
            <w:pPr>
              <w:rPr>
                <w:rFonts w:ascii="Calibri" w:hAnsi="Calibri" w:cs="Calibri"/>
                <w:sz w:val="20"/>
              </w:rPr>
            </w:pPr>
          </w:p>
        </w:tc>
      </w:tr>
      <w:tr w:rsidR="003A0954" w:rsidRPr="003A0954" w14:paraId="5B601F03" w14:textId="77777777" w:rsidTr="00E16A34">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77777777" w:rsidR="003A0954" w:rsidRPr="003A0954" w:rsidRDefault="003A0954" w:rsidP="003A0954">
            <w:pPr>
              <w:rPr>
                <w:rFonts w:ascii="Calibri" w:hAnsi="Calibri" w:cs="Calibri"/>
                <w:sz w:val="20"/>
              </w:rPr>
            </w:pPr>
          </w:p>
        </w:tc>
      </w:tr>
      <w:tr w:rsidR="003A0954" w:rsidRPr="003A0954" w14:paraId="063B734E" w14:textId="77777777" w:rsidTr="00E16A34">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77777777" w:rsidR="003A0954" w:rsidRPr="003A0954" w:rsidRDefault="003A0954" w:rsidP="003A0954">
            <w:pPr>
              <w:rPr>
                <w:rFonts w:ascii="Calibri" w:hAnsi="Calibri" w:cs="Calibri"/>
                <w:sz w:val="20"/>
              </w:rPr>
            </w:pPr>
          </w:p>
        </w:tc>
      </w:tr>
      <w:tr w:rsidR="003A0954" w:rsidRPr="003A0954" w14:paraId="0D8A4DF5" w14:textId="77777777" w:rsidTr="00E16A34">
        <w:trPr>
          <w:trHeight w:val="288"/>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77777777" w:rsidR="003A0954" w:rsidRPr="003A0954" w:rsidRDefault="003A0954" w:rsidP="003A0954">
            <w:pPr>
              <w:rPr>
                <w:rFonts w:ascii="Calibri" w:hAnsi="Calibri" w:cs="Calibri"/>
                <w:sz w:val="20"/>
              </w:rPr>
            </w:pPr>
          </w:p>
        </w:tc>
      </w:tr>
      <w:tr w:rsidR="003A0954" w:rsidRPr="003A0954" w14:paraId="4AA03D3C" w14:textId="77777777" w:rsidTr="00E16A34">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Does the bridge rail violate current standards?</w:t>
            </w:r>
          </w:p>
        </w:tc>
        <w:tc>
          <w:tcPr>
            <w:tcW w:w="2777" w:type="pct"/>
          </w:tcPr>
          <w:p w14:paraId="02B3E68C" w14:textId="77777777" w:rsidR="003A0954" w:rsidRPr="003A0954" w:rsidRDefault="003A0954" w:rsidP="003A0954">
            <w:pPr>
              <w:rPr>
                <w:rFonts w:ascii="Calibri" w:hAnsi="Calibri" w:cs="Calibri"/>
                <w:sz w:val="20"/>
              </w:rPr>
            </w:pPr>
          </w:p>
        </w:tc>
      </w:tr>
      <w:tr w:rsidR="003A0954" w:rsidRPr="003A0954" w14:paraId="6859D402" w14:textId="77777777" w:rsidTr="00E16A34">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77777777" w:rsidR="003A0954" w:rsidRPr="003A0954" w:rsidRDefault="003A0954" w:rsidP="003A0954">
            <w:pPr>
              <w:rPr>
                <w:rFonts w:ascii="Calibri" w:hAnsi="Calibri" w:cs="Calibri"/>
                <w:sz w:val="20"/>
              </w:rPr>
            </w:pPr>
          </w:p>
        </w:tc>
      </w:tr>
      <w:tr w:rsidR="003A0954" w:rsidRPr="003A0954" w14:paraId="58469D48" w14:textId="77777777" w:rsidTr="00E16A34">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77777777" w:rsidR="003A0954" w:rsidRPr="003A0954" w:rsidRDefault="003A0954" w:rsidP="003A0954">
            <w:pPr>
              <w:rPr>
                <w:rFonts w:ascii="Calibri" w:hAnsi="Calibri" w:cs="Calibri"/>
                <w:sz w:val="20"/>
              </w:rPr>
            </w:pPr>
          </w:p>
        </w:tc>
      </w:tr>
      <w:tr w:rsidR="003A0954" w:rsidRPr="003A0954" w14:paraId="2EBBA2EB" w14:textId="77777777" w:rsidTr="00E16A34">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77777777" w:rsidR="003A0954" w:rsidRPr="003A0954" w:rsidRDefault="003A0954" w:rsidP="003A0954">
            <w:pPr>
              <w:rPr>
                <w:rFonts w:ascii="Calibri" w:hAnsi="Calibri" w:cs="Calibri"/>
                <w:sz w:val="20"/>
              </w:rPr>
            </w:pPr>
          </w:p>
        </w:tc>
      </w:tr>
      <w:tr w:rsidR="003A0954" w:rsidRPr="003A0954" w14:paraId="480AF55E" w14:textId="77777777" w:rsidTr="00E16A34">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77777777" w:rsidR="003A0954" w:rsidRPr="003A0954" w:rsidRDefault="003A0954" w:rsidP="003A0954">
            <w:pPr>
              <w:rPr>
                <w:rFonts w:ascii="Calibri" w:hAnsi="Calibri" w:cs="Calibri"/>
                <w:sz w:val="20"/>
              </w:rPr>
            </w:pPr>
          </w:p>
        </w:tc>
      </w:tr>
      <w:tr w:rsidR="003A0954" w:rsidRPr="003A0954" w14:paraId="1827C0EF" w14:textId="77777777" w:rsidTr="00E16A34">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77777777" w:rsidR="003A0954" w:rsidRPr="003A0954" w:rsidRDefault="003A0954" w:rsidP="003A0954">
            <w:pPr>
              <w:rPr>
                <w:rFonts w:ascii="Calibri" w:hAnsi="Calibri" w:cs="Calibri"/>
                <w:sz w:val="20"/>
              </w:rPr>
            </w:pPr>
          </w:p>
        </w:tc>
      </w:tr>
      <w:tr w:rsidR="003A0954" w:rsidRPr="003A0954" w14:paraId="57BE4768" w14:textId="77777777" w:rsidTr="00E16A34">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77777777" w:rsidR="003A0954" w:rsidRPr="003A0954" w:rsidRDefault="003A0954" w:rsidP="003A0954">
            <w:pPr>
              <w:rPr>
                <w:rFonts w:ascii="Calibri" w:hAnsi="Calibri" w:cs="Calibri"/>
                <w:sz w:val="20"/>
              </w:rPr>
            </w:pPr>
          </w:p>
        </w:tc>
      </w:tr>
      <w:tr w:rsidR="003A0954" w:rsidRPr="003A0954" w14:paraId="39DBC6FC" w14:textId="77777777" w:rsidTr="00E16A34">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77777777" w:rsidR="003A0954" w:rsidRPr="003A0954" w:rsidRDefault="003A0954" w:rsidP="003A0954">
            <w:pPr>
              <w:rPr>
                <w:rFonts w:ascii="Calibri" w:hAnsi="Calibri" w:cs="Calibri"/>
                <w:sz w:val="20"/>
              </w:rPr>
            </w:pPr>
          </w:p>
        </w:tc>
      </w:tr>
      <w:tr w:rsidR="003A0954" w:rsidRPr="003A0954" w14:paraId="4F8C40E0" w14:textId="77777777" w:rsidTr="00E16A34">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77777777" w:rsidR="003A0954" w:rsidRPr="003A0954" w:rsidRDefault="003A0954" w:rsidP="003A0954">
            <w:pPr>
              <w:rPr>
                <w:rFonts w:ascii="Calibri" w:hAnsi="Calibri" w:cs="Calibri"/>
                <w:sz w:val="20"/>
              </w:rPr>
            </w:pPr>
          </w:p>
        </w:tc>
      </w:tr>
      <w:tr w:rsidR="003A0954" w:rsidRPr="003A0954" w14:paraId="1FBEAE6E" w14:textId="77777777" w:rsidTr="00E16A34">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77777777" w:rsidR="003A0954" w:rsidRPr="003A0954" w:rsidRDefault="003A0954" w:rsidP="003A0954">
            <w:pPr>
              <w:rPr>
                <w:rFonts w:ascii="Calibri" w:hAnsi="Calibri" w:cs="Calibri"/>
                <w:sz w:val="20"/>
              </w:rPr>
            </w:pPr>
          </w:p>
        </w:tc>
      </w:tr>
      <w:tr w:rsidR="003A0954" w:rsidRPr="003A0954" w14:paraId="1166AEB9" w14:textId="77777777" w:rsidTr="00E16A34">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77777777" w:rsidR="003A0954" w:rsidRPr="003A0954" w:rsidRDefault="003A0954" w:rsidP="003A0954">
            <w:pPr>
              <w:rPr>
                <w:rFonts w:ascii="Calibri" w:hAnsi="Calibri" w:cs="Calibri"/>
                <w:sz w:val="20"/>
              </w:rPr>
            </w:pPr>
          </w:p>
        </w:tc>
      </w:tr>
      <w:tr w:rsidR="003A0954" w:rsidRPr="003A0954" w14:paraId="4E3CBDA1" w14:textId="77777777" w:rsidTr="00E16A34">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77777777" w:rsidR="003A0954" w:rsidRPr="003A0954" w:rsidRDefault="003A0954" w:rsidP="003A0954">
            <w:pPr>
              <w:rPr>
                <w:rFonts w:ascii="Calibri" w:hAnsi="Calibri" w:cs="Calibri"/>
                <w:sz w:val="20"/>
              </w:rPr>
            </w:pPr>
          </w:p>
        </w:tc>
      </w:tr>
      <w:tr w:rsidR="003A0954" w:rsidRPr="003A0954" w14:paraId="10CE8C97" w14:textId="77777777" w:rsidTr="00E16A34">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77777777" w:rsidR="003A0954" w:rsidRPr="003A0954" w:rsidRDefault="003A0954" w:rsidP="003A0954">
            <w:pPr>
              <w:rPr>
                <w:rFonts w:ascii="Calibri" w:hAnsi="Calibri" w:cs="Calibri"/>
                <w:sz w:val="20"/>
              </w:rPr>
            </w:pPr>
          </w:p>
        </w:tc>
      </w:tr>
      <w:tr w:rsidR="003A0954" w:rsidRPr="003A0954" w14:paraId="47734D54" w14:textId="77777777" w:rsidTr="00E16A34">
        <w:trPr>
          <w:trHeight w:val="288"/>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77777777" w:rsidR="003A0954" w:rsidRPr="003A0954" w:rsidRDefault="003A0954" w:rsidP="003A0954">
            <w:pPr>
              <w:rPr>
                <w:rFonts w:ascii="Calibri" w:hAnsi="Calibri" w:cs="Calibri"/>
                <w:sz w:val="20"/>
              </w:rPr>
            </w:pPr>
          </w:p>
        </w:tc>
      </w:tr>
      <w:tr w:rsidR="003A0954" w:rsidRPr="003A0954" w14:paraId="77E83ECA" w14:textId="77777777" w:rsidTr="00E16A34">
        <w:trPr>
          <w:trHeight w:val="288"/>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77777777" w:rsidR="003A0954" w:rsidRPr="003A0954" w:rsidRDefault="003A0954" w:rsidP="003A0954">
            <w:pPr>
              <w:rPr>
                <w:rFonts w:ascii="Calibri" w:hAnsi="Calibri" w:cs="Calibri"/>
                <w:sz w:val="20"/>
              </w:rPr>
            </w:pPr>
          </w:p>
        </w:tc>
      </w:tr>
      <w:tr w:rsidR="003A0954" w:rsidRPr="003A0954" w14:paraId="3AB5BAAF" w14:textId="77777777" w:rsidTr="00E16A34">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77777777" w:rsidR="003A0954" w:rsidRPr="003A0954" w:rsidRDefault="003A0954" w:rsidP="003A0954">
            <w:pPr>
              <w:rPr>
                <w:rFonts w:ascii="Calibri" w:hAnsi="Calibri" w:cs="Calibri"/>
                <w:sz w:val="20"/>
              </w:rPr>
            </w:pPr>
          </w:p>
        </w:tc>
      </w:tr>
      <w:tr w:rsidR="003A0954" w:rsidRPr="003A0954" w14:paraId="4ED50E90" w14:textId="77777777" w:rsidTr="00E16A34">
        <w:trPr>
          <w:trHeight w:val="288"/>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77777777" w:rsidR="003A0954" w:rsidRPr="003A0954" w:rsidRDefault="003A0954" w:rsidP="003A0954">
            <w:pPr>
              <w:rPr>
                <w:rFonts w:ascii="Calibri" w:hAnsi="Calibri" w:cs="Calibri"/>
                <w:sz w:val="20"/>
              </w:rPr>
            </w:pPr>
          </w:p>
        </w:tc>
      </w:tr>
      <w:tr w:rsidR="003A0954" w:rsidRPr="003A0954" w14:paraId="7C9B6ACA" w14:textId="77777777" w:rsidTr="00E16A34">
        <w:trPr>
          <w:trHeight w:val="458"/>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354A408E" w14:textId="77777777" w:rsidR="003A0954" w:rsidRPr="003A0954" w:rsidRDefault="003A0954" w:rsidP="003A0954">
            <w:pPr>
              <w:rPr>
                <w:rFonts w:ascii="Calibri" w:hAnsi="Calibri" w:cs="Calibri"/>
                <w:sz w:val="20"/>
              </w:rPr>
            </w:pPr>
          </w:p>
        </w:tc>
      </w:tr>
      <w:tr w:rsidR="00E343D1" w:rsidRPr="00E343D1" w14:paraId="6E309C47" w14:textId="77777777" w:rsidTr="0002754C">
        <w:trPr>
          <w:trHeight w:val="288"/>
        </w:trPr>
        <w:tc>
          <w:tcPr>
            <w:tcW w:w="2223" w:type="pct"/>
          </w:tcPr>
          <w:p w14:paraId="1446D60A"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7C8DFD05" w14:textId="77777777" w:rsidR="005E3075" w:rsidRPr="00E343D1" w:rsidRDefault="005E3075" w:rsidP="0034542E">
            <w:pPr>
              <w:pStyle w:val="BodyText"/>
              <w:rPr>
                <w:rFonts w:ascii="Calibri" w:hAnsi="Calibri" w:cs="Calibri"/>
                <w:i w:val="0"/>
              </w:rPr>
            </w:pPr>
          </w:p>
        </w:tc>
      </w:tr>
      <w:tr w:rsidR="00E343D1" w:rsidRPr="00E343D1" w14:paraId="49E777FD" w14:textId="77777777" w:rsidTr="0002754C">
        <w:trPr>
          <w:trHeight w:val="288"/>
        </w:trPr>
        <w:tc>
          <w:tcPr>
            <w:tcW w:w="2223" w:type="pct"/>
          </w:tcPr>
          <w:p w14:paraId="59E84C8C"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3FCD8155" w14:textId="77777777" w:rsidR="005E3075" w:rsidRPr="00E343D1" w:rsidRDefault="005E3075" w:rsidP="0034542E">
            <w:pPr>
              <w:pStyle w:val="BodyText"/>
              <w:rPr>
                <w:rFonts w:ascii="Calibri" w:hAnsi="Calibri" w:cs="Calibri"/>
                <w:i w:val="0"/>
              </w:rPr>
            </w:pPr>
          </w:p>
        </w:tc>
      </w:tr>
      <w:tr w:rsidR="00E343D1" w:rsidRPr="00E343D1" w14:paraId="56C019C0" w14:textId="77777777" w:rsidTr="0002754C">
        <w:trPr>
          <w:trHeight w:val="288"/>
        </w:trPr>
        <w:tc>
          <w:tcPr>
            <w:tcW w:w="2223" w:type="pct"/>
          </w:tcPr>
          <w:p w14:paraId="4FF30425"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38F2D41C" w14:textId="77777777" w:rsidR="005E3075" w:rsidRPr="00E343D1" w:rsidRDefault="005E3075" w:rsidP="0034542E">
            <w:pPr>
              <w:pStyle w:val="BodyText"/>
              <w:rPr>
                <w:rFonts w:ascii="Calibri" w:hAnsi="Calibri" w:cs="Calibri"/>
                <w:i w:val="0"/>
              </w:rPr>
            </w:pPr>
          </w:p>
        </w:tc>
      </w:tr>
      <w:tr w:rsidR="00E343D1" w:rsidRPr="00E343D1" w14:paraId="17A99E05" w14:textId="77777777" w:rsidTr="0002754C">
        <w:trPr>
          <w:trHeight w:val="288"/>
        </w:trPr>
        <w:tc>
          <w:tcPr>
            <w:tcW w:w="2223" w:type="pct"/>
          </w:tcPr>
          <w:p w14:paraId="22A8C3F4"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77777777" w:rsidR="005E3075" w:rsidRPr="00E343D1" w:rsidRDefault="005E3075" w:rsidP="0034542E">
            <w:pPr>
              <w:pStyle w:val="BodyText"/>
              <w:rPr>
                <w:rFonts w:ascii="Calibri" w:hAnsi="Calibri" w:cs="Calibri"/>
                <w:i w:val="0"/>
              </w:rPr>
            </w:pPr>
          </w:p>
        </w:tc>
      </w:tr>
      <w:tr w:rsidR="00E343D1" w:rsidRPr="00E343D1" w14:paraId="67AF9C9E" w14:textId="77777777" w:rsidTr="0002754C">
        <w:trPr>
          <w:trHeight w:val="288"/>
        </w:trPr>
        <w:tc>
          <w:tcPr>
            <w:tcW w:w="2223" w:type="pct"/>
          </w:tcPr>
          <w:p w14:paraId="611FF41D"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77777777" w:rsidR="005E3075" w:rsidRPr="00E343D1" w:rsidRDefault="005E3075" w:rsidP="0034542E">
            <w:pPr>
              <w:pStyle w:val="BodyText"/>
              <w:rPr>
                <w:rFonts w:ascii="Calibri" w:hAnsi="Calibri" w:cs="Calibri"/>
                <w:i w:val="0"/>
              </w:rPr>
            </w:pPr>
          </w:p>
        </w:tc>
      </w:tr>
      <w:tr w:rsidR="00E343D1" w:rsidRPr="00E343D1" w14:paraId="2666C3F2" w14:textId="77777777" w:rsidTr="0002754C">
        <w:trPr>
          <w:trHeight w:val="288"/>
        </w:trPr>
        <w:tc>
          <w:tcPr>
            <w:tcW w:w="2223" w:type="pct"/>
          </w:tcPr>
          <w:p w14:paraId="57183AA7"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77777777" w:rsidR="005E3075" w:rsidRPr="00E343D1" w:rsidRDefault="005E3075" w:rsidP="0034542E">
            <w:pPr>
              <w:pStyle w:val="BodyText"/>
              <w:rPr>
                <w:rFonts w:ascii="Calibri" w:hAnsi="Calibri" w:cs="Calibri"/>
                <w:i w:val="0"/>
              </w:rPr>
            </w:pPr>
          </w:p>
        </w:tc>
      </w:tr>
      <w:tr w:rsidR="00E343D1" w:rsidRPr="00E343D1" w14:paraId="14661038" w14:textId="77777777" w:rsidTr="0002754C">
        <w:trPr>
          <w:trHeight w:val="288"/>
        </w:trPr>
        <w:tc>
          <w:tcPr>
            <w:tcW w:w="2223" w:type="pct"/>
          </w:tcPr>
          <w:p w14:paraId="4F77E7D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77777777" w:rsidR="005E3075" w:rsidRPr="00E343D1" w:rsidRDefault="005E3075" w:rsidP="0034542E">
            <w:pPr>
              <w:pStyle w:val="BodyText"/>
              <w:rPr>
                <w:rFonts w:ascii="Calibri" w:hAnsi="Calibri" w:cs="Calibri"/>
                <w:i w:val="0"/>
              </w:rPr>
            </w:pPr>
          </w:p>
        </w:tc>
      </w:tr>
      <w:tr w:rsidR="00E343D1" w:rsidRPr="00E343D1" w14:paraId="3EA053C6" w14:textId="77777777" w:rsidTr="0002754C">
        <w:trPr>
          <w:trHeight w:val="288"/>
        </w:trPr>
        <w:tc>
          <w:tcPr>
            <w:tcW w:w="2223" w:type="pct"/>
          </w:tcPr>
          <w:p w14:paraId="2A88E87F"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77777777" w:rsidR="005E3075" w:rsidRPr="00E343D1" w:rsidRDefault="005E3075" w:rsidP="0034542E">
            <w:pPr>
              <w:pStyle w:val="BodyText"/>
              <w:rPr>
                <w:rFonts w:ascii="Calibri" w:hAnsi="Calibri" w:cs="Calibri"/>
                <w:i w:val="0"/>
              </w:rPr>
            </w:pPr>
          </w:p>
        </w:tc>
      </w:tr>
      <w:tr w:rsidR="00E343D1" w:rsidRPr="00E343D1" w14:paraId="2B610D25" w14:textId="77777777" w:rsidTr="0002754C">
        <w:trPr>
          <w:trHeight w:val="288"/>
        </w:trPr>
        <w:tc>
          <w:tcPr>
            <w:tcW w:w="2223" w:type="pct"/>
          </w:tcPr>
          <w:p w14:paraId="27BAA487"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E46A177" w14:textId="77777777" w:rsidR="005E3075" w:rsidRPr="00E343D1" w:rsidRDefault="005E3075" w:rsidP="0034542E">
            <w:pPr>
              <w:pStyle w:val="BodyText"/>
              <w:rPr>
                <w:rFonts w:ascii="Calibri" w:hAnsi="Calibri" w:cs="Calibri"/>
                <w:i w:val="0"/>
              </w:rPr>
            </w:pPr>
          </w:p>
        </w:tc>
        <w:tc>
          <w:tcPr>
            <w:tcW w:w="2777" w:type="pct"/>
          </w:tcPr>
          <w:p w14:paraId="36AD2494" w14:textId="77777777" w:rsidR="005E3075" w:rsidRPr="00E343D1" w:rsidRDefault="005E3075" w:rsidP="0034542E">
            <w:pPr>
              <w:pStyle w:val="BodyText"/>
              <w:rPr>
                <w:rFonts w:ascii="Calibri" w:hAnsi="Calibri" w:cs="Calibri"/>
                <w:i w:val="0"/>
              </w:rPr>
            </w:pP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7BFC1F0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E64E63">
              <w:rPr>
                <w:rFonts w:ascii="Calibri" w:hAnsi="Calibri" w:cs="Calibri"/>
                <w:b/>
                <w:i w:val="0"/>
              </w:rPr>
              <w:t xml:space="preserve"> N/A</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5FC9E68E" w14:textId="3EBD9ACA"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TSMO information see </w:t>
            </w:r>
            <w:hyperlink r:id="rId16"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58921385" w14:textId="77777777" w:rsidR="00827BEF" w:rsidRPr="00E343D1" w:rsidRDefault="00827BEF" w:rsidP="0034542E">
            <w:pPr>
              <w:pStyle w:val="BodyText"/>
              <w:rPr>
                <w:rFonts w:ascii="Calibri" w:hAnsi="Calibri" w:cs="Calibri"/>
                <w:i w:val="0"/>
              </w:rPr>
            </w:pP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182FA960" w14:textId="77777777" w:rsidR="00827BEF" w:rsidRPr="00E343D1" w:rsidRDefault="00827BEF" w:rsidP="0034542E">
            <w:pPr>
              <w:pStyle w:val="BodyText"/>
              <w:rPr>
                <w:rFonts w:ascii="Calibri" w:hAnsi="Calibri" w:cs="Calibri"/>
                <w:i w:val="0"/>
              </w:rPr>
            </w:pP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00EF28EA" w14:textId="77777777" w:rsidR="00827BEF" w:rsidRPr="00E343D1" w:rsidRDefault="00827BEF" w:rsidP="0034542E">
            <w:pPr>
              <w:pStyle w:val="BodyText"/>
              <w:rPr>
                <w:rFonts w:ascii="Calibri" w:hAnsi="Calibri" w:cs="Calibri"/>
                <w:i w:val="0"/>
              </w:rPr>
            </w:pP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AE61E1B" w14:textId="77777777" w:rsidR="00827BEF" w:rsidRPr="00E343D1" w:rsidRDefault="00827BEF" w:rsidP="0034542E">
            <w:pPr>
              <w:pStyle w:val="BodyText"/>
              <w:rPr>
                <w:rFonts w:ascii="Calibri" w:hAnsi="Calibri" w:cs="Calibri"/>
                <w:i w:val="0"/>
              </w:rPr>
            </w:pP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Smartlane, VSL, Coordinated traffic signals, etc.)</w:t>
            </w:r>
          </w:p>
        </w:tc>
        <w:tc>
          <w:tcPr>
            <w:tcW w:w="2778" w:type="pct"/>
          </w:tcPr>
          <w:p w14:paraId="1981BDDB" w14:textId="77777777" w:rsidR="00827BEF" w:rsidRPr="00E343D1" w:rsidRDefault="00827BEF" w:rsidP="0034542E">
            <w:pPr>
              <w:pStyle w:val="BodyText"/>
              <w:rPr>
                <w:rFonts w:ascii="Calibri" w:hAnsi="Calibri" w:cs="Calibri"/>
                <w:i w:val="0"/>
              </w:rPr>
            </w:pP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77777777" w:rsidR="00827BEF" w:rsidRPr="00E343D1" w:rsidRDefault="00827BEF" w:rsidP="0034542E">
            <w:pPr>
              <w:pStyle w:val="BodyText"/>
              <w:rPr>
                <w:rFonts w:ascii="Calibri" w:hAnsi="Calibri" w:cs="Calibri"/>
                <w:i w:val="0"/>
              </w:rPr>
            </w:pP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77777777" w:rsidR="00827BEF" w:rsidRPr="00E343D1" w:rsidRDefault="00827BEF" w:rsidP="0034542E">
            <w:pPr>
              <w:pStyle w:val="BodyText"/>
              <w:rPr>
                <w:rFonts w:ascii="Calibri" w:hAnsi="Calibri" w:cs="Calibri"/>
                <w:i w:val="0"/>
              </w:rPr>
            </w:pP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lastRenderedPageBreak/>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77777777" w:rsidR="00827BEF" w:rsidRPr="00E343D1" w:rsidRDefault="00827BEF" w:rsidP="0034542E">
            <w:pPr>
              <w:pStyle w:val="BodyText"/>
              <w:rPr>
                <w:rFonts w:ascii="Calibri" w:hAnsi="Calibri" w:cs="Calibri"/>
                <w:i w:val="0"/>
              </w:rPr>
            </w:pP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4DCD6BBB" w14:textId="77777777" w:rsidR="00827BEF" w:rsidRPr="00E343D1" w:rsidRDefault="00827BEF" w:rsidP="0034542E">
            <w:pPr>
              <w:pStyle w:val="BodyText"/>
              <w:rPr>
                <w:rFonts w:ascii="Calibri" w:hAnsi="Calibri" w:cs="Calibri"/>
                <w:i w:val="0"/>
              </w:rPr>
            </w:pP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77777777" w:rsidR="00827BEF" w:rsidRPr="00E343D1" w:rsidRDefault="00827BEF" w:rsidP="0034542E">
            <w:pPr>
              <w:pStyle w:val="BodyText"/>
              <w:rPr>
                <w:rFonts w:ascii="Calibri" w:hAnsi="Calibri" w:cs="Calibri"/>
                <w:i w:val="0"/>
              </w:rPr>
            </w:pP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77777777" w:rsidR="00827BEF" w:rsidRPr="00E343D1" w:rsidRDefault="00827BEF" w:rsidP="0034542E">
            <w:pPr>
              <w:pStyle w:val="BodyText"/>
              <w:rPr>
                <w:rFonts w:ascii="Calibri" w:hAnsi="Calibri" w:cs="Calibri"/>
                <w:i w:val="0"/>
              </w:rPr>
            </w:pP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77777777" w:rsidR="00827BEF" w:rsidRPr="00E343D1" w:rsidRDefault="00827BEF" w:rsidP="0034542E">
            <w:pPr>
              <w:pStyle w:val="BodyText"/>
              <w:rPr>
                <w:rFonts w:ascii="Calibri" w:hAnsi="Calibri" w:cs="Calibri"/>
                <w:i w:val="0"/>
              </w:rPr>
            </w:pP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7777777" w:rsidR="00827BEF" w:rsidRPr="00E343D1" w:rsidRDefault="00827BEF" w:rsidP="0034542E">
            <w:pPr>
              <w:pStyle w:val="BodyText"/>
              <w:rPr>
                <w:rFonts w:ascii="Calibri" w:hAnsi="Calibri" w:cs="Calibri"/>
                <w:i w:val="0"/>
              </w:rPr>
            </w:pP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77777777" w:rsidR="00827BEF" w:rsidRPr="00E343D1" w:rsidRDefault="00827BEF" w:rsidP="0034542E">
            <w:pPr>
              <w:pStyle w:val="BodyText"/>
              <w:rPr>
                <w:rFonts w:ascii="Calibri" w:hAnsi="Calibri" w:cs="Calibri"/>
                <w:i w:val="0"/>
              </w:rPr>
            </w:pP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77777777" w:rsidR="00827BEF" w:rsidRPr="00E343D1" w:rsidRDefault="00827BEF" w:rsidP="0034542E">
            <w:pPr>
              <w:pStyle w:val="BodyText"/>
              <w:rPr>
                <w:rFonts w:ascii="Calibri" w:hAnsi="Calibri" w:cs="Calibri"/>
                <w:i w:val="0"/>
              </w:rPr>
            </w:pP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77777777" w:rsidR="00827BEF" w:rsidRPr="00E343D1" w:rsidRDefault="00827BEF" w:rsidP="0034542E">
            <w:pPr>
              <w:pStyle w:val="BodyText"/>
              <w:rPr>
                <w:rFonts w:ascii="Calibri" w:hAnsi="Calibri" w:cs="Calibri"/>
                <w:i w:val="0"/>
              </w:rPr>
            </w:pP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77777777" w:rsidR="00827BEF" w:rsidRPr="00E343D1" w:rsidRDefault="00827BEF" w:rsidP="0034542E">
            <w:pPr>
              <w:pStyle w:val="BodyText"/>
              <w:rPr>
                <w:rFonts w:ascii="Calibri" w:hAnsi="Calibri" w:cs="Calibri"/>
                <w:i w:val="0"/>
              </w:rPr>
            </w:pP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4C3AB51" w14:textId="77777777" w:rsidR="00827BEF" w:rsidRPr="00E343D1" w:rsidRDefault="00827BEF" w:rsidP="0034542E">
            <w:pPr>
              <w:pStyle w:val="BodyText"/>
              <w:rPr>
                <w:rFonts w:ascii="Calibri" w:hAnsi="Calibri" w:cs="Calibri"/>
                <w:i w:val="0"/>
              </w:rPr>
            </w:pP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77777777" w:rsidR="00750DA3" w:rsidRPr="00E343D1" w:rsidRDefault="00750DA3" w:rsidP="0034542E">
            <w:pPr>
              <w:pStyle w:val="BodyText"/>
              <w:rPr>
                <w:rFonts w:ascii="Calibri" w:hAnsi="Calibri" w:cs="Calibri"/>
                <w:i w:val="0"/>
              </w:rPr>
            </w:pPr>
          </w:p>
        </w:tc>
      </w:tr>
      <w:tr w:rsidR="00827BEF" w:rsidRPr="001B597C" w:rsidDel="00C6016B" w14:paraId="73ED2E1B" w14:textId="77777777" w:rsidTr="00575F18">
        <w:trPr>
          <w:cantSplit/>
          <w:trHeight w:val="288"/>
        </w:trPr>
        <w:tc>
          <w:tcPr>
            <w:tcW w:w="5000" w:type="pct"/>
            <w:gridSpan w:val="2"/>
            <w:vAlign w:val="center"/>
          </w:tcPr>
          <w:p w14:paraId="1E7E7221" w14:textId="77777777" w:rsidR="00827BEF" w:rsidRPr="001B597C" w:rsidDel="00C6016B" w:rsidRDefault="00827BEF" w:rsidP="0034542E">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827BEF" w:rsidRPr="00E343D1" w14:paraId="6AA8B9A9" w14:textId="77777777" w:rsidTr="00B5377E">
        <w:trPr>
          <w:cantSplit/>
          <w:trHeight w:val="1880"/>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6CCCF871" w:rsidR="00541F47" w:rsidRDefault="00541F47" w:rsidP="0034542E">
      <w:pPr>
        <w:rPr>
          <w:rFonts w:ascii="Calibri" w:hAnsi="Calibri" w:cs="Calibri"/>
        </w:rPr>
      </w:pPr>
    </w:p>
    <w:p w14:paraId="0E63E65D" w14:textId="77777777" w:rsidR="00541F47" w:rsidRDefault="00541F47">
      <w:pPr>
        <w:rPr>
          <w:rFonts w:ascii="Calibri" w:hAnsi="Calibri" w:cs="Calibri"/>
        </w:rPr>
      </w:pPr>
      <w:r>
        <w:rPr>
          <w:rFonts w:ascii="Calibri" w:hAnsi="Calibri" w:cs="Calibri"/>
        </w:rPr>
        <w:br w:type="page"/>
      </w: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77777777" w:rsidR="00C6016B" w:rsidRPr="00E343D1" w:rsidRDefault="00C6016B" w:rsidP="0034542E">
            <w:pPr>
              <w:pStyle w:val="BodyText"/>
              <w:rPr>
                <w:rFonts w:ascii="Calibri" w:hAnsi="Calibri" w:cs="Calibri"/>
                <w:b/>
                <w:i w:val="0"/>
              </w:rPr>
            </w:pPr>
            <w:r w:rsidRPr="00E343D1">
              <w:rPr>
                <w:rFonts w:ascii="Calibri" w:hAnsi="Calibri" w:cs="Calibri"/>
                <w:b/>
                <w:i w:val="0"/>
              </w:rPr>
              <w:lastRenderedPageBreak/>
              <w:t>TRAFFIC CONTROL ISSUES:</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03B00BF8"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hyperlink r:id="rId17" w:history="1">
              <w:r w:rsidRPr="001F50E9">
                <w:rPr>
                  <w:rStyle w:val="Hyperlink"/>
                  <w:rFonts w:ascii="Calibri" w:hAnsi="Calibri" w:cs="Calibri"/>
                  <w:i w:val="0"/>
                </w:rPr>
                <w:t>OMUTCD</w:t>
              </w:r>
            </w:hyperlink>
            <w:r w:rsidRPr="00E343D1">
              <w:rPr>
                <w:rFonts w:ascii="Calibri" w:hAnsi="Calibri" w:cs="Calibri"/>
                <w:i w:val="0"/>
              </w:rPr>
              <w:t>)?</w:t>
            </w:r>
          </w:p>
        </w:tc>
        <w:tc>
          <w:tcPr>
            <w:tcW w:w="2777" w:type="pct"/>
          </w:tcPr>
          <w:p w14:paraId="641BD5D8" w14:textId="54019294" w:rsidR="00C6016B" w:rsidRPr="00E343D1" w:rsidRDefault="006218A7" w:rsidP="0034542E">
            <w:pPr>
              <w:pStyle w:val="BodyText"/>
              <w:rPr>
                <w:rFonts w:ascii="Calibri" w:hAnsi="Calibri" w:cs="Calibri"/>
                <w:i w:val="0"/>
              </w:rPr>
            </w:pPr>
            <w:r>
              <w:rPr>
                <w:rFonts w:ascii="Calibri" w:hAnsi="Calibri" w:cs="Calibri"/>
                <w:i w:val="0"/>
              </w:rPr>
              <w:t>No</w:t>
            </w: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21A69500" w14:textId="3344D208" w:rsidR="00C6016B" w:rsidRPr="001B597C" w:rsidRDefault="006218A7" w:rsidP="0034542E">
            <w:pPr>
              <w:pStyle w:val="BodyText"/>
              <w:rPr>
                <w:rFonts w:ascii="Calibri" w:hAnsi="Calibri" w:cs="Calibri"/>
                <w:i w:val="0"/>
              </w:rPr>
            </w:pPr>
            <w:r>
              <w:rPr>
                <w:rFonts w:ascii="Calibri" w:hAnsi="Calibri" w:cs="Calibri"/>
                <w:i w:val="0"/>
              </w:rPr>
              <w:t>N/A</w:t>
            </w: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Will pavement widening affect pole locations?</w:t>
            </w:r>
          </w:p>
        </w:tc>
        <w:tc>
          <w:tcPr>
            <w:tcW w:w="2777" w:type="pct"/>
          </w:tcPr>
          <w:p w14:paraId="629F0416" w14:textId="2EA1D80F" w:rsidR="00C6016B" w:rsidRPr="00E343D1" w:rsidRDefault="006218A7" w:rsidP="0034542E">
            <w:pPr>
              <w:pStyle w:val="BodyText"/>
              <w:rPr>
                <w:rFonts w:ascii="Calibri" w:hAnsi="Calibri" w:cs="Calibri"/>
                <w:i w:val="0"/>
              </w:rPr>
            </w:pPr>
            <w:r>
              <w:rPr>
                <w:rFonts w:ascii="Calibri" w:hAnsi="Calibri" w:cs="Calibri"/>
                <w:i w:val="0"/>
              </w:rPr>
              <w:t>Yes</w:t>
            </w: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441C5031" w14:textId="19DEE23B" w:rsidR="00C6016B" w:rsidRPr="00E343D1" w:rsidRDefault="006218A7" w:rsidP="0034542E">
            <w:pPr>
              <w:pStyle w:val="BodyText"/>
              <w:rPr>
                <w:rFonts w:ascii="Calibri" w:hAnsi="Calibri" w:cs="Calibri"/>
                <w:i w:val="0"/>
              </w:rPr>
            </w:pPr>
            <w:r>
              <w:rPr>
                <w:rFonts w:ascii="Calibri" w:hAnsi="Calibri" w:cs="Calibri"/>
                <w:i w:val="0"/>
              </w:rPr>
              <w:t>N/A</w:t>
            </w: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33C78CE8" w:rsidR="00C6016B" w:rsidRPr="00E343D1" w:rsidRDefault="006218A7" w:rsidP="0034542E">
            <w:pPr>
              <w:pStyle w:val="BodyText"/>
              <w:rPr>
                <w:rFonts w:ascii="Calibri" w:hAnsi="Calibri" w:cs="Calibri"/>
                <w:i w:val="0"/>
              </w:rPr>
            </w:pPr>
            <w:r>
              <w:rPr>
                <w:rFonts w:ascii="Calibri" w:hAnsi="Calibri" w:cs="Calibri"/>
                <w:i w:val="0"/>
              </w:rPr>
              <w:t>Project will require R/W.  All traffic control items will be placed within existing or proposed R/W</w:t>
            </w: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65952E22" w:rsidR="00C6016B" w:rsidRPr="00E343D1" w:rsidRDefault="006218A7" w:rsidP="0034542E">
            <w:pPr>
              <w:pStyle w:val="BodyText"/>
              <w:rPr>
                <w:rFonts w:ascii="Calibri" w:hAnsi="Calibri" w:cs="Calibri"/>
                <w:i w:val="0"/>
              </w:rPr>
            </w:pPr>
            <w:r>
              <w:rPr>
                <w:rFonts w:ascii="Calibri" w:hAnsi="Calibri" w:cs="Calibri"/>
                <w:i w:val="0"/>
              </w:rPr>
              <w:t>N/A</w:t>
            </w: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2475BEEE" w:rsidR="000A7ADB" w:rsidRPr="00E343D1" w:rsidRDefault="006218A7" w:rsidP="0034542E">
            <w:pPr>
              <w:pStyle w:val="BodyText"/>
              <w:rPr>
                <w:rFonts w:ascii="Calibri" w:hAnsi="Calibri" w:cs="Calibri"/>
                <w:i w:val="0"/>
              </w:rPr>
            </w:pPr>
            <w:r>
              <w:rPr>
                <w:rFonts w:ascii="Calibri" w:hAnsi="Calibri" w:cs="Calibri"/>
                <w:i w:val="0"/>
              </w:rPr>
              <w:t>N/A</w:t>
            </w: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5008DC3D" w:rsidR="00C6016B" w:rsidRPr="00E343D1" w:rsidRDefault="005C59D5" w:rsidP="0034542E">
            <w:pPr>
              <w:pStyle w:val="BodyText"/>
              <w:rPr>
                <w:rFonts w:ascii="Calibri" w:hAnsi="Calibri" w:cs="Calibri"/>
                <w:i w:val="0"/>
              </w:rPr>
            </w:pPr>
            <w:r>
              <w:rPr>
                <w:rFonts w:ascii="Calibri" w:hAnsi="Calibri" w:cs="Calibri"/>
                <w:i w:val="0"/>
              </w:rPr>
              <w:t>No turn lanes present and none proposed.</w:t>
            </w: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427073CA" w:rsidR="00C6016B" w:rsidRPr="00E343D1" w:rsidRDefault="006218A7" w:rsidP="0034542E">
            <w:pPr>
              <w:pStyle w:val="BodyText"/>
              <w:rPr>
                <w:rFonts w:ascii="Calibri" w:hAnsi="Calibri" w:cs="Calibri"/>
                <w:i w:val="0"/>
              </w:rPr>
            </w:pPr>
            <w:r>
              <w:rPr>
                <w:rFonts w:ascii="Calibri" w:hAnsi="Calibri" w:cs="Calibri"/>
                <w:i w:val="0"/>
              </w:rPr>
              <w:t>N/A</w:t>
            </w: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bookmarkStart w:id="2" w:name="_Hlk195262690"/>
            <w:r w:rsidRPr="00E343D1">
              <w:rPr>
                <w:rFonts w:ascii="Calibri" w:hAnsi="Calibri" w:cs="Calibri"/>
                <w:i w:val="0"/>
              </w:rPr>
              <w:t>Do proprietary materials need to be specified?</w:t>
            </w:r>
          </w:p>
        </w:tc>
        <w:tc>
          <w:tcPr>
            <w:tcW w:w="2777" w:type="pct"/>
          </w:tcPr>
          <w:p w14:paraId="45E09957" w14:textId="5E8D733A" w:rsidR="00C6016B" w:rsidRPr="00E343D1" w:rsidRDefault="006218A7" w:rsidP="0034542E">
            <w:pPr>
              <w:pStyle w:val="BodyText"/>
              <w:rPr>
                <w:rFonts w:ascii="Calibri" w:hAnsi="Calibri" w:cs="Calibri"/>
                <w:i w:val="0"/>
              </w:rPr>
            </w:pPr>
            <w:r>
              <w:rPr>
                <w:rFonts w:ascii="Calibri" w:hAnsi="Calibri" w:cs="Calibri"/>
                <w:i w:val="0"/>
              </w:rPr>
              <w:t>No</w:t>
            </w:r>
          </w:p>
        </w:tc>
      </w:tr>
      <w:bookmarkEnd w:id="2"/>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1245DF14" w:rsidR="00C6016B" w:rsidRPr="00E343D1" w:rsidRDefault="006218A7" w:rsidP="0034542E">
            <w:pPr>
              <w:pStyle w:val="BodyText"/>
              <w:rPr>
                <w:rFonts w:ascii="Calibri" w:hAnsi="Calibri" w:cs="Calibri"/>
                <w:i w:val="0"/>
              </w:rPr>
            </w:pPr>
            <w:r>
              <w:rPr>
                <w:rFonts w:ascii="Calibri" w:hAnsi="Calibri" w:cs="Calibri"/>
                <w:i w:val="0"/>
              </w:rPr>
              <w:t xml:space="preserve">Lighting is required </w:t>
            </w:r>
            <w:r w:rsidR="005C59D5">
              <w:rPr>
                <w:rFonts w:ascii="Calibri" w:hAnsi="Calibri" w:cs="Calibri"/>
                <w:i w:val="0"/>
              </w:rPr>
              <w:t>at each</w:t>
            </w:r>
            <w:r>
              <w:rPr>
                <w:rFonts w:ascii="Calibri" w:hAnsi="Calibri" w:cs="Calibri"/>
                <w:i w:val="0"/>
              </w:rPr>
              <w:t xml:space="preserve"> roundabout</w:t>
            </w: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40F25E58" w:rsidR="00C6016B" w:rsidRPr="00E343D1" w:rsidRDefault="006218A7" w:rsidP="0034542E">
            <w:pPr>
              <w:pStyle w:val="BodyText"/>
              <w:rPr>
                <w:rFonts w:ascii="Calibri" w:hAnsi="Calibri" w:cs="Calibri"/>
                <w:i w:val="0"/>
              </w:rPr>
            </w:pPr>
            <w:r>
              <w:rPr>
                <w:rFonts w:ascii="Calibri" w:hAnsi="Calibri" w:cs="Calibri"/>
                <w:i w:val="0"/>
              </w:rPr>
              <w:t xml:space="preserve">Yes, there </w:t>
            </w:r>
            <w:r w:rsidR="00C029F0">
              <w:rPr>
                <w:rFonts w:ascii="Calibri" w:hAnsi="Calibri" w:cs="Calibri"/>
                <w:i w:val="0"/>
              </w:rPr>
              <w:t>are</w:t>
            </w:r>
            <w:r>
              <w:rPr>
                <w:rFonts w:ascii="Calibri" w:hAnsi="Calibri" w:cs="Calibri"/>
                <w:i w:val="0"/>
              </w:rPr>
              <w:t xml:space="preserve"> TODS sig</w:t>
            </w:r>
            <w:r w:rsidR="00C029F0">
              <w:rPr>
                <w:rFonts w:ascii="Calibri" w:hAnsi="Calibri" w:cs="Calibri"/>
                <w:i w:val="0"/>
              </w:rPr>
              <w:t>ns</w:t>
            </w:r>
            <w:r>
              <w:rPr>
                <w:rFonts w:ascii="Calibri" w:hAnsi="Calibri" w:cs="Calibri"/>
                <w:i w:val="0"/>
              </w:rPr>
              <w:t xml:space="preserve"> near the 22/380 intersection, but may not be impacted by the project.</w:t>
            </w: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2A713E78" w:rsidR="00C6016B" w:rsidRPr="00E343D1" w:rsidRDefault="006218A7" w:rsidP="0034542E">
            <w:pPr>
              <w:pStyle w:val="BodyText"/>
              <w:rPr>
                <w:rFonts w:ascii="Calibri" w:hAnsi="Calibri" w:cs="Calibri"/>
                <w:i w:val="0"/>
              </w:rPr>
            </w:pPr>
            <w:r>
              <w:rPr>
                <w:rFonts w:ascii="Calibri" w:hAnsi="Calibri" w:cs="Calibri"/>
                <w:i w:val="0"/>
              </w:rPr>
              <w:t>No</w:t>
            </w:r>
          </w:p>
        </w:tc>
      </w:tr>
    </w:tbl>
    <w:p w14:paraId="350391E1" w14:textId="77777777" w:rsidR="00E875C5" w:rsidRDefault="00E875C5" w:rsidP="0034542E">
      <w:pPr>
        <w:rPr>
          <w:rFonts w:ascii="Calibri" w:hAnsi="Calibri" w:cs="Calibri"/>
          <w:sz w:val="20"/>
        </w:rPr>
      </w:pPr>
    </w:p>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77777777" w:rsidR="00AB5CC9" w:rsidRPr="00AD17C8" w:rsidRDefault="00AB5CC9" w:rsidP="0034542E">
            <w:pPr>
              <w:pStyle w:val="Heading1"/>
              <w:rPr>
                <w:rFonts w:ascii="Calibri" w:hAnsi="Calibri"/>
                <w:i/>
              </w:rPr>
            </w:pPr>
            <w:r w:rsidRPr="00AD17C8">
              <w:rPr>
                <w:rFonts w:ascii="Calibri" w:hAnsi="Calibri"/>
              </w:rPr>
              <w:t>MAINTENANCE OF TRAFFIC ISSUES:</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AB5CC9" w:rsidRPr="00E343D1" w14:paraId="1704AAC6" w14:textId="77777777" w:rsidTr="004A46C8">
        <w:tc>
          <w:tcPr>
            <w:tcW w:w="2198" w:type="pct"/>
          </w:tcPr>
          <w:p w14:paraId="60385F8E" w14:textId="77777777" w:rsidR="00AB5CC9" w:rsidRPr="007833C2" w:rsidRDefault="00AB5CC9" w:rsidP="0034542E">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6DB6C085" w14:textId="77777777" w:rsidR="00AB5CC9" w:rsidRPr="007833C2" w:rsidRDefault="00AB5CC9" w:rsidP="0034542E">
            <w:pPr>
              <w:pStyle w:val="BodyText"/>
              <w:rPr>
                <w:rFonts w:ascii="Calibri" w:hAnsi="Calibri" w:cs="Calibri"/>
                <w:i w:val="0"/>
              </w:rPr>
            </w:pPr>
          </w:p>
        </w:tc>
      </w:tr>
      <w:tr w:rsidR="00AB5CC9" w:rsidRPr="00E343D1" w14:paraId="4E9A4BF3" w14:textId="77777777" w:rsidTr="004A46C8">
        <w:tc>
          <w:tcPr>
            <w:tcW w:w="2198" w:type="pct"/>
          </w:tcPr>
          <w:p w14:paraId="29183C88" w14:textId="77777777" w:rsidR="00AB5CC9" w:rsidRPr="007833C2" w:rsidRDefault="00AB5CC9" w:rsidP="0034542E">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77777777" w:rsidR="00AB5CC9" w:rsidRPr="007833C2" w:rsidRDefault="00AB5CC9" w:rsidP="0034542E">
            <w:pPr>
              <w:pStyle w:val="BodyText"/>
              <w:rPr>
                <w:rFonts w:ascii="Calibri" w:hAnsi="Calibri" w:cs="Calibri"/>
                <w:i w:val="0"/>
              </w:rPr>
            </w:pPr>
          </w:p>
        </w:tc>
      </w:tr>
      <w:tr w:rsidR="00AB5CC9" w:rsidRPr="00E343D1" w14:paraId="1E85DE6B" w14:textId="77777777" w:rsidTr="004A46C8">
        <w:trPr>
          <w:cantSplit/>
        </w:trPr>
        <w:tc>
          <w:tcPr>
            <w:tcW w:w="2198" w:type="pct"/>
          </w:tcPr>
          <w:p w14:paraId="10608C09" w14:textId="77777777" w:rsidR="00AB5CC9" w:rsidRPr="00E343D1" w:rsidRDefault="00AB5CC9" w:rsidP="0034542E">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77777777" w:rsidR="00AB5CC9" w:rsidRPr="00E343D1" w:rsidRDefault="00AB5CC9" w:rsidP="0034542E">
            <w:pPr>
              <w:pStyle w:val="BodyText"/>
              <w:rPr>
                <w:rFonts w:ascii="Calibri" w:hAnsi="Calibri" w:cs="Calibri"/>
                <w:i w:val="0"/>
              </w:rPr>
            </w:pPr>
          </w:p>
        </w:tc>
      </w:tr>
      <w:tr w:rsidR="00AB5CC9" w:rsidRPr="00E343D1" w14:paraId="4AEC79A5" w14:textId="77777777" w:rsidTr="004A46C8">
        <w:trPr>
          <w:cantSplit/>
        </w:trPr>
        <w:tc>
          <w:tcPr>
            <w:tcW w:w="2198" w:type="pct"/>
          </w:tcPr>
          <w:p w14:paraId="10B28352" w14:textId="77777777" w:rsidR="00AB5CC9" w:rsidRPr="00E343D1" w:rsidRDefault="00AB5CC9" w:rsidP="0034542E">
            <w:pPr>
              <w:pStyle w:val="BodyText"/>
              <w:rPr>
                <w:rFonts w:ascii="Calibri" w:hAnsi="Calibri" w:cs="Calibri"/>
                <w:i w:val="0"/>
              </w:rPr>
            </w:pPr>
            <w:r>
              <w:rPr>
                <w:rFonts w:ascii="Calibri" w:hAnsi="Calibri" w:cs="Calibri"/>
                <w:i w:val="0"/>
              </w:rPr>
              <w:lastRenderedPageBreak/>
              <w:t>Are there pinch points within the work area that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77777777" w:rsidR="00AB5CC9" w:rsidRPr="00E343D1" w:rsidRDefault="00AB5CC9" w:rsidP="0034542E">
            <w:pPr>
              <w:pStyle w:val="BodyText"/>
              <w:rPr>
                <w:rFonts w:ascii="Calibri" w:hAnsi="Calibri" w:cs="Calibri"/>
                <w:i w:val="0"/>
              </w:rPr>
            </w:pPr>
          </w:p>
        </w:tc>
      </w:tr>
      <w:tr w:rsidR="00AB5CC9" w:rsidRPr="00E343D1" w14:paraId="33FB5C4F" w14:textId="77777777" w:rsidTr="004A46C8">
        <w:trPr>
          <w:cantSplit/>
          <w:trHeight w:val="350"/>
        </w:trPr>
        <w:tc>
          <w:tcPr>
            <w:tcW w:w="2198" w:type="pct"/>
          </w:tcPr>
          <w:p w14:paraId="6D03888E" w14:textId="77777777" w:rsidR="00AB5CC9" w:rsidRPr="00E343D1" w:rsidRDefault="00237D46" w:rsidP="0034542E">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77777777" w:rsidR="00AB5CC9" w:rsidRPr="00E343D1" w:rsidRDefault="00AB5CC9" w:rsidP="0034542E">
            <w:pPr>
              <w:pStyle w:val="BodyText"/>
              <w:rPr>
                <w:rFonts w:ascii="Calibri" w:hAnsi="Calibri" w:cs="Calibri"/>
                <w:i w:val="0"/>
              </w:rPr>
            </w:pPr>
          </w:p>
        </w:tc>
      </w:tr>
      <w:tr w:rsidR="00237D46" w:rsidRPr="00E343D1" w14:paraId="4C1DFDA5" w14:textId="77777777" w:rsidTr="004A46C8">
        <w:trPr>
          <w:cantSplit/>
          <w:trHeight w:val="350"/>
        </w:trPr>
        <w:tc>
          <w:tcPr>
            <w:tcW w:w="2198" w:type="pct"/>
          </w:tcPr>
          <w:p w14:paraId="4D1116C5" w14:textId="77777777" w:rsidR="00237D46" w:rsidRDefault="00237D46" w:rsidP="0034542E">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23A355C4" w14:textId="77777777" w:rsidR="00237D46" w:rsidRPr="00E343D1" w:rsidRDefault="00237D46" w:rsidP="0034542E">
            <w:pPr>
              <w:pStyle w:val="BodyText"/>
              <w:rPr>
                <w:rFonts w:ascii="Calibri" w:hAnsi="Calibri" w:cs="Calibri"/>
                <w:i w:val="0"/>
              </w:rPr>
            </w:pPr>
          </w:p>
        </w:tc>
      </w:tr>
      <w:tr w:rsidR="00237D46" w:rsidRPr="00E343D1" w14:paraId="703298F7" w14:textId="77777777" w:rsidTr="004A46C8">
        <w:trPr>
          <w:cantSplit/>
          <w:trHeight w:val="350"/>
        </w:trPr>
        <w:tc>
          <w:tcPr>
            <w:tcW w:w="2198" w:type="pct"/>
          </w:tcPr>
          <w:p w14:paraId="35987AAF" w14:textId="77777777" w:rsidR="00237D46" w:rsidRDefault="00237D46" w:rsidP="0034542E">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35A759F3" w14:textId="77777777" w:rsidR="00237D46" w:rsidRPr="00E343D1" w:rsidRDefault="00237D46" w:rsidP="0034542E">
            <w:pPr>
              <w:pStyle w:val="BodyText"/>
              <w:rPr>
                <w:rFonts w:ascii="Calibri" w:hAnsi="Calibri" w:cs="Calibri"/>
                <w:i w:val="0"/>
              </w:rPr>
            </w:pPr>
          </w:p>
        </w:tc>
      </w:tr>
      <w:tr w:rsidR="00237D46" w:rsidRPr="00E343D1" w14:paraId="23EB08C8" w14:textId="77777777" w:rsidTr="004A46C8">
        <w:trPr>
          <w:cantSplit/>
          <w:trHeight w:val="350"/>
        </w:trPr>
        <w:tc>
          <w:tcPr>
            <w:tcW w:w="2198" w:type="pct"/>
          </w:tcPr>
          <w:p w14:paraId="602325D4" w14:textId="77777777" w:rsidR="00237D46" w:rsidRDefault="00237D46" w:rsidP="0034542E">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802" w:type="pct"/>
          </w:tcPr>
          <w:p w14:paraId="3F6F17A6" w14:textId="77777777" w:rsidR="00237D46" w:rsidRPr="00E343D1" w:rsidRDefault="00237D46" w:rsidP="0034542E">
            <w:pPr>
              <w:pStyle w:val="BodyText"/>
              <w:rPr>
                <w:rFonts w:ascii="Calibri" w:hAnsi="Calibri" w:cs="Calibri"/>
                <w:i w:val="0"/>
              </w:rPr>
            </w:pPr>
          </w:p>
        </w:tc>
      </w:tr>
      <w:tr w:rsidR="00237D46" w:rsidRPr="00E343D1" w14:paraId="3B98DBDE" w14:textId="77777777" w:rsidTr="004A46C8">
        <w:trPr>
          <w:cantSplit/>
          <w:trHeight w:val="350"/>
        </w:trPr>
        <w:tc>
          <w:tcPr>
            <w:tcW w:w="2198" w:type="pct"/>
          </w:tcPr>
          <w:p w14:paraId="0ABCB375" w14:textId="77777777" w:rsidR="00237D46" w:rsidRDefault="00237D46" w:rsidP="0034542E">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802" w:type="pct"/>
          </w:tcPr>
          <w:p w14:paraId="043D37F8" w14:textId="77777777" w:rsidR="00237D46" w:rsidRPr="00E343D1" w:rsidRDefault="00237D46" w:rsidP="0034542E">
            <w:pPr>
              <w:pStyle w:val="BodyText"/>
              <w:rPr>
                <w:rFonts w:ascii="Calibri" w:hAnsi="Calibri" w:cs="Calibri"/>
                <w:i w:val="0"/>
              </w:rPr>
            </w:pPr>
          </w:p>
        </w:tc>
      </w:tr>
      <w:tr w:rsidR="00237D46" w:rsidRPr="00E343D1" w14:paraId="52CF4F73" w14:textId="77777777" w:rsidTr="004A46C8">
        <w:trPr>
          <w:cantSplit/>
          <w:trHeight w:val="350"/>
        </w:trPr>
        <w:tc>
          <w:tcPr>
            <w:tcW w:w="2198" w:type="pct"/>
          </w:tcPr>
          <w:p w14:paraId="7237A505" w14:textId="77777777" w:rsidR="00237D46" w:rsidRDefault="00237D46" w:rsidP="0034542E">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77777777" w:rsidR="00237D46" w:rsidRPr="00E343D1" w:rsidRDefault="00237D46" w:rsidP="0034542E">
            <w:pPr>
              <w:pStyle w:val="BodyText"/>
              <w:rPr>
                <w:rFonts w:ascii="Calibri" w:hAnsi="Calibri" w:cs="Calibri"/>
                <w:i w:val="0"/>
              </w:rPr>
            </w:pPr>
          </w:p>
        </w:tc>
      </w:tr>
      <w:tr w:rsidR="00237D46" w:rsidRPr="00E343D1" w14:paraId="346E2594" w14:textId="77777777" w:rsidTr="004A46C8">
        <w:trPr>
          <w:cantSplit/>
          <w:trHeight w:val="350"/>
        </w:trPr>
        <w:tc>
          <w:tcPr>
            <w:tcW w:w="2198" w:type="pct"/>
          </w:tcPr>
          <w:p w14:paraId="7627BFFF" w14:textId="77777777" w:rsidR="00237D46" w:rsidRDefault="00237D46" w:rsidP="0034542E">
            <w:pPr>
              <w:pStyle w:val="BodyText"/>
              <w:rPr>
                <w:rFonts w:ascii="Calibri" w:hAnsi="Calibri" w:cs="Calibri"/>
                <w:i w:val="0"/>
              </w:rPr>
            </w:pPr>
            <w:r>
              <w:rPr>
                <w:rFonts w:ascii="Calibri" w:hAnsi="Calibri" w:cs="Calibri"/>
                <w:i w:val="0"/>
              </w:rPr>
              <w:t>Are there sidewalks</w:t>
            </w:r>
            <w:r w:rsidR="00633C96">
              <w:rPr>
                <w:rFonts w:ascii="Calibri" w:hAnsi="Calibri" w:cs="Calibri"/>
                <w:i w:val="0"/>
              </w:rPr>
              <w:t xml:space="preserve"> or paths</w:t>
            </w:r>
            <w:r>
              <w:rPr>
                <w:rFonts w:ascii="Calibri" w:hAnsi="Calibri" w:cs="Calibri"/>
                <w:i w:val="0"/>
              </w:rPr>
              <w:t xml:space="preserve"> within or leading to/from the work area</w:t>
            </w:r>
            <w:r w:rsidR="00633C96">
              <w:rPr>
                <w:rFonts w:ascii="Calibri" w:hAnsi="Calibri" w:cs="Calibri"/>
                <w:i w:val="0"/>
              </w:rPr>
              <w:t xml:space="preserve"> that need to be closed</w:t>
            </w:r>
            <w:r>
              <w:rPr>
                <w:rFonts w:ascii="Calibri" w:hAnsi="Calibri" w:cs="Calibri"/>
                <w:i w:val="0"/>
              </w:rPr>
              <w:t>?</w:t>
            </w:r>
          </w:p>
        </w:tc>
        <w:tc>
          <w:tcPr>
            <w:tcW w:w="2802" w:type="pct"/>
          </w:tcPr>
          <w:p w14:paraId="6DFD95F1" w14:textId="77777777" w:rsidR="00237D46" w:rsidRPr="00E343D1" w:rsidRDefault="00237D46" w:rsidP="0034542E">
            <w:pPr>
              <w:pStyle w:val="BodyText"/>
              <w:rPr>
                <w:rFonts w:ascii="Calibri" w:hAnsi="Calibri" w:cs="Calibri"/>
                <w:i w:val="0"/>
              </w:rPr>
            </w:pPr>
          </w:p>
        </w:tc>
      </w:tr>
      <w:tr w:rsidR="00633C96" w:rsidRPr="00E343D1" w14:paraId="5C8B6321" w14:textId="77777777" w:rsidTr="004A46C8">
        <w:trPr>
          <w:cantSplit/>
          <w:trHeight w:val="350"/>
        </w:trPr>
        <w:tc>
          <w:tcPr>
            <w:tcW w:w="2198" w:type="pct"/>
          </w:tcPr>
          <w:p w14:paraId="00A46F51" w14:textId="77777777" w:rsidR="00633C96" w:rsidRDefault="00633C96" w:rsidP="0034542E">
            <w:pPr>
              <w:pStyle w:val="BodyText"/>
              <w:rPr>
                <w:rFonts w:ascii="Calibri" w:hAnsi="Calibri" w:cs="Calibri"/>
                <w:i w:val="0"/>
              </w:rPr>
            </w:pPr>
            <w:r>
              <w:rPr>
                <w:rFonts w:ascii="Calibri" w:hAnsi="Calibri" w:cs="Calibri"/>
                <w:i w:val="0"/>
              </w:rPr>
              <w:t xml:space="preserve">If sidewalk/path needs to be closed, can </w:t>
            </w:r>
            <w:r w:rsidR="009F4778">
              <w:rPr>
                <w:rFonts w:ascii="Calibri" w:hAnsi="Calibri" w:cs="Calibri"/>
                <w:i w:val="0"/>
              </w:rPr>
              <w:t>users</w:t>
            </w:r>
            <w:r>
              <w:rPr>
                <w:rFonts w:ascii="Calibri" w:hAnsi="Calibri" w:cs="Calibri"/>
                <w:i w:val="0"/>
              </w:rPr>
              <w:t xml:space="preserve"> be detoured on the existing sidewalk system or will a temporary pedestrian</w:t>
            </w:r>
            <w:r w:rsidR="009F4778">
              <w:rPr>
                <w:rFonts w:ascii="Calibri" w:hAnsi="Calibri" w:cs="Calibri"/>
                <w:i w:val="0"/>
              </w:rPr>
              <w:t xml:space="preserve"> and/or bicycle</w:t>
            </w:r>
            <w:r>
              <w:rPr>
                <w:rFonts w:ascii="Calibri" w:hAnsi="Calibri" w:cs="Calibri"/>
                <w:i w:val="0"/>
              </w:rPr>
              <w:t xml:space="preserve"> pathway need to be included in the plan?</w:t>
            </w:r>
          </w:p>
        </w:tc>
        <w:tc>
          <w:tcPr>
            <w:tcW w:w="2802" w:type="pct"/>
          </w:tcPr>
          <w:p w14:paraId="3F4F3404" w14:textId="77777777" w:rsidR="00633C96" w:rsidRPr="00E343D1" w:rsidRDefault="00633C96" w:rsidP="0034542E">
            <w:pPr>
              <w:pStyle w:val="BodyText"/>
              <w:rPr>
                <w:rFonts w:ascii="Calibri" w:hAnsi="Calibri" w:cs="Calibri"/>
                <w:i w:val="0"/>
              </w:rPr>
            </w:pPr>
          </w:p>
        </w:tc>
      </w:tr>
      <w:tr w:rsidR="00592D51" w:rsidRPr="00E343D1" w14:paraId="6918515F" w14:textId="77777777" w:rsidTr="004A46C8">
        <w:trPr>
          <w:cantSplit/>
          <w:trHeight w:val="350"/>
        </w:trPr>
        <w:tc>
          <w:tcPr>
            <w:tcW w:w="2198" w:type="pct"/>
          </w:tcPr>
          <w:p w14:paraId="6A66E0F2" w14:textId="77777777" w:rsidR="00592D51" w:rsidRDefault="00592D51" w:rsidP="0034542E">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77777777" w:rsidR="00592D51" w:rsidRPr="00E343D1" w:rsidRDefault="00592D51" w:rsidP="0034542E">
            <w:pPr>
              <w:pStyle w:val="BodyText"/>
              <w:rPr>
                <w:rFonts w:ascii="Calibri" w:hAnsi="Calibri" w:cs="Calibri"/>
                <w:i w:val="0"/>
              </w:rPr>
            </w:pPr>
          </w:p>
        </w:tc>
      </w:tr>
      <w:tr w:rsidR="00237D46" w:rsidRPr="00E343D1" w14:paraId="463F13A9" w14:textId="77777777" w:rsidTr="004A46C8">
        <w:trPr>
          <w:cantSplit/>
          <w:trHeight w:val="350"/>
        </w:trPr>
        <w:tc>
          <w:tcPr>
            <w:tcW w:w="2198" w:type="pct"/>
          </w:tcPr>
          <w:p w14:paraId="64F69B40" w14:textId="77777777" w:rsidR="00237D46" w:rsidRDefault="00237D46" w:rsidP="0034542E">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77777777" w:rsidR="00237D46" w:rsidRPr="00E343D1" w:rsidRDefault="00237D46" w:rsidP="0034542E">
            <w:pPr>
              <w:pStyle w:val="BodyText"/>
              <w:rPr>
                <w:rFonts w:ascii="Calibri" w:hAnsi="Calibri" w:cs="Calibri"/>
                <w:i w:val="0"/>
              </w:rPr>
            </w:pPr>
          </w:p>
        </w:tc>
      </w:tr>
      <w:tr w:rsidR="00237D46" w:rsidRPr="00E343D1" w14:paraId="36A306A1" w14:textId="77777777" w:rsidTr="004A46C8">
        <w:trPr>
          <w:cantSplit/>
          <w:trHeight w:val="350"/>
        </w:trPr>
        <w:tc>
          <w:tcPr>
            <w:tcW w:w="2198" w:type="pct"/>
          </w:tcPr>
          <w:p w14:paraId="7CE20D09" w14:textId="77777777" w:rsidR="00237D46" w:rsidRDefault="00237D46" w:rsidP="0034542E">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802" w:type="pct"/>
          </w:tcPr>
          <w:p w14:paraId="071B1FE3" w14:textId="77777777" w:rsidR="00237D46" w:rsidRPr="00E343D1" w:rsidRDefault="00237D46" w:rsidP="0034542E">
            <w:pPr>
              <w:pStyle w:val="BodyText"/>
              <w:rPr>
                <w:rFonts w:ascii="Calibri" w:hAnsi="Calibri" w:cs="Calibri"/>
                <w:i w:val="0"/>
              </w:rPr>
            </w:pPr>
          </w:p>
        </w:tc>
      </w:tr>
      <w:tr w:rsidR="00237D46" w:rsidRPr="00E343D1" w14:paraId="5E8C49F0" w14:textId="77777777" w:rsidTr="004A46C8">
        <w:trPr>
          <w:cantSplit/>
          <w:trHeight w:val="350"/>
        </w:trPr>
        <w:tc>
          <w:tcPr>
            <w:tcW w:w="2198" w:type="pct"/>
          </w:tcPr>
          <w:p w14:paraId="27422D0D" w14:textId="77777777" w:rsidR="00237D46" w:rsidRDefault="00237D46" w:rsidP="0034542E">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77777777" w:rsidR="00237D46" w:rsidRPr="00E343D1" w:rsidRDefault="00237D46" w:rsidP="0034542E">
            <w:pPr>
              <w:pStyle w:val="BodyText"/>
              <w:rPr>
                <w:rFonts w:ascii="Calibri" w:hAnsi="Calibri" w:cs="Calibri"/>
                <w:i w:val="0"/>
              </w:rPr>
            </w:pPr>
          </w:p>
        </w:tc>
      </w:tr>
      <w:tr w:rsidR="00237D46" w:rsidRPr="00E343D1" w14:paraId="597B71E0" w14:textId="77777777" w:rsidTr="004A46C8">
        <w:trPr>
          <w:cantSplit/>
          <w:trHeight w:val="350"/>
        </w:trPr>
        <w:tc>
          <w:tcPr>
            <w:tcW w:w="2198" w:type="pct"/>
          </w:tcPr>
          <w:p w14:paraId="46FD6204" w14:textId="77777777" w:rsidR="00237D46" w:rsidRDefault="00237D46" w:rsidP="0034542E">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802" w:type="pct"/>
          </w:tcPr>
          <w:p w14:paraId="01A60787" w14:textId="77777777" w:rsidR="00237D46" w:rsidRPr="00E343D1" w:rsidRDefault="00237D46" w:rsidP="0034542E">
            <w:pPr>
              <w:pStyle w:val="BodyText"/>
              <w:rPr>
                <w:rFonts w:ascii="Calibri" w:hAnsi="Calibri" w:cs="Calibri"/>
                <w:i w:val="0"/>
              </w:rPr>
            </w:pPr>
          </w:p>
        </w:tc>
      </w:tr>
      <w:tr w:rsidR="00237D46" w:rsidRPr="00E343D1" w14:paraId="22755ABB" w14:textId="77777777" w:rsidTr="004A46C8">
        <w:trPr>
          <w:cantSplit/>
          <w:trHeight w:val="350"/>
        </w:trPr>
        <w:tc>
          <w:tcPr>
            <w:tcW w:w="2198" w:type="pct"/>
          </w:tcPr>
          <w:p w14:paraId="6FCC822E" w14:textId="77777777" w:rsidR="00237D46" w:rsidRDefault="00237D46" w:rsidP="0034542E">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802" w:type="pct"/>
          </w:tcPr>
          <w:p w14:paraId="13AB01EB" w14:textId="77777777" w:rsidR="00237D46" w:rsidRPr="00E343D1" w:rsidRDefault="00237D46" w:rsidP="0034542E">
            <w:pPr>
              <w:pStyle w:val="BodyText"/>
              <w:rPr>
                <w:rFonts w:ascii="Calibri" w:hAnsi="Calibri" w:cs="Calibri"/>
                <w:i w:val="0"/>
              </w:rPr>
            </w:pPr>
          </w:p>
        </w:tc>
      </w:tr>
      <w:tr w:rsidR="00237D46" w:rsidRPr="00E343D1" w14:paraId="45931DEF" w14:textId="77777777" w:rsidTr="004A46C8">
        <w:trPr>
          <w:cantSplit/>
          <w:trHeight w:val="350"/>
        </w:trPr>
        <w:tc>
          <w:tcPr>
            <w:tcW w:w="2198" w:type="pct"/>
          </w:tcPr>
          <w:p w14:paraId="0B2680EB" w14:textId="77777777" w:rsidR="00237D46" w:rsidRDefault="00237D46" w:rsidP="0034542E">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77777777" w:rsidR="00237D46" w:rsidRPr="00E343D1" w:rsidRDefault="00237D46" w:rsidP="0034542E">
            <w:pPr>
              <w:pStyle w:val="BodyText"/>
              <w:rPr>
                <w:rFonts w:ascii="Calibri" w:hAnsi="Calibri" w:cs="Calibri"/>
                <w:i w:val="0"/>
              </w:rPr>
            </w:pPr>
          </w:p>
        </w:tc>
      </w:tr>
      <w:tr w:rsidR="00237D46" w:rsidRPr="00E343D1" w14:paraId="3BD1835C" w14:textId="77777777" w:rsidTr="004A46C8">
        <w:trPr>
          <w:cantSplit/>
          <w:trHeight w:val="350"/>
        </w:trPr>
        <w:tc>
          <w:tcPr>
            <w:tcW w:w="2198" w:type="pct"/>
          </w:tcPr>
          <w:p w14:paraId="37F046D8" w14:textId="77777777" w:rsidR="00237D46" w:rsidRDefault="00237D46" w:rsidP="0034542E">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802" w:type="pct"/>
          </w:tcPr>
          <w:p w14:paraId="17DAB153" w14:textId="77777777" w:rsidR="00237D46" w:rsidRPr="00E343D1" w:rsidRDefault="00237D46" w:rsidP="0034542E">
            <w:pPr>
              <w:pStyle w:val="BodyText"/>
              <w:rPr>
                <w:rFonts w:ascii="Calibri" w:hAnsi="Calibri" w:cs="Calibri"/>
                <w:i w:val="0"/>
              </w:rPr>
            </w:pPr>
          </w:p>
        </w:tc>
      </w:tr>
      <w:tr w:rsidR="00237D46" w:rsidRPr="00E343D1" w14:paraId="3A7B8983" w14:textId="77777777" w:rsidTr="004A46C8">
        <w:trPr>
          <w:cantSplit/>
          <w:trHeight w:val="350"/>
        </w:trPr>
        <w:tc>
          <w:tcPr>
            <w:tcW w:w="2198" w:type="pct"/>
          </w:tcPr>
          <w:p w14:paraId="6FA941D3" w14:textId="77777777" w:rsidR="00237D46" w:rsidRDefault="00237D46" w:rsidP="0034542E">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77777777" w:rsidR="00237D46" w:rsidRPr="00E343D1" w:rsidRDefault="00237D46" w:rsidP="0034542E">
            <w:pPr>
              <w:pStyle w:val="BodyText"/>
              <w:rPr>
                <w:rFonts w:ascii="Calibri" w:hAnsi="Calibri" w:cs="Calibri"/>
                <w:i w:val="0"/>
              </w:rPr>
            </w:pPr>
          </w:p>
        </w:tc>
      </w:tr>
      <w:tr w:rsidR="00370002" w:rsidRPr="00E343D1" w14:paraId="33FECEC9" w14:textId="77777777" w:rsidTr="004A46C8">
        <w:trPr>
          <w:cantSplit/>
          <w:trHeight w:val="350"/>
        </w:trPr>
        <w:tc>
          <w:tcPr>
            <w:tcW w:w="2198" w:type="pct"/>
          </w:tcPr>
          <w:p w14:paraId="30573B43" w14:textId="77777777" w:rsidR="00370002" w:rsidRDefault="00370002" w:rsidP="0034542E">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802" w:type="pct"/>
          </w:tcPr>
          <w:p w14:paraId="1D89368F" w14:textId="77777777" w:rsidR="00370002" w:rsidRPr="00E343D1" w:rsidRDefault="00370002" w:rsidP="0034542E">
            <w:pPr>
              <w:pStyle w:val="BodyText"/>
              <w:rPr>
                <w:rFonts w:ascii="Calibri" w:hAnsi="Calibri" w:cs="Calibri"/>
                <w:i w:val="0"/>
              </w:rPr>
            </w:pPr>
          </w:p>
        </w:tc>
      </w:tr>
      <w:tr w:rsidR="00370002" w:rsidRPr="00E343D1" w14:paraId="66A75A4B" w14:textId="77777777" w:rsidTr="004A46C8">
        <w:trPr>
          <w:cantSplit/>
          <w:trHeight w:val="350"/>
        </w:trPr>
        <w:tc>
          <w:tcPr>
            <w:tcW w:w="2198" w:type="pct"/>
          </w:tcPr>
          <w:p w14:paraId="514FCFC2" w14:textId="77777777" w:rsidR="00370002" w:rsidRDefault="00370002" w:rsidP="0034542E">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802" w:type="pct"/>
          </w:tcPr>
          <w:p w14:paraId="7DE21E0A" w14:textId="77777777" w:rsidR="00370002" w:rsidRPr="00E343D1" w:rsidRDefault="00370002" w:rsidP="0034542E">
            <w:pPr>
              <w:pStyle w:val="BodyText"/>
              <w:rPr>
                <w:rFonts w:ascii="Calibri" w:hAnsi="Calibri" w:cs="Calibri"/>
                <w:i w:val="0"/>
              </w:rPr>
            </w:pPr>
          </w:p>
        </w:tc>
      </w:tr>
      <w:tr w:rsidR="00370002" w:rsidRPr="00E343D1" w14:paraId="08C19373" w14:textId="77777777" w:rsidTr="004A46C8">
        <w:trPr>
          <w:cantSplit/>
          <w:trHeight w:val="350"/>
        </w:trPr>
        <w:tc>
          <w:tcPr>
            <w:tcW w:w="2198" w:type="pct"/>
          </w:tcPr>
          <w:p w14:paraId="3D3FE868" w14:textId="77777777" w:rsidR="00370002" w:rsidRDefault="00593ADB" w:rsidP="0034542E">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77777777" w:rsidR="00370002" w:rsidRPr="00E343D1" w:rsidRDefault="00370002" w:rsidP="0034542E">
            <w:pPr>
              <w:pStyle w:val="BodyText"/>
              <w:rPr>
                <w:rFonts w:ascii="Calibri" w:hAnsi="Calibri" w:cs="Calibri"/>
                <w:i w:val="0"/>
              </w:rPr>
            </w:pPr>
          </w:p>
        </w:tc>
      </w:tr>
      <w:tr w:rsidR="00F41171" w:rsidRPr="00E343D1" w14:paraId="63028543" w14:textId="77777777" w:rsidTr="004A46C8">
        <w:trPr>
          <w:cantSplit/>
          <w:trHeight w:val="350"/>
        </w:trPr>
        <w:tc>
          <w:tcPr>
            <w:tcW w:w="2198" w:type="pct"/>
          </w:tcPr>
          <w:p w14:paraId="05424DCA" w14:textId="77777777" w:rsidR="00F41171" w:rsidRDefault="00F41171" w:rsidP="0034542E">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77777777" w:rsidR="00F41171" w:rsidRPr="00E343D1" w:rsidRDefault="00F41171" w:rsidP="0034542E">
            <w:pPr>
              <w:pStyle w:val="BodyText"/>
              <w:rPr>
                <w:rFonts w:ascii="Calibri" w:hAnsi="Calibri" w:cs="Calibri"/>
                <w:i w:val="0"/>
              </w:rPr>
            </w:pPr>
          </w:p>
        </w:tc>
      </w:tr>
      <w:tr w:rsidR="00370002" w:rsidRPr="00E343D1" w14:paraId="1F2802E8" w14:textId="77777777" w:rsidTr="004A46C8">
        <w:trPr>
          <w:cantSplit/>
          <w:trHeight w:val="350"/>
        </w:trPr>
        <w:tc>
          <w:tcPr>
            <w:tcW w:w="2198" w:type="pct"/>
          </w:tcPr>
          <w:p w14:paraId="72BF4BF4" w14:textId="77777777" w:rsidR="00370002" w:rsidRDefault="00370002" w:rsidP="0034542E">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2FD1D012" w14:textId="77777777" w:rsidR="00370002" w:rsidRPr="00E343D1" w:rsidRDefault="00370002" w:rsidP="0034542E">
            <w:pPr>
              <w:pStyle w:val="BodyText"/>
              <w:rPr>
                <w:rFonts w:ascii="Calibri" w:hAnsi="Calibri" w:cs="Calibri"/>
                <w:i w:val="0"/>
              </w:rPr>
            </w:pPr>
          </w:p>
        </w:tc>
      </w:tr>
      <w:tr w:rsidR="00370002" w:rsidRPr="00E343D1" w14:paraId="56BA0C8E" w14:textId="77777777" w:rsidTr="004A46C8">
        <w:trPr>
          <w:cantSplit/>
          <w:trHeight w:val="350"/>
        </w:trPr>
        <w:tc>
          <w:tcPr>
            <w:tcW w:w="2198" w:type="pct"/>
          </w:tcPr>
          <w:p w14:paraId="5D0432E1" w14:textId="77777777" w:rsidR="00370002" w:rsidRDefault="00370002" w:rsidP="0034542E">
            <w:pPr>
              <w:pStyle w:val="BodyText"/>
              <w:rPr>
                <w:rFonts w:ascii="Calibri" w:hAnsi="Calibri" w:cs="Calibri"/>
                <w:i w:val="0"/>
              </w:rPr>
            </w:pPr>
            <w:r>
              <w:rPr>
                <w:rFonts w:ascii="Calibri" w:hAnsi="Calibri" w:cs="Calibri"/>
                <w:i w:val="0"/>
              </w:rPr>
              <w:t>Would this project potentially benefit from the application of innovative contracting method (e.g., A+B to open bridge to traffic before school starts, etc.)?  If yes, which method?</w:t>
            </w:r>
          </w:p>
        </w:tc>
        <w:tc>
          <w:tcPr>
            <w:tcW w:w="2802" w:type="pct"/>
          </w:tcPr>
          <w:p w14:paraId="0520CF36" w14:textId="77777777" w:rsidR="00370002" w:rsidRPr="00E343D1" w:rsidRDefault="00370002" w:rsidP="0034542E">
            <w:pPr>
              <w:pStyle w:val="BodyText"/>
              <w:rPr>
                <w:rFonts w:ascii="Calibri" w:hAnsi="Calibri" w:cs="Calibri"/>
                <w:i w:val="0"/>
              </w:rPr>
            </w:pPr>
          </w:p>
        </w:tc>
      </w:tr>
      <w:tr w:rsidR="00370002" w:rsidRPr="00E343D1" w14:paraId="60A26933" w14:textId="77777777" w:rsidTr="004A46C8">
        <w:trPr>
          <w:cantSplit/>
          <w:trHeight w:val="350"/>
        </w:trPr>
        <w:tc>
          <w:tcPr>
            <w:tcW w:w="2198" w:type="pct"/>
          </w:tcPr>
          <w:p w14:paraId="3A80776E" w14:textId="77777777" w:rsidR="00370002" w:rsidRDefault="00370002" w:rsidP="0034542E">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6D729A9D" w14:textId="77777777" w:rsidR="00370002" w:rsidRPr="00E343D1" w:rsidRDefault="00370002" w:rsidP="0034542E">
            <w:pPr>
              <w:pStyle w:val="BodyText"/>
              <w:rPr>
                <w:rFonts w:ascii="Calibri" w:hAnsi="Calibri" w:cs="Calibri"/>
                <w:i w:val="0"/>
              </w:rPr>
            </w:pPr>
          </w:p>
        </w:tc>
      </w:tr>
      <w:tr w:rsidR="00370002" w:rsidRPr="00E343D1" w14:paraId="1DD3A04B" w14:textId="77777777" w:rsidTr="004A46C8">
        <w:trPr>
          <w:cantSplit/>
          <w:trHeight w:val="350"/>
        </w:trPr>
        <w:tc>
          <w:tcPr>
            <w:tcW w:w="2198" w:type="pct"/>
          </w:tcPr>
          <w:p w14:paraId="51AAC695" w14:textId="77777777" w:rsidR="00370002" w:rsidRDefault="00370002" w:rsidP="0034542E">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802" w:type="pct"/>
          </w:tcPr>
          <w:p w14:paraId="1F91220A" w14:textId="77777777" w:rsidR="00370002" w:rsidRPr="00E343D1" w:rsidRDefault="00370002" w:rsidP="0034542E">
            <w:pPr>
              <w:pStyle w:val="BodyText"/>
              <w:rPr>
                <w:rFonts w:ascii="Calibri" w:hAnsi="Calibri" w:cs="Calibri"/>
                <w:i w:val="0"/>
              </w:rPr>
            </w:pPr>
          </w:p>
        </w:tc>
      </w:tr>
      <w:tr w:rsidR="00370002" w:rsidRPr="00E343D1" w14:paraId="1BF1110F" w14:textId="77777777" w:rsidTr="004A46C8">
        <w:trPr>
          <w:cantSplit/>
          <w:trHeight w:val="350"/>
        </w:trPr>
        <w:tc>
          <w:tcPr>
            <w:tcW w:w="2198" w:type="pct"/>
          </w:tcPr>
          <w:p w14:paraId="5AB91BBC" w14:textId="762ED5A8" w:rsidR="00370002" w:rsidRDefault="00370002" w:rsidP="0034542E">
            <w:pPr>
              <w:pStyle w:val="BodyText"/>
              <w:rPr>
                <w:rFonts w:ascii="Calibri" w:hAnsi="Calibri" w:cs="Calibri"/>
                <w:i w:val="0"/>
              </w:rPr>
            </w:pPr>
            <w:r>
              <w:rPr>
                <w:rFonts w:ascii="Calibri" w:hAnsi="Calibri" w:cs="Calibri"/>
                <w:i w:val="0"/>
              </w:rPr>
              <w:lastRenderedPageBreak/>
              <w:t xml:space="preserve">How big of an impact will the project have on queue lengths and congestion? If significant, a </w:t>
            </w:r>
            <w:r w:rsidR="001F50E9">
              <w:rPr>
                <w:rFonts w:ascii="Calibri" w:hAnsi="Calibri" w:cs="Calibri"/>
                <w:i w:val="0"/>
              </w:rPr>
              <w:t>MOT Policy Exception Request</w:t>
            </w:r>
            <w:r>
              <w:rPr>
                <w:rFonts w:ascii="Calibri" w:hAnsi="Calibri" w:cs="Calibri"/>
                <w:i w:val="0"/>
              </w:rPr>
              <w:t xml:space="preserve"> may be required per </w:t>
            </w:r>
            <w:hyperlink r:id="rId18" w:history="1">
              <w:r w:rsidRPr="00785B24">
                <w:rPr>
                  <w:rStyle w:val="Hyperlink"/>
                  <w:rFonts w:ascii="Calibri" w:hAnsi="Calibri" w:cs="Calibri"/>
                  <w:i w:val="0"/>
                </w:rPr>
                <w:t xml:space="preserve">Traffic Management </w:t>
              </w:r>
              <w:r w:rsidR="001F50E9" w:rsidRPr="00785B24">
                <w:rPr>
                  <w:rStyle w:val="Hyperlink"/>
                  <w:rFonts w:ascii="Calibri" w:hAnsi="Calibri" w:cs="Calibri"/>
                  <w:i w:val="0"/>
                </w:rPr>
                <w:t xml:space="preserve">in </w:t>
              </w:r>
              <w:r w:rsidRPr="00785B24">
                <w:rPr>
                  <w:rStyle w:val="Hyperlink"/>
                  <w:rFonts w:ascii="Calibri" w:hAnsi="Calibri" w:cs="Calibri"/>
                  <w:i w:val="0"/>
                </w:rPr>
                <w:t xml:space="preserve">Work Zones </w:t>
              </w:r>
              <w:r w:rsidR="001F50E9" w:rsidRPr="00785B24">
                <w:rPr>
                  <w:rStyle w:val="Hyperlink"/>
                  <w:rFonts w:ascii="Calibri" w:hAnsi="Calibri" w:cs="Calibri"/>
                  <w:i w:val="0"/>
                </w:rPr>
                <w:t>Policy</w:t>
              </w:r>
            </w:hyperlink>
            <w:r w:rsidR="001F50E9">
              <w:rPr>
                <w:rFonts w:ascii="Calibri" w:hAnsi="Calibri" w:cs="Calibri"/>
                <w:i w:val="0"/>
              </w:rPr>
              <w:t xml:space="preserve"> </w:t>
            </w:r>
            <w:r>
              <w:rPr>
                <w:rFonts w:ascii="Calibri" w:hAnsi="Calibri" w:cs="Calibri"/>
                <w:i w:val="0"/>
              </w:rPr>
              <w:t>(21-008(P</w:t>
            </w:r>
            <w:r w:rsidR="00CC0E5B">
              <w:rPr>
                <w:rFonts w:ascii="Calibri" w:hAnsi="Calibri" w:cs="Calibri"/>
                <w:i w:val="0"/>
              </w:rPr>
              <w:t>)</w:t>
            </w:r>
            <w:r>
              <w:rPr>
                <w:rFonts w:ascii="Calibri" w:hAnsi="Calibri" w:cs="Calibri"/>
                <w:i w:val="0"/>
              </w:rPr>
              <w:t>)</w:t>
            </w:r>
            <w:r w:rsidR="001F50E9">
              <w:rPr>
                <w:rFonts w:ascii="Calibri" w:hAnsi="Calibri" w:cs="Calibri"/>
                <w:i w:val="0"/>
              </w:rPr>
              <w:t xml:space="preserve"> and Standard Procedure (123-001(SP))</w:t>
            </w:r>
            <w:r>
              <w:rPr>
                <w:rFonts w:ascii="Calibri" w:hAnsi="Calibri" w:cs="Calibri"/>
                <w:i w:val="0"/>
              </w:rPr>
              <w:t>.</w:t>
            </w:r>
          </w:p>
        </w:tc>
        <w:tc>
          <w:tcPr>
            <w:tcW w:w="2802" w:type="pct"/>
          </w:tcPr>
          <w:p w14:paraId="0A69E7DF" w14:textId="77777777" w:rsidR="00370002" w:rsidRPr="00E343D1" w:rsidRDefault="00370002" w:rsidP="0034542E">
            <w:pPr>
              <w:pStyle w:val="BodyText"/>
              <w:rPr>
                <w:rFonts w:ascii="Calibri" w:hAnsi="Calibri" w:cs="Calibri"/>
                <w:i w:val="0"/>
              </w:rPr>
            </w:pPr>
          </w:p>
        </w:tc>
      </w:tr>
      <w:tr w:rsidR="00370002" w:rsidRPr="00E343D1" w14:paraId="2C6EB786" w14:textId="77777777" w:rsidTr="004A46C8">
        <w:trPr>
          <w:cantSplit/>
          <w:trHeight w:val="350"/>
        </w:trPr>
        <w:tc>
          <w:tcPr>
            <w:tcW w:w="2198" w:type="pct"/>
          </w:tcPr>
          <w:p w14:paraId="0A282506" w14:textId="689A88B8" w:rsidR="00370002" w:rsidRDefault="00370002" w:rsidP="0034542E">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r w:rsidR="0041215B">
              <w:rPr>
                <w:rFonts w:ascii="Calibri" w:hAnsi="Calibri" w:cs="Calibri"/>
                <w:i w:val="0"/>
              </w:rPr>
              <w:t xml:space="preserve">Refer to </w:t>
            </w:r>
            <w:hyperlink r:id="rId19" w:history="1">
              <w:r w:rsidR="0041215B" w:rsidRPr="0041215B">
                <w:rPr>
                  <w:rStyle w:val="Hyperlink"/>
                  <w:rFonts w:ascii="Calibri" w:hAnsi="Calibri" w:cs="Calibri"/>
                  <w:i w:val="0"/>
                </w:rPr>
                <w:t>TEM Section 630-5</w:t>
              </w:r>
            </w:hyperlink>
          </w:p>
        </w:tc>
        <w:tc>
          <w:tcPr>
            <w:tcW w:w="2802" w:type="pct"/>
          </w:tcPr>
          <w:p w14:paraId="41210FFA" w14:textId="77777777" w:rsidR="00370002" w:rsidRPr="00E343D1" w:rsidRDefault="00370002" w:rsidP="0034542E">
            <w:pPr>
              <w:pStyle w:val="BodyText"/>
              <w:rPr>
                <w:rFonts w:ascii="Calibri" w:hAnsi="Calibri" w:cs="Calibri"/>
                <w:i w:val="0"/>
              </w:rPr>
            </w:pPr>
          </w:p>
        </w:tc>
      </w:tr>
    </w:tbl>
    <w:p w14:paraId="59CBA76A" w14:textId="77777777" w:rsidR="00DF5760" w:rsidRDefault="00DF5760" w:rsidP="0034542E">
      <w:pPr>
        <w:tabs>
          <w:tab w:val="left" w:pos="4392"/>
        </w:tabs>
        <w:rPr>
          <w:rFonts w:ascii="Calibri" w:hAnsi="Calibri" w:cs="Calibri"/>
          <w:sz w:val="20"/>
        </w:rPr>
      </w:pPr>
    </w:p>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77777777" w:rsidR="00B54B5C" w:rsidRPr="00E343D1" w:rsidRDefault="00A02D59" w:rsidP="0034542E">
            <w:pPr>
              <w:pStyle w:val="BodyText"/>
              <w:rPr>
                <w:rFonts w:ascii="Calibri" w:hAnsi="Calibri" w:cs="Calibri"/>
                <w:b/>
                <w:i w:val="0"/>
              </w:rPr>
            </w:pPr>
            <w:bookmarkStart w:id="3"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08E94DBB" w14:textId="77777777" w:rsidTr="0002754C">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2"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02754C">
        <w:trPr>
          <w:gridAfter w:val="1"/>
          <w:wAfter w:w="9" w:type="pct"/>
          <w:cantSplit/>
          <w:trHeight w:val="288"/>
        </w:trPr>
        <w:tc>
          <w:tcPr>
            <w:tcW w:w="2218" w:type="pct"/>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activity take place over, under, or near railroad property?  </w:t>
            </w:r>
          </w:p>
        </w:tc>
        <w:tc>
          <w:tcPr>
            <w:tcW w:w="2772" w:type="pct"/>
            <w:gridSpan w:val="2"/>
          </w:tcPr>
          <w:p w14:paraId="35A62955" w14:textId="77777777" w:rsidR="00B54B5C" w:rsidRPr="00E343D1" w:rsidRDefault="00B54B5C" w:rsidP="0034542E">
            <w:pPr>
              <w:pStyle w:val="BodyText"/>
              <w:rPr>
                <w:rFonts w:ascii="Calibri" w:hAnsi="Calibri" w:cs="Calibri"/>
                <w:i w:val="0"/>
              </w:rPr>
            </w:pPr>
          </w:p>
        </w:tc>
      </w:tr>
      <w:tr w:rsidR="00B54B5C" w:rsidRPr="00E343D1" w14:paraId="3A452224" w14:textId="77777777" w:rsidTr="0002754C">
        <w:trPr>
          <w:gridAfter w:val="1"/>
          <w:wAfter w:w="9" w:type="pct"/>
          <w:cantSplit/>
          <w:trHeight w:val="288"/>
        </w:trPr>
        <w:tc>
          <w:tcPr>
            <w:tcW w:w="2218" w:type="pct"/>
          </w:tcPr>
          <w:p w14:paraId="2239961B"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2" w:type="pct"/>
            <w:gridSpan w:val="2"/>
          </w:tcPr>
          <w:p w14:paraId="16404288" w14:textId="77777777" w:rsidR="00B54B5C" w:rsidRPr="00E343D1" w:rsidRDefault="00B54B5C" w:rsidP="0034542E">
            <w:pPr>
              <w:pStyle w:val="BodyText"/>
              <w:rPr>
                <w:rFonts w:ascii="Calibri" w:hAnsi="Calibri" w:cs="Calibri"/>
                <w:i w:val="0"/>
              </w:rPr>
            </w:pPr>
          </w:p>
        </w:tc>
      </w:tr>
      <w:tr w:rsidR="00B54B5C" w:rsidRPr="00E343D1" w14:paraId="19099A21" w14:textId="77777777" w:rsidTr="0028175B">
        <w:trPr>
          <w:cantSplit/>
          <w:trHeight w:val="288"/>
        </w:trPr>
        <w:tc>
          <w:tcPr>
            <w:tcW w:w="2228" w:type="pct"/>
            <w:gridSpan w:val="2"/>
          </w:tcPr>
          <w:p w14:paraId="093B848A"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77777777" w:rsidR="00B54B5C" w:rsidRPr="00E343D1" w:rsidRDefault="00B54B5C" w:rsidP="0034542E">
            <w:pPr>
              <w:pStyle w:val="BodyText"/>
              <w:rPr>
                <w:rFonts w:ascii="Calibri" w:hAnsi="Calibri" w:cs="Calibri"/>
                <w:i w:val="0"/>
              </w:rPr>
            </w:pPr>
          </w:p>
        </w:tc>
      </w:tr>
      <w:tr w:rsidR="00A02D59" w:rsidRPr="00E343D1" w14:paraId="5BE80403" w14:textId="77777777" w:rsidTr="0002754C">
        <w:trPr>
          <w:gridAfter w:val="1"/>
          <w:wAfter w:w="9" w:type="pct"/>
          <w:cantSplit/>
          <w:trHeight w:val="288"/>
        </w:trPr>
        <w:tc>
          <w:tcPr>
            <w:tcW w:w="2218" w:type="pct"/>
          </w:tcPr>
          <w:p w14:paraId="206A990A"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2" w:type="pct"/>
            <w:gridSpan w:val="2"/>
          </w:tcPr>
          <w:p w14:paraId="347DDF30" w14:textId="77777777" w:rsidR="00A02D59" w:rsidRPr="00E343D1" w:rsidRDefault="00A02D59" w:rsidP="0034542E">
            <w:pPr>
              <w:pStyle w:val="BodyText"/>
              <w:rPr>
                <w:rFonts w:ascii="Calibri" w:hAnsi="Calibri" w:cs="Calibri"/>
                <w:i w:val="0"/>
              </w:rPr>
            </w:pPr>
          </w:p>
        </w:tc>
      </w:tr>
      <w:tr w:rsidR="00A02D59" w:rsidRPr="00E343D1" w14:paraId="418B0F35" w14:textId="77777777" w:rsidTr="0002754C">
        <w:trPr>
          <w:gridAfter w:val="1"/>
          <w:wAfter w:w="9" w:type="pct"/>
          <w:cantSplit/>
          <w:trHeight w:val="288"/>
        </w:trPr>
        <w:tc>
          <w:tcPr>
            <w:tcW w:w="2218" w:type="pct"/>
          </w:tcPr>
          <w:p w14:paraId="6EEEBD2E"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2" w:type="pct"/>
            <w:gridSpan w:val="2"/>
          </w:tcPr>
          <w:p w14:paraId="57DC8299" w14:textId="77777777" w:rsidR="00A02D59" w:rsidRPr="00E343D1" w:rsidRDefault="00A02D59" w:rsidP="0034542E">
            <w:pPr>
              <w:pStyle w:val="BodyText"/>
              <w:rPr>
                <w:rFonts w:ascii="Calibri" w:hAnsi="Calibri" w:cs="Calibri"/>
                <w:i w:val="0"/>
              </w:rPr>
            </w:pPr>
          </w:p>
        </w:tc>
      </w:tr>
      <w:tr w:rsidR="00A02D59" w:rsidRPr="00E343D1" w14:paraId="51DE4805" w14:textId="77777777" w:rsidTr="0002754C">
        <w:trPr>
          <w:gridAfter w:val="1"/>
          <w:wAfter w:w="9" w:type="pct"/>
          <w:cantSplit/>
          <w:trHeight w:val="288"/>
        </w:trPr>
        <w:tc>
          <w:tcPr>
            <w:tcW w:w="2218" w:type="pct"/>
          </w:tcPr>
          <w:p w14:paraId="0ED3461D"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2" w:type="pct"/>
            <w:gridSpan w:val="2"/>
          </w:tcPr>
          <w:p w14:paraId="5A35828D" w14:textId="77777777" w:rsidR="00A02D59" w:rsidRPr="00E343D1" w:rsidRDefault="00A02D59" w:rsidP="0034542E">
            <w:pPr>
              <w:pStyle w:val="BodyText"/>
              <w:rPr>
                <w:rFonts w:ascii="Calibri" w:hAnsi="Calibri" w:cs="Calibri"/>
                <w:i w:val="0"/>
              </w:rPr>
            </w:pPr>
          </w:p>
        </w:tc>
      </w:tr>
      <w:tr w:rsidR="00A02D59" w:rsidRPr="00E343D1" w14:paraId="47940836" w14:textId="77777777" w:rsidTr="0002754C">
        <w:trPr>
          <w:gridAfter w:val="1"/>
          <w:wAfter w:w="9" w:type="pct"/>
          <w:cantSplit/>
          <w:trHeight w:val="288"/>
        </w:trPr>
        <w:tc>
          <w:tcPr>
            <w:tcW w:w="2218" w:type="pct"/>
          </w:tcPr>
          <w:p w14:paraId="577DB7C4"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2" w:type="pct"/>
            <w:gridSpan w:val="2"/>
          </w:tcPr>
          <w:p w14:paraId="0CFFACC7" w14:textId="77777777" w:rsidR="00A02D59" w:rsidRPr="00E343D1" w:rsidRDefault="00A02D59" w:rsidP="0034542E">
            <w:pPr>
              <w:pStyle w:val="BodyText"/>
              <w:rPr>
                <w:rFonts w:ascii="Calibri" w:hAnsi="Calibri" w:cs="Calibri"/>
                <w:i w:val="0"/>
              </w:rPr>
            </w:pPr>
          </w:p>
        </w:tc>
      </w:tr>
      <w:tr w:rsidR="00A02D59" w:rsidRPr="00E343D1" w14:paraId="2A751DE3" w14:textId="77777777" w:rsidTr="0002754C">
        <w:trPr>
          <w:gridAfter w:val="1"/>
          <w:wAfter w:w="9" w:type="pct"/>
          <w:cantSplit/>
          <w:trHeight w:val="288"/>
        </w:trPr>
        <w:tc>
          <w:tcPr>
            <w:tcW w:w="2218" w:type="pct"/>
          </w:tcPr>
          <w:p w14:paraId="150BE91F"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2" w:type="pct"/>
            <w:gridSpan w:val="2"/>
          </w:tcPr>
          <w:p w14:paraId="04FAF427" w14:textId="77777777" w:rsidR="00A02D59" w:rsidRPr="00E343D1" w:rsidRDefault="00A02D59" w:rsidP="0034542E">
            <w:pPr>
              <w:pStyle w:val="BodyText"/>
              <w:rPr>
                <w:rFonts w:ascii="Calibri" w:hAnsi="Calibri" w:cs="Calibri"/>
                <w:i w:val="0"/>
              </w:rPr>
            </w:pPr>
          </w:p>
        </w:tc>
      </w:tr>
      <w:tr w:rsidR="00A02D59" w:rsidRPr="00E343D1" w14:paraId="2B08D1C5" w14:textId="77777777" w:rsidTr="0002754C">
        <w:trPr>
          <w:gridAfter w:val="1"/>
          <w:wAfter w:w="9" w:type="pct"/>
          <w:cantSplit/>
          <w:trHeight w:val="288"/>
        </w:trPr>
        <w:tc>
          <w:tcPr>
            <w:tcW w:w="2218" w:type="pct"/>
          </w:tcPr>
          <w:p w14:paraId="6A085D43"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2" w:type="pct"/>
            <w:gridSpan w:val="2"/>
          </w:tcPr>
          <w:p w14:paraId="5DEEBE56" w14:textId="77777777" w:rsidR="00A02D59" w:rsidRPr="00E343D1" w:rsidRDefault="00A02D59" w:rsidP="0034542E">
            <w:pPr>
              <w:pStyle w:val="BodyText"/>
              <w:rPr>
                <w:rFonts w:ascii="Calibri" w:hAnsi="Calibri" w:cs="Calibri"/>
                <w:i w:val="0"/>
              </w:rPr>
            </w:pPr>
          </w:p>
        </w:tc>
      </w:tr>
      <w:tr w:rsidR="00A02D59" w:rsidRPr="00E343D1" w14:paraId="527DDAC0" w14:textId="77777777" w:rsidTr="0002754C">
        <w:trPr>
          <w:gridAfter w:val="1"/>
          <w:wAfter w:w="9" w:type="pct"/>
          <w:cantSplit/>
          <w:trHeight w:val="288"/>
        </w:trPr>
        <w:tc>
          <w:tcPr>
            <w:tcW w:w="2218" w:type="pct"/>
          </w:tcPr>
          <w:p w14:paraId="0C6434F5"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Examine existing guardrail condition, height and length of need. What is the condition of the slopes behind guardrail?  Will additional grading or fill be required for guardrail replacement?</w:t>
            </w:r>
          </w:p>
        </w:tc>
        <w:tc>
          <w:tcPr>
            <w:tcW w:w="2772" w:type="pct"/>
            <w:gridSpan w:val="2"/>
          </w:tcPr>
          <w:p w14:paraId="7B504BEE" w14:textId="77777777" w:rsidR="00A02D59" w:rsidRPr="00E343D1" w:rsidRDefault="00A02D59" w:rsidP="0034542E">
            <w:pPr>
              <w:pStyle w:val="BodyText"/>
              <w:rPr>
                <w:rFonts w:ascii="Calibri" w:hAnsi="Calibri" w:cs="Calibri"/>
                <w:i w:val="0"/>
              </w:rPr>
            </w:pPr>
          </w:p>
        </w:tc>
      </w:tr>
      <w:tr w:rsidR="00A02D59" w:rsidRPr="00E343D1" w14:paraId="755C0E21" w14:textId="77777777" w:rsidTr="0002754C">
        <w:trPr>
          <w:gridAfter w:val="1"/>
          <w:wAfter w:w="9" w:type="pct"/>
          <w:cantSplit/>
          <w:trHeight w:val="288"/>
        </w:trPr>
        <w:tc>
          <w:tcPr>
            <w:tcW w:w="2218" w:type="pct"/>
          </w:tcPr>
          <w:p w14:paraId="413DEA2A"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2" w:type="pct"/>
            <w:gridSpan w:val="2"/>
          </w:tcPr>
          <w:p w14:paraId="4FFB4392" w14:textId="77777777" w:rsidR="00A02D59" w:rsidRPr="00E343D1" w:rsidRDefault="00A02D59" w:rsidP="0034542E">
            <w:pPr>
              <w:pStyle w:val="BodyText"/>
              <w:rPr>
                <w:rFonts w:ascii="Calibri" w:hAnsi="Calibri" w:cs="Calibri"/>
                <w:i w:val="0"/>
              </w:rPr>
            </w:pPr>
          </w:p>
        </w:tc>
      </w:tr>
      <w:tr w:rsidR="00A02D59" w:rsidRPr="00E343D1" w14:paraId="327CB2DC" w14:textId="77777777" w:rsidTr="0002754C">
        <w:trPr>
          <w:gridAfter w:val="1"/>
          <w:wAfter w:w="9" w:type="pct"/>
          <w:cantSplit/>
          <w:trHeight w:val="288"/>
        </w:trPr>
        <w:tc>
          <w:tcPr>
            <w:tcW w:w="2218" w:type="pct"/>
            <w:tcBorders>
              <w:bottom w:val="single" w:sz="4" w:space="0" w:color="auto"/>
            </w:tcBorders>
          </w:tcPr>
          <w:p w14:paraId="6796FCE0" w14:textId="77777777" w:rsidR="00A02D59" w:rsidRPr="00EA62CD" w:rsidRDefault="00A02D59" w:rsidP="0034542E">
            <w:pPr>
              <w:pStyle w:val="ListParagraph"/>
              <w:ind w:left="0"/>
              <w:contextualSpacing/>
              <w:rPr>
                <w:rFonts w:cs="Calibri"/>
                <w:sz w:val="20"/>
                <w:szCs w:val="20"/>
              </w:rPr>
            </w:pPr>
            <w:r>
              <w:rPr>
                <w:rFonts w:cs="Calibri"/>
                <w:sz w:val="20"/>
                <w:szCs w:val="20"/>
              </w:rPr>
              <w:lastRenderedPageBreak/>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2" w:type="pct"/>
            <w:gridSpan w:val="2"/>
          </w:tcPr>
          <w:p w14:paraId="26700501" w14:textId="77777777" w:rsidR="00A02D59" w:rsidRPr="00E343D1" w:rsidRDefault="00A02D59" w:rsidP="0034542E">
            <w:pPr>
              <w:pStyle w:val="BodyText"/>
              <w:rPr>
                <w:rFonts w:ascii="Calibri" w:hAnsi="Calibri" w:cs="Calibri"/>
                <w:i w:val="0"/>
              </w:rPr>
            </w:pPr>
          </w:p>
        </w:tc>
      </w:tr>
      <w:tr w:rsidR="00A02D59" w:rsidRPr="00E343D1" w14:paraId="7C2F0F7E" w14:textId="77777777" w:rsidTr="0002754C">
        <w:trPr>
          <w:gridAfter w:val="1"/>
          <w:wAfter w:w="9" w:type="pct"/>
          <w:cantSplit/>
          <w:trHeight w:val="296"/>
        </w:trPr>
        <w:tc>
          <w:tcPr>
            <w:tcW w:w="2218" w:type="pct"/>
            <w:tcBorders>
              <w:top w:val="single" w:sz="4" w:space="0" w:color="auto"/>
            </w:tcBorders>
          </w:tcPr>
          <w:p w14:paraId="74E65DF0"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2" w:type="pct"/>
            <w:gridSpan w:val="2"/>
          </w:tcPr>
          <w:p w14:paraId="44AEACFC" w14:textId="77777777" w:rsidR="00A02D59" w:rsidRPr="00E343D1" w:rsidRDefault="00A02D59" w:rsidP="0034542E">
            <w:pPr>
              <w:pStyle w:val="BodyText"/>
              <w:rPr>
                <w:rFonts w:ascii="Calibri" w:hAnsi="Calibri" w:cs="Calibri"/>
                <w:i w:val="0"/>
              </w:rPr>
            </w:pPr>
          </w:p>
        </w:tc>
      </w:tr>
      <w:tr w:rsidR="00AD63D5" w:rsidRPr="00E343D1" w14:paraId="6C337782" w14:textId="77777777" w:rsidTr="0002754C">
        <w:trPr>
          <w:gridAfter w:val="1"/>
          <w:wAfter w:w="9" w:type="pct"/>
          <w:cantSplit/>
          <w:trHeight w:val="1051"/>
        </w:trPr>
        <w:tc>
          <w:tcPr>
            <w:tcW w:w="2218" w:type="pct"/>
          </w:tcPr>
          <w:p w14:paraId="34724DB5"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2" w:type="pct"/>
            <w:gridSpan w:val="2"/>
          </w:tcPr>
          <w:p w14:paraId="201BF930" w14:textId="77777777" w:rsidR="00AD63D5" w:rsidRPr="00E343D1" w:rsidRDefault="00AD63D5" w:rsidP="0034542E">
            <w:pPr>
              <w:pStyle w:val="BodyText"/>
              <w:rPr>
                <w:rFonts w:ascii="Calibri" w:hAnsi="Calibri" w:cs="Calibri"/>
                <w:i w:val="0"/>
              </w:rPr>
            </w:pPr>
          </w:p>
        </w:tc>
      </w:tr>
      <w:tr w:rsidR="00A02D59" w:rsidRPr="00E343D1" w14:paraId="3C0D6D22" w14:textId="77777777" w:rsidTr="0002754C">
        <w:trPr>
          <w:gridAfter w:val="1"/>
          <w:wAfter w:w="9" w:type="pct"/>
          <w:cantSplit/>
          <w:trHeight w:val="288"/>
        </w:trPr>
        <w:tc>
          <w:tcPr>
            <w:tcW w:w="2218" w:type="pct"/>
          </w:tcPr>
          <w:p w14:paraId="0D7CA499"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2" w:type="pct"/>
            <w:gridSpan w:val="2"/>
          </w:tcPr>
          <w:p w14:paraId="01C34A7E" w14:textId="77777777" w:rsidR="00A02D59" w:rsidRPr="00E343D1" w:rsidRDefault="00A02D59" w:rsidP="0034542E">
            <w:pPr>
              <w:pStyle w:val="BodyText"/>
              <w:rPr>
                <w:rFonts w:ascii="Calibri" w:hAnsi="Calibri" w:cs="Calibri"/>
                <w:i w:val="0"/>
              </w:rPr>
            </w:pPr>
          </w:p>
        </w:tc>
      </w:tr>
      <w:tr w:rsidR="00A02D59" w:rsidRPr="00E343D1" w14:paraId="178EBCC7" w14:textId="77777777" w:rsidTr="0002754C">
        <w:trPr>
          <w:gridAfter w:val="1"/>
          <w:wAfter w:w="9" w:type="pct"/>
          <w:cantSplit/>
          <w:trHeight w:val="548"/>
        </w:trPr>
        <w:tc>
          <w:tcPr>
            <w:tcW w:w="2218" w:type="pct"/>
          </w:tcPr>
          <w:p w14:paraId="6A20956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2" w:type="pct"/>
            <w:gridSpan w:val="2"/>
          </w:tcPr>
          <w:p w14:paraId="7F0FADE2" w14:textId="77777777" w:rsidR="00A02D59" w:rsidRPr="00E343D1" w:rsidRDefault="00A02D59" w:rsidP="0034542E">
            <w:pPr>
              <w:pStyle w:val="BodyText"/>
              <w:rPr>
                <w:rFonts w:ascii="Calibri" w:hAnsi="Calibri" w:cs="Calibri"/>
                <w:i w:val="0"/>
              </w:rPr>
            </w:pPr>
          </w:p>
        </w:tc>
      </w:tr>
      <w:bookmarkEnd w:id="3"/>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5B636AC0" w:rsidR="001175D8" w:rsidRPr="00E343D1" w:rsidRDefault="001175D8" w:rsidP="00606FCB">
            <w:pPr>
              <w:pStyle w:val="BodyText"/>
              <w:rPr>
                <w:rFonts w:ascii="Calibri" w:hAnsi="Calibri" w:cs="Calibri"/>
                <w:b/>
                <w:i w:val="0"/>
              </w:rPr>
            </w:pPr>
            <w:r>
              <w:rPr>
                <w:rFonts w:ascii="Calibri" w:hAnsi="Calibri" w:cs="Calibri"/>
                <w:b/>
                <w:i w:val="0"/>
              </w:rPr>
              <w:t>PEDESTRIAN AND BICYCLE</w:t>
            </w:r>
            <w:r w:rsidRPr="00E343D1">
              <w:rPr>
                <w:rFonts w:ascii="Calibri" w:hAnsi="Calibri" w:cs="Calibri"/>
                <w:b/>
                <w:i w:val="0"/>
              </w:rPr>
              <w:t xml:space="preserve"> ISSUES:</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619CC392"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0"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1"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1E14E982"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039DE82B" w:rsidR="001175D8" w:rsidRPr="00E343D1" w:rsidRDefault="002B6C13" w:rsidP="00606FCB">
            <w:pPr>
              <w:pStyle w:val="BodyText"/>
              <w:rPr>
                <w:rFonts w:ascii="Calibri" w:hAnsi="Calibri" w:cs="Calibri"/>
                <w:i w:val="0"/>
              </w:rPr>
            </w:pPr>
            <w:r>
              <w:rPr>
                <w:rFonts w:ascii="Calibri" w:hAnsi="Calibri" w:cs="Calibri"/>
                <w:i w:val="0"/>
              </w:rPr>
              <w:t>Not applicable</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Are there visible sign of deterioration in bike lanes/shoulders or missing bike facilities?</w:t>
            </w:r>
          </w:p>
        </w:tc>
        <w:tc>
          <w:tcPr>
            <w:tcW w:w="2802" w:type="pct"/>
          </w:tcPr>
          <w:p w14:paraId="22B4CF43" w14:textId="130D167B" w:rsidR="001175D8" w:rsidRPr="00E343D1" w:rsidRDefault="002B6C13" w:rsidP="00606FCB">
            <w:pPr>
              <w:pStyle w:val="BodyText"/>
              <w:rPr>
                <w:rFonts w:ascii="Calibri" w:hAnsi="Calibri" w:cs="Calibri"/>
                <w:i w:val="0"/>
              </w:rPr>
            </w:pPr>
            <w:r>
              <w:rPr>
                <w:rFonts w:ascii="Calibri" w:hAnsi="Calibri" w:cs="Calibri"/>
                <w:i w:val="0"/>
              </w:rPr>
              <w:t>No facilities present</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049C34B7" w:rsidR="001175D8" w:rsidRPr="00E343D1" w:rsidRDefault="002B6C13" w:rsidP="00606FCB">
            <w:pPr>
              <w:pStyle w:val="BodyText"/>
              <w:rPr>
                <w:rFonts w:ascii="Calibri" w:hAnsi="Calibri" w:cs="Calibri"/>
                <w:i w:val="0"/>
              </w:rPr>
            </w:pPr>
            <w:r>
              <w:rPr>
                <w:rFonts w:ascii="Calibri" w:hAnsi="Calibri" w:cs="Calibri"/>
                <w:i w:val="0"/>
              </w:rPr>
              <w:t>No crossings</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202CD7C4" w:rsidR="001175D8" w:rsidRPr="00E343D1" w:rsidRDefault="002B6C13" w:rsidP="00606FCB">
            <w:pPr>
              <w:pStyle w:val="BodyText"/>
              <w:rPr>
                <w:rFonts w:ascii="Calibri" w:hAnsi="Calibri" w:cs="Calibri"/>
                <w:i w:val="0"/>
              </w:rPr>
            </w:pPr>
            <w:r>
              <w:rPr>
                <w:rFonts w:ascii="Calibri" w:hAnsi="Calibri" w:cs="Calibri"/>
                <w:i w:val="0"/>
              </w:rPr>
              <w:t>No parking</w:t>
            </w:r>
          </w:p>
        </w:tc>
      </w:tr>
      <w:tr w:rsidR="001175D8" w:rsidRPr="00E343D1" w14:paraId="35989D13" w14:textId="77777777" w:rsidTr="0028175B">
        <w:trPr>
          <w:cantSplit/>
          <w:trHeight w:val="288"/>
        </w:trPr>
        <w:tc>
          <w:tcPr>
            <w:tcW w:w="2198" w:type="pct"/>
          </w:tcPr>
          <w:p w14:paraId="14494981" w14:textId="7D06A44D" w:rsidR="001175D8" w:rsidRPr="004602AB" w:rsidRDefault="00141DAE" w:rsidP="00606FCB">
            <w:pPr>
              <w:pStyle w:val="BodyText"/>
              <w:rPr>
                <w:rFonts w:cs="Calibri"/>
                <w:szCs w:val="2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2"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4DD43216"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7BF17EA1" w14:textId="77777777" w:rsidTr="0028175B">
        <w:trPr>
          <w:cantSplit/>
          <w:trHeight w:val="288"/>
        </w:trPr>
        <w:tc>
          <w:tcPr>
            <w:tcW w:w="2198" w:type="pct"/>
          </w:tcPr>
          <w:p w14:paraId="3ACEA09E" w14:textId="0479B976" w:rsidR="001175D8" w:rsidRDefault="00141DAE" w:rsidP="00606FCB">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3"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23F4A883" w14:textId="5AB87462"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192E6F97" w14:textId="77777777" w:rsidTr="0028175B">
        <w:trPr>
          <w:cantSplit/>
          <w:trHeight w:val="288"/>
        </w:trPr>
        <w:tc>
          <w:tcPr>
            <w:tcW w:w="2198" w:type="pct"/>
          </w:tcPr>
          <w:p w14:paraId="4A403918" w14:textId="5FA05617" w:rsidR="00141DAE" w:rsidRPr="00446518" w:rsidRDefault="00141DAE" w:rsidP="00141DAE">
            <w:pPr>
              <w:pStyle w:val="CommentText"/>
              <w:rPr>
                <w:rFonts w:ascii="Calibri" w:hAnsi="Calibri" w:cs="Calibri"/>
              </w:rPr>
            </w:pPr>
            <w:r w:rsidRPr="00446518">
              <w:rPr>
                <w:rFonts w:ascii="Calibri" w:hAnsi="Calibri" w:cs="Calibri"/>
              </w:rPr>
              <w:lastRenderedPageBreak/>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4"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17F47B64" w14:textId="016C9CE3"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3CB6330B" w14:textId="77777777" w:rsidTr="0028175B">
        <w:trPr>
          <w:cantSplit/>
          <w:trHeight w:val="288"/>
        </w:trPr>
        <w:tc>
          <w:tcPr>
            <w:tcW w:w="2198" w:type="pct"/>
          </w:tcPr>
          <w:p w14:paraId="257BB98A" w14:textId="7BEE17B5" w:rsidR="001175D8" w:rsidRPr="00D317B1" w:rsidRDefault="00141DAE" w:rsidP="00606FCB">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5"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1689BA21" w14:textId="1BF9A3E6"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698FCCF5" w14:textId="77777777" w:rsidTr="0028175B">
        <w:trPr>
          <w:cantSplit/>
          <w:trHeight w:val="288"/>
        </w:trPr>
        <w:tc>
          <w:tcPr>
            <w:tcW w:w="2198" w:type="pct"/>
          </w:tcPr>
          <w:p w14:paraId="34D10989" w14:textId="38E5B228" w:rsidR="001175D8" w:rsidRPr="00D317B1" w:rsidRDefault="00141DAE" w:rsidP="00606FCB">
            <w:pPr>
              <w:pStyle w:val="BodyText"/>
              <w:rPr>
                <w:rFonts w:ascii="Calibri" w:hAnsi="Calibri" w:cs="Calibri"/>
                <w:i w:val="0"/>
                <w:iCs/>
                <w:szCs w:val="20"/>
              </w:rPr>
            </w:pPr>
            <w:r w:rsidRPr="00305BB3">
              <w:rPr>
                <w:rFonts w:ascii="Calibri" w:hAnsi="Calibri" w:cs="Calibri"/>
                <w:i w:val="0"/>
              </w:rPr>
              <w:t xml:space="preserve">What is the Level of Traffic Stress (1-4)? (LTS 1 and 2 are considered comfortable for the mainstream adult population.) (See </w:t>
            </w:r>
            <w:hyperlink r:id="rId26"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7"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53116F97" w:rsidR="001175D8" w:rsidRPr="00E343D1" w:rsidRDefault="002B6C13" w:rsidP="00606FCB">
            <w:pPr>
              <w:pStyle w:val="BodyText"/>
              <w:rPr>
                <w:rFonts w:ascii="Calibri" w:hAnsi="Calibri" w:cs="Calibri"/>
                <w:i w:val="0"/>
              </w:rPr>
            </w:pPr>
            <w:r>
              <w:rPr>
                <w:rFonts w:ascii="Calibri" w:hAnsi="Calibri" w:cs="Calibri"/>
                <w:i w:val="0"/>
              </w:rPr>
              <w:t>4</w:t>
            </w:r>
          </w:p>
        </w:tc>
      </w:tr>
      <w:tr w:rsidR="001175D8" w:rsidRPr="00E343D1" w14:paraId="0DE398B5" w14:textId="77777777" w:rsidTr="0028175B">
        <w:trPr>
          <w:cantSplit/>
          <w:trHeight w:val="288"/>
        </w:trPr>
        <w:tc>
          <w:tcPr>
            <w:tcW w:w="2198" w:type="pct"/>
          </w:tcPr>
          <w:p w14:paraId="1D1946B2" w14:textId="2946DA2F" w:rsidR="003D54C8" w:rsidRPr="00D317B1" w:rsidRDefault="00141DAE" w:rsidP="003D54C8">
            <w:pPr>
              <w:pStyle w:val="BodyText"/>
              <w:rPr>
                <w:rFonts w:ascii="Calibri" w:hAnsi="Calibri" w:cs="Calibri"/>
                <w:i w:val="0"/>
                <w:iCs/>
                <w:szCs w:val="20"/>
              </w:rPr>
            </w:pPr>
            <w:r w:rsidRPr="00793D92">
              <w:rPr>
                <w:rFonts w:ascii="Calibri" w:hAnsi="Calibri" w:cs="Calibri"/>
                <w:i w:val="0"/>
              </w:rPr>
              <w:t xml:space="preserve">Does the project area have high </w:t>
            </w:r>
            <w:hyperlink r:id="rId28"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9"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Use the Identify Features tool to select project area and view scores for Demand_ Mapping and Need_Mapping.</w:t>
            </w:r>
            <w:r w:rsidRPr="00793D92">
              <w:rPr>
                <w:rFonts w:ascii="Calibri" w:hAnsi="Calibri" w:cs="Calibri"/>
                <w:i w:val="0"/>
              </w:rPr>
              <w:t xml:space="preserve"> scores.)</w:t>
            </w:r>
          </w:p>
        </w:tc>
        <w:tc>
          <w:tcPr>
            <w:tcW w:w="2802" w:type="pct"/>
          </w:tcPr>
          <w:p w14:paraId="6DB9D9C0" w14:textId="3BFFF6FC" w:rsidR="001175D8" w:rsidRPr="00E343D1" w:rsidRDefault="002B6C13" w:rsidP="00606FCB">
            <w:pPr>
              <w:pStyle w:val="BodyText"/>
              <w:rPr>
                <w:rFonts w:ascii="Calibri" w:hAnsi="Calibri" w:cs="Calibri"/>
                <w:i w:val="0"/>
              </w:rPr>
            </w:pPr>
            <w:r>
              <w:rPr>
                <w:rFonts w:ascii="Calibri" w:hAnsi="Calibri" w:cs="Calibri"/>
                <w:i w:val="0"/>
              </w:rPr>
              <w:t>No</w:t>
            </w:r>
          </w:p>
        </w:tc>
      </w:tr>
      <w:tr w:rsidR="001175D8" w:rsidRPr="00E343D1" w14:paraId="1F1EE62D" w14:textId="77777777" w:rsidTr="0028175B">
        <w:trPr>
          <w:cantSplit/>
          <w:trHeight w:val="288"/>
        </w:trPr>
        <w:tc>
          <w:tcPr>
            <w:tcW w:w="2198" w:type="pct"/>
          </w:tcPr>
          <w:p w14:paraId="0DC760C0" w14:textId="0E0E562A" w:rsidR="003D54C8" w:rsidRDefault="00141DAE" w:rsidP="00606FCB">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606FCB">
            <w:pPr>
              <w:pStyle w:val="ListParagraph"/>
              <w:ind w:left="0"/>
              <w:contextualSpacing/>
              <w:rPr>
                <w:rFonts w:cs="Calibri"/>
                <w:sz w:val="20"/>
                <w:szCs w:val="20"/>
              </w:rPr>
            </w:pPr>
          </w:p>
        </w:tc>
        <w:tc>
          <w:tcPr>
            <w:tcW w:w="2802" w:type="pct"/>
          </w:tcPr>
          <w:p w14:paraId="3ABDD19A" w14:textId="375BD515" w:rsidR="001175D8" w:rsidRPr="00E343D1" w:rsidRDefault="002B6C13" w:rsidP="00606FCB">
            <w:pPr>
              <w:pStyle w:val="BodyText"/>
              <w:rPr>
                <w:rFonts w:ascii="Calibri" w:hAnsi="Calibri" w:cs="Calibri"/>
                <w:i w:val="0"/>
              </w:rPr>
            </w:pPr>
            <w:r>
              <w:rPr>
                <w:rFonts w:ascii="Calibri" w:hAnsi="Calibri" w:cs="Calibri"/>
                <w:i w:val="0"/>
              </w:rPr>
              <w:t>N/A</w:t>
            </w:r>
          </w:p>
        </w:tc>
      </w:tr>
      <w:tr w:rsidR="001175D8" w:rsidRPr="00E343D1" w14:paraId="41AF286C" w14:textId="77777777" w:rsidTr="0028175B">
        <w:trPr>
          <w:cantSplit/>
          <w:trHeight w:val="485"/>
        </w:trPr>
        <w:tc>
          <w:tcPr>
            <w:tcW w:w="2198" w:type="pct"/>
          </w:tcPr>
          <w:p w14:paraId="7F710F08" w14:textId="33F130BB" w:rsidR="001175D8" w:rsidRDefault="00141DAE" w:rsidP="00606FCB">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2F5A9913" w14:textId="3F8EAC64" w:rsidR="001175D8" w:rsidRPr="00E343D1" w:rsidRDefault="002B6C13" w:rsidP="00606FCB">
            <w:pPr>
              <w:pStyle w:val="BodyText"/>
              <w:rPr>
                <w:rFonts w:ascii="Calibri" w:hAnsi="Calibri" w:cs="Calibri"/>
                <w:i w:val="0"/>
              </w:rPr>
            </w:pPr>
            <w:r>
              <w:rPr>
                <w:rFonts w:ascii="Calibri" w:hAnsi="Calibri" w:cs="Calibri"/>
                <w:i w:val="0"/>
              </w:rPr>
              <w:t>N/A</w:t>
            </w:r>
          </w:p>
        </w:tc>
      </w:tr>
      <w:tr w:rsidR="001175D8" w:rsidRPr="00E343D1" w14:paraId="35A51DA1" w14:textId="77777777" w:rsidTr="0028175B">
        <w:trPr>
          <w:cantSplit/>
          <w:trHeight w:val="782"/>
        </w:trPr>
        <w:tc>
          <w:tcPr>
            <w:tcW w:w="2198" w:type="pct"/>
          </w:tcPr>
          <w:p w14:paraId="77AE8BC0" w14:textId="06B30BC9" w:rsidR="001175D8" w:rsidRDefault="00141DAE" w:rsidP="00606FCB">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7E3440C1" w14:textId="0E8A07DE" w:rsidR="001175D8" w:rsidRPr="00E343D1" w:rsidRDefault="002B6C13" w:rsidP="00606FCB">
            <w:pPr>
              <w:pStyle w:val="BodyText"/>
              <w:rPr>
                <w:rFonts w:ascii="Calibri" w:hAnsi="Calibri" w:cs="Calibri"/>
                <w:i w:val="0"/>
              </w:rPr>
            </w:pPr>
            <w:r>
              <w:rPr>
                <w:rFonts w:ascii="Calibri" w:hAnsi="Calibri" w:cs="Calibri"/>
                <w:i w:val="0"/>
              </w:rPr>
              <w:t>N/A</w:t>
            </w: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77777777" w:rsidR="009B2437" w:rsidRPr="00E343D1" w:rsidRDefault="009B2437" w:rsidP="00606FCB">
            <w:pPr>
              <w:pStyle w:val="BodyText"/>
              <w:tabs>
                <w:tab w:val="left" w:pos="300"/>
              </w:tabs>
              <w:rPr>
                <w:rFonts w:ascii="Calibri" w:hAnsi="Calibri" w:cs="Calibri"/>
                <w:b/>
                <w:i w:val="0"/>
              </w:rPr>
            </w:pPr>
            <w:r>
              <w:rPr>
                <w:rFonts w:ascii="Calibri" w:hAnsi="Calibri" w:cs="Calibri"/>
                <w:b/>
                <w:i w:val="0"/>
              </w:rPr>
              <w:t>AGENCY COORDINATION/</w:t>
            </w:r>
            <w:r w:rsidRPr="00E343D1">
              <w:rPr>
                <w:rFonts w:ascii="Calibri" w:hAnsi="Calibri" w:cs="Calibri"/>
                <w:b/>
                <w:i w:val="0"/>
              </w:rPr>
              <w:t>PERMIT ISSUES:</w:t>
            </w:r>
            <w:r w:rsidRPr="00E343D1">
              <w:rPr>
                <w:rFonts w:ascii="Calibri" w:hAnsi="Calibri" w:cs="Calibri"/>
                <w:b/>
                <w:i w:val="0"/>
              </w:rPr>
              <w:tab/>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77777777" w:rsidR="009B2437" w:rsidRPr="00E343D1" w:rsidRDefault="009B2437" w:rsidP="00606FCB">
            <w:pPr>
              <w:pStyle w:val="BodyText"/>
              <w:rPr>
                <w:rFonts w:ascii="Calibri" w:hAnsi="Calibri" w:cs="Calibri"/>
                <w:i w:val="0"/>
              </w:rPr>
            </w:pPr>
          </w:p>
        </w:tc>
      </w:tr>
      <w:tr w:rsidR="009B2437" w:rsidRPr="00E343D1" w14:paraId="7960AB96" w14:textId="77777777" w:rsidTr="00606FCB">
        <w:trPr>
          <w:cantSplit/>
          <w:trHeight w:val="288"/>
        </w:trPr>
        <w:tc>
          <w:tcPr>
            <w:tcW w:w="2223" w:type="pct"/>
          </w:tcPr>
          <w:p w14:paraId="14AFF736" w14:textId="3AF8A0B4" w:rsidR="009B2437" w:rsidRPr="005E79B6" w:rsidRDefault="009B2437" w:rsidP="00606FCB">
            <w:pPr>
              <w:pStyle w:val="BodyText"/>
              <w:rPr>
                <w:rFonts w:ascii="Calibri" w:hAnsi="Calibri" w:cs="Calibri"/>
                <w:i w:val="0"/>
              </w:rPr>
            </w:pPr>
            <w:r>
              <w:rPr>
                <w:rFonts w:ascii="Calibri" w:hAnsi="Calibri" w:cs="Calibri"/>
                <w:i w:val="0"/>
              </w:rPr>
              <w:t xml:space="preserve">Will a Section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0"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1"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2"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9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77777777" w:rsidR="009B2437" w:rsidRPr="00E343D1" w:rsidRDefault="009B2437" w:rsidP="00606FCB">
            <w:pPr>
              <w:pStyle w:val="BodyText"/>
              <w:rPr>
                <w:rFonts w:ascii="Calibri" w:hAnsi="Calibri" w:cs="Calibri"/>
                <w:i w:val="0"/>
              </w:rPr>
            </w:pPr>
          </w:p>
        </w:tc>
      </w:tr>
      <w:tr w:rsidR="009B2437" w:rsidRPr="00E343D1" w14:paraId="1B83B9D3" w14:textId="77777777" w:rsidTr="00606FCB">
        <w:trPr>
          <w:cantSplit/>
          <w:trHeight w:val="404"/>
        </w:trPr>
        <w:tc>
          <w:tcPr>
            <w:tcW w:w="2223" w:type="pct"/>
          </w:tcPr>
          <w:p w14:paraId="0CA380E6" w14:textId="4862D597" w:rsidR="009B2437" w:rsidRPr="00E343D1" w:rsidRDefault="009B2437" w:rsidP="00606FCB">
            <w:pPr>
              <w:pStyle w:val="BodyText"/>
              <w:rPr>
                <w:rFonts w:ascii="Calibri" w:hAnsi="Calibri" w:cs="Calibri"/>
                <w:i w:val="0"/>
              </w:rPr>
            </w:pPr>
            <w:r w:rsidRPr="00E343D1">
              <w:rPr>
                <w:rFonts w:ascii="Calibri" w:hAnsi="Calibri" w:cs="Calibri"/>
                <w:i w:val="0"/>
              </w:rPr>
              <w:lastRenderedPageBreak/>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77777777" w:rsidR="009B2437" w:rsidRPr="00E343D1" w:rsidRDefault="009B2437" w:rsidP="00606FCB">
            <w:pPr>
              <w:pStyle w:val="BodyText"/>
              <w:rPr>
                <w:rFonts w:ascii="Calibri" w:hAnsi="Calibri" w:cs="Calibri"/>
                <w:i w:val="0"/>
              </w:rPr>
            </w:pPr>
          </w:p>
        </w:tc>
      </w:tr>
      <w:tr w:rsidR="009B2437" w:rsidRPr="00E343D1" w14:paraId="1F00488C" w14:textId="77777777" w:rsidTr="00606FCB">
        <w:trPr>
          <w:cantSplit/>
          <w:trHeight w:val="288"/>
        </w:trPr>
        <w:tc>
          <w:tcPr>
            <w:tcW w:w="2223" w:type="pct"/>
          </w:tcPr>
          <w:p w14:paraId="277C991D"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77777777" w:rsidR="009B2437" w:rsidRPr="00E343D1" w:rsidRDefault="009B2437" w:rsidP="00606FCB">
            <w:pPr>
              <w:pStyle w:val="BodyText"/>
              <w:rPr>
                <w:rFonts w:ascii="Calibri" w:hAnsi="Calibri" w:cs="Calibri"/>
                <w:i w:val="0"/>
              </w:rPr>
            </w:pPr>
          </w:p>
        </w:tc>
      </w:tr>
      <w:tr w:rsidR="009B2437" w:rsidRPr="00E343D1" w14:paraId="66746DFD" w14:textId="77777777" w:rsidTr="00606FCB">
        <w:trPr>
          <w:cantSplit/>
          <w:trHeight w:val="288"/>
        </w:trPr>
        <w:tc>
          <w:tcPr>
            <w:tcW w:w="2223" w:type="pct"/>
          </w:tcPr>
          <w:p w14:paraId="68EBD7FB" w14:textId="77777777" w:rsidR="009B2437" w:rsidRPr="00E343D1" w:rsidRDefault="009B2437" w:rsidP="00606FC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77777777" w:rsidR="009B2437" w:rsidRPr="00E343D1" w:rsidRDefault="009B2437" w:rsidP="00606FCB">
            <w:pPr>
              <w:pStyle w:val="BodyText"/>
              <w:rPr>
                <w:rFonts w:ascii="Calibri" w:hAnsi="Calibri" w:cs="Calibri"/>
                <w:i w:val="0"/>
              </w:rPr>
            </w:pPr>
          </w:p>
        </w:tc>
      </w:tr>
      <w:tr w:rsidR="009B2437" w:rsidRPr="00E343D1" w14:paraId="6E564A90" w14:textId="77777777" w:rsidTr="00606FCB">
        <w:trPr>
          <w:cantSplit/>
          <w:trHeight w:val="288"/>
        </w:trPr>
        <w:tc>
          <w:tcPr>
            <w:tcW w:w="2223" w:type="pct"/>
          </w:tcPr>
          <w:p w14:paraId="1BAC7FBE"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77777777" w:rsidR="009B2437" w:rsidRPr="00E343D1" w:rsidRDefault="009B2437" w:rsidP="00606FCB">
            <w:pPr>
              <w:pStyle w:val="BodyText"/>
              <w:rPr>
                <w:rFonts w:ascii="Calibri" w:hAnsi="Calibri" w:cs="Calibri"/>
                <w:i w:val="0"/>
              </w:rPr>
            </w:pPr>
          </w:p>
        </w:tc>
      </w:tr>
      <w:tr w:rsidR="009B2437" w:rsidRPr="00E343D1" w14:paraId="6D19C001" w14:textId="77777777" w:rsidTr="00606FCB">
        <w:trPr>
          <w:cantSplit/>
          <w:trHeight w:val="458"/>
        </w:trPr>
        <w:tc>
          <w:tcPr>
            <w:tcW w:w="2223" w:type="pct"/>
          </w:tcPr>
          <w:p w14:paraId="7F775A0A"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0C628D9" w14:textId="77777777" w:rsidR="009B2437" w:rsidRPr="00E343D1" w:rsidRDefault="009B2437" w:rsidP="00606FCB">
            <w:pPr>
              <w:pStyle w:val="BodyText"/>
              <w:rPr>
                <w:rFonts w:ascii="Calibri" w:hAnsi="Calibri" w:cs="Calibri"/>
                <w:i w:val="0"/>
              </w:rPr>
            </w:pP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77777777" w:rsidR="001175D8" w:rsidRPr="00E343D1" w:rsidRDefault="001175D8" w:rsidP="00606FCB">
            <w:pPr>
              <w:pStyle w:val="BodyText"/>
              <w:rPr>
                <w:rFonts w:ascii="Calibri" w:hAnsi="Calibri" w:cs="Calibri"/>
                <w:b/>
                <w:i w:val="0"/>
              </w:rPr>
            </w:pPr>
            <w:r w:rsidRPr="00E343D1">
              <w:rPr>
                <w:rFonts w:ascii="Calibri" w:hAnsi="Calibri" w:cs="Calibri"/>
                <w:b/>
                <w:i w:val="0"/>
              </w:rPr>
              <w:t>SCOPE, SCHEDULE AND BUDGET CONSIDERATIONS:</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77777777" w:rsidR="001175D8" w:rsidRPr="00E343D1" w:rsidRDefault="001175D8" w:rsidP="00606FCB">
            <w:pPr>
              <w:pStyle w:val="BodyText"/>
              <w:rPr>
                <w:rFonts w:ascii="Calibri" w:hAnsi="Calibri" w:cs="Calibri"/>
                <w:i w:val="0"/>
              </w:rPr>
            </w:pPr>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77777777" w:rsidR="001175D8" w:rsidRPr="00E343D1" w:rsidRDefault="001175D8" w:rsidP="00606FCB">
            <w:pPr>
              <w:pStyle w:val="BodyText"/>
              <w:rPr>
                <w:rFonts w:ascii="Calibri" w:hAnsi="Calibri" w:cs="Calibri"/>
                <w:i w:val="0"/>
              </w:rPr>
            </w:pPr>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77777777" w:rsidR="001175D8" w:rsidRPr="00E343D1" w:rsidRDefault="001175D8" w:rsidP="00606FCB">
            <w:pPr>
              <w:pStyle w:val="BodyText"/>
              <w:rPr>
                <w:rFonts w:ascii="Calibri" w:hAnsi="Calibri" w:cs="Calibri"/>
                <w:i w:val="0"/>
              </w:rPr>
            </w:pP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77777777" w:rsidR="001175D8" w:rsidRPr="00E343D1" w:rsidRDefault="001175D8" w:rsidP="00606FCB">
            <w:pPr>
              <w:pStyle w:val="BodyText"/>
              <w:rPr>
                <w:rFonts w:ascii="Calibri" w:hAnsi="Calibri" w:cs="Calibri"/>
                <w:i w:val="0"/>
              </w:rPr>
            </w:pP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4B409FC3" w14:textId="77777777" w:rsidR="001175D8" w:rsidRPr="00E343D1" w:rsidRDefault="001175D8" w:rsidP="00606FCB">
            <w:pPr>
              <w:pStyle w:val="BodyText"/>
              <w:rPr>
                <w:rFonts w:ascii="Calibri" w:hAnsi="Calibri" w:cs="Calibri"/>
                <w:i w:val="0"/>
              </w:rPr>
            </w:pP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t>Budget</w:t>
            </w:r>
          </w:p>
        </w:tc>
        <w:tc>
          <w:tcPr>
            <w:tcW w:w="2777" w:type="pct"/>
          </w:tcPr>
          <w:p w14:paraId="38169FBB" w14:textId="77777777" w:rsidR="001175D8" w:rsidRPr="00E343D1" w:rsidRDefault="001175D8" w:rsidP="00606FCB">
            <w:pPr>
              <w:pStyle w:val="BodyText"/>
              <w:rPr>
                <w:rFonts w:ascii="Calibri" w:hAnsi="Calibri" w:cs="Calibri"/>
                <w:i w:val="0"/>
              </w:rPr>
            </w:pPr>
          </w:p>
        </w:tc>
      </w:tr>
    </w:tbl>
    <w:p w14:paraId="19E24B3E" w14:textId="00AE5823" w:rsidR="00AB3118" w:rsidRPr="00AC5AB0" w:rsidRDefault="00AB3118" w:rsidP="002E25B0">
      <w:pPr>
        <w:tabs>
          <w:tab w:val="left" w:pos="5708"/>
        </w:tabs>
        <w:rPr>
          <w:sz w:val="2"/>
          <w:szCs w:val="2"/>
        </w:rPr>
      </w:pPr>
    </w:p>
    <w:sectPr w:rsidR="00AB3118" w:rsidRPr="00AC5AB0" w:rsidSect="001B597C">
      <w:headerReference w:type="even" r:id="rId33"/>
      <w:headerReference w:type="default" r:id="rId34"/>
      <w:footerReference w:type="even" r:id="rId35"/>
      <w:footerReference w:type="default" r:id="rId36"/>
      <w:headerReference w:type="first" r:id="rId37"/>
      <w:footerReference w:type="first" r:id="rId38"/>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2186D" w14:textId="77777777" w:rsidR="00A5776E" w:rsidRDefault="00A5776E">
      <w:r>
        <w:separator/>
      </w:r>
    </w:p>
  </w:endnote>
  <w:endnote w:type="continuationSeparator" w:id="0">
    <w:p w14:paraId="7B16BF4C" w14:textId="77777777" w:rsidR="00A5776E" w:rsidRDefault="00A57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0A18" w14:textId="77777777" w:rsidR="00EC738F" w:rsidRPr="008702E8" w:rsidRDefault="00EC738F">
    <w:pPr>
      <w:pStyle w:val="Footer"/>
      <w:rPr>
        <w:color w:val="FF0000"/>
        <w:sz w:val="20"/>
        <w:szCs w:val="20"/>
      </w:rPr>
    </w:pPr>
    <w:r w:rsidRPr="007B6203">
      <w:rPr>
        <w:sz w:val="20"/>
        <w:szCs w:val="20"/>
      </w:rPr>
      <w:t>Final Draft November 2006</w:t>
    </w:r>
    <w:r w:rsidRPr="007B6203">
      <w:rPr>
        <w:sz w:val="20"/>
        <w:szCs w:val="20"/>
      </w:rPr>
      <w:tab/>
    </w:r>
    <w:r w:rsidRPr="007B6203">
      <w:rPr>
        <w:sz w:val="20"/>
        <w:szCs w:val="20"/>
      </w:rPr>
      <w:tab/>
    </w:r>
    <w:r w:rsidRPr="007B6203">
      <w:rPr>
        <w:sz w:val="20"/>
        <w:szCs w:val="20"/>
      </w:rPr>
      <w:tab/>
    </w:r>
    <w:r w:rsidRPr="007B6203">
      <w:rPr>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04266" w14:textId="77777777" w:rsidR="00A5776E" w:rsidRDefault="00A5776E">
      <w:r>
        <w:separator/>
      </w:r>
    </w:p>
  </w:footnote>
  <w:footnote w:type="continuationSeparator" w:id="0">
    <w:p w14:paraId="4D9E0951" w14:textId="77777777" w:rsidR="00A5776E" w:rsidRDefault="00A57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51D1A" w14:textId="77777777" w:rsidR="00333FFB" w:rsidRDefault="00333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754C"/>
    <w:rsid w:val="00030D7A"/>
    <w:rsid w:val="00031901"/>
    <w:rsid w:val="0003571E"/>
    <w:rsid w:val="000463D1"/>
    <w:rsid w:val="00050B74"/>
    <w:rsid w:val="00050F65"/>
    <w:rsid w:val="00051D99"/>
    <w:rsid w:val="00062716"/>
    <w:rsid w:val="000635D4"/>
    <w:rsid w:val="00063F36"/>
    <w:rsid w:val="00065409"/>
    <w:rsid w:val="00074A4D"/>
    <w:rsid w:val="00077DBE"/>
    <w:rsid w:val="00083140"/>
    <w:rsid w:val="00084301"/>
    <w:rsid w:val="000903C3"/>
    <w:rsid w:val="00092242"/>
    <w:rsid w:val="00095B9A"/>
    <w:rsid w:val="00095F13"/>
    <w:rsid w:val="000A4884"/>
    <w:rsid w:val="000A4D06"/>
    <w:rsid w:val="000A59D2"/>
    <w:rsid w:val="000A639F"/>
    <w:rsid w:val="000A7ADB"/>
    <w:rsid w:val="000B0601"/>
    <w:rsid w:val="000B42EC"/>
    <w:rsid w:val="000C13E0"/>
    <w:rsid w:val="000C2128"/>
    <w:rsid w:val="000C5F27"/>
    <w:rsid w:val="000C7298"/>
    <w:rsid w:val="000D2244"/>
    <w:rsid w:val="000D3152"/>
    <w:rsid w:val="000E125A"/>
    <w:rsid w:val="000E3409"/>
    <w:rsid w:val="000F0DB8"/>
    <w:rsid w:val="000F528D"/>
    <w:rsid w:val="000F6719"/>
    <w:rsid w:val="000F719B"/>
    <w:rsid w:val="001040C2"/>
    <w:rsid w:val="0011044C"/>
    <w:rsid w:val="00112B83"/>
    <w:rsid w:val="001175D8"/>
    <w:rsid w:val="00126A83"/>
    <w:rsid w:val="001313B6"/>
    <w:rsid w:val="001360AA"/>
    <w:rsid w:val="00136818"/>
    <w:rsid w:val="0014049F"/>
    <w:rsid w:val="0014142B"/>
    <w:rsid w:val="00141DAE"/>
    <w:rsid w:val="001421C4"/>
    <w:rsid w:val="00143B06"/>
    <w:rsid w:val="00143B6F"/>
    <w:rsid w:val="00146DB3"/>
    <w:rsid w:val="00147978"/>
    <w:rsid w:val="00147DD3"/>
    <w:rsid w:val="00150FDF"/>
    <w:rsid w:val="00151D56"/>
    <w:rsid w:val="0015327E"/>
    <w:rsid w:val="0015346E"/>
    <w:rsid w:val="00153F70"/>
    <w:rsid w:val="00155237"/>
    <w:rsid w:val="0015662D"/>
    <w:rsid w:val="001636CC"/>
    <w:rsid w:val="001860C4"/>
    <w:rsid w:val="00191E0E"/>
    <w:rsid w:val="001A064F"/>
    <w:rsid w:val="001A3754"/>
    <w:rsid w:val="001A4FCA"/>
    <w:rsid w:val="001A7CF1"/>
    <w:rsid w:val="001A7ED0"/>
    <w:rsid w:val="001B01DB"/>
    <w:rsid w:val="001B4C34"/>
    <w:rsid w:val="001B597C"/>
    <w:rsid w:val="001B77E1"/>
    <w:rsid w:val="001C5172"/>
    <w:rsid w:val="001C7594"/>
    <w:rsid w:val="001D0D39"/>
    <w:rsid w:val="001D400C"/>
    <w:rsid w:val="001D5A8B"/>
    <w:rsid w:val="001D62E3"/>
    <w:rsid w:val="001E2341"/>
    <w:rsid w:val="001E7B58"/>
    <w:rsid w:val="001F48F8"/>
    <w:rsid w:val="001F50E9"/>
    <w:rsid w:val="001F5FF9"/>
    <w:rsid w:val="001F73AC"/>
    <w:rsid w:val="002016E1"/>
    <w:rsid w:val="0020172F"/>
    <w:rsid w:val="00207517"/>
    <w:rsid w:val="00211094"/>
    <w:rsid w:val="002242F8"/>
    <w:rsid w:val="00224565"/>
    <w:rsid w:val="00225D1C"/>
    <w:rsid w:val="002334C0"/>
    <w:rsid w:val="00236047"/>
    <w:rsid w:val="00237D46"/>
    <w:rsid w:val="00237F11"/>
    <w:rsid w:val="00243711"/>
    <w:rsid w:val="0025561D"/>
    <w:rsid w:val="00257048"/>
    <w:rsid w:val="00260ED3"/>
    <w:rsid w:val="0026173C"/>
    <w:rsid w:val="002626C6"/>
    <w:rsid w:val="002636F7"/>
    <w:rsid w:val="002642D1"/>
    <w:rsid w:val="00271F5D"/>
    <w:rsid w:val="002721D0"/>
    <w:rsid w:val="00276975"/>
    <w:rsid w:val="002772B9"/>
    <w:rsid w:val="002772C4"/>
    <w:rsid w:val="002809D1"/>
    <w:rsid w:val="0028175B"/>
    <w:rsid w:val="00283847"/>
    <w:rsid w:val="00283C79"/>
    <w:rsid w:val="00285093"/>
    <w:rsid w:val="00285CD4"/>
    <w:rsid w:val="00287BF2"/>
    <w:rsid w:val="00290ABC"/>
    <w:rsid w:val="00292934"/>
    <w:rsid w:val="002953BC"/>
    <w:rsid w:val="00297157"/>
    <w:rsid w:val="002977A9"/>
    <w:rsid w:val="002A20B8"/>
    <w:rsid w:val="002B044E"/>
    <w:rsid w:val="002B4B37"/>
    <w:rsid w:val="002B6C13"/>
    <w:rsid w:val="002C40FF"/>
    <w:rsid w:val="002C7429"/>
    <w:rsid w:val="002D3745"/>
    <w:rsid w:val="002D50DE"/>
    <w:rsid w:val="002D710B"/>
    <w:rsid w:val="002D7D69"/>
    <w:rsid w:val="002E25B0"/>
    <w:rsid w:val="002E3788"/>
    <w:rsid w:val="002E3DF9"/>
    <w:rsid w:val="002E47EA"/>
    <w:rsid w:val="002F294C"/>
    <w:rsid w:val="002F7D3A"/>
    <w:rsid w:val="0030427D"/>
    <w:rsid w:val="00305BB3"/>
    <w:rsid w:val="00305E5E"/>
    <w:rsid w:val="00307F89"/>
    <w:rsid w:val="00310FF0"/>
    <w:rsid w:val="00312D15"/>
    <w:rsid w:val="0031679E"/>
    <w:rsid w:val="00321E5B"/>
    <w:rsid w:val="003245D0"/>
    <w:rsid w:val="003256A9"/>
    <w:rsid w:val="0032775B"/>
    <w:rsid w:val="00332FF5"/>
    <w:rsid w:val="00333FFB"/>
    <w:rsid w:val="0033496B"/>
    <w:rsid w:val="00335AB1"/>
    <w:rsid w:val="00336DC0"/>
    <w:rsid w:val="003378C5"/>
    <w:rsid w:val="00337B3A"/>
    <w:rsid w:val="0034542E"/>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0378"/>
    <w:rsid w:val="003C77B0"/>
    <w:rsid w:val="003C7DA6"/>
    <w:rsid w:val="003D250B"/>
    <w:rsid w:val="003D33E8"/>
    <w:rsid w:val="003D344B"/>
    <w:rsid w:val="003D52FF"/>
    <w:rsid w:val="003D54C8"/>
    <w:rsid w:val="003D5688"/>
    <w:rsid w:val="003D7300"/>
    <w:rsid w:val="003E0B7A"/>
    <w:rsid w:val="003E18AB"/>
    <w:rsid w:val="003E2CCB"/>
    <w:rsid w:val="003E4250"/>
    <w:rsid w:val="003F3AE7"/>
    <w:rsid w:val="003F709A"/>
    <w:rsid w:val="0040575B"/>
    <w:rsid w:val="00407569"/>
    <w:rsid w:val="00411AE7"/>
    <w:rsid w:val="0041215B"/>
    <w:rsid w:val="00416E02"/>
    <w:rsid w:val="004177DD"/>
    <w:rsid w:val="00434827"/>
    <w:rsid w:val="004363F2"/>
    <w:rsid w:val="00445FA2"/>
    <w:rsid w:val="00446518"/>
    <w:rsid w:val="004512F3"/>
    <w:rsid w:val="004556EF"/>
    <w:rsid w:val="00462AB4"/>
    <w:rsid w:val="00464388"/>
    <w:rsid w:val="00465DF7"/>
    <w:rsid w:val="00466854"/>
    <w:rsid w:val="00470651"/>
    <w:rsid w:val="00471CE2"/>
    <w:rsid w:val="0047222E"/>
    <w:rsid w:val="004744FF"/>
    <w:rsid w:val="00474658"/>
    <w:rsid w:val="00474E14"/>
    <w:rsid w:val="00486C53"/>
    <w:rsid w:val="00492E75"/>
    <w:rsid w:val="00495D09"/>
    <w:rsid w:val="004A27CE"/>
    <w:rsid w:val="004A466B"/>
    <w:rsid w:val="004A46C8"/>
    <w:rsid w:val="004A58F0"/>
    <w:rsid w:val="004B19A0"/>
    <w:rsid w:val="004B1FA2"/>
    <w:rsid w:val="004B20C2"/>
    <w:rsid w:val="004B6584"/>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252D9"/>
    <w:rsid w:val="00532094"/>
    <w:rsid w:val="00532A5A"/>
    <w:rsid w:val="0053618B"/>
    <w:rsid w:val="00541F47"/>
    <w:rsid w:val="00545119"/>
    <w:rsid w:val="00545409"/>
    <w:rsid w:val="0055278E"/>
    <w:rsid w:val="0055385B"/>
    <w:rsid w:val="00554A6C"/>
    <w:rsid w:val="00555BAF"/>
    <w:rsid w:val="00557E32"/>
    <w:rsid w:val="005622A0"/>
    <w:rsid w:val="0057232F"/>
    <w:rsid w:val="00575F18"/>
    <w:rsid w:val="00580CF9"/>
    <w:rsid w:val="00582D60"/>
    <w:rsid w:val="00583A23"/>
    <w:rsid w:val="00587087"/>
    <w:rsid w:val="00592D51"/>
    <w:rsid w:val="005934F9"/>
    <w:rsid w:val="00593ADB"/>
    <w:rsid w:val="005951F5"/>
    <w:rsid w:val="005960BB"/>
    <w:rsid w:val="005972E2"/>
    <w:rsid w:val="005A06C8"/>
    <w:rsid w:val="005B2AAA"/>
    <w:rsid w:val="005C17FD"/>
    <w:rsid w:val="005C32EB"/>
    <w:rsid w:val="005C33D3"/>
    <w:rsid w:val="005C59D5"/>
    <w:rsid w:val="005D443E"/>
    <w:rsid w:val="005D4562"/>
    <w:rsid w:val="005D7292"/>
    <w:rsid w:val="005E2581"/>
    <w:rsid w:val="005E3075"/>
    <w:rsid w:val="005E6DFE"/>
    <w:rsid w:val="005E79B6"/>
    <w:rsid w:val="005E79CC"/>
    <w:rsid w:val="005F3674"/>
    <w:rsid w:val="005F61C6"/>
    <w:rsid w:val="00600801"/>
    <w:rsid w:val="00602C1C"/>
    <w:rsid w:val="0060302E"/>
    <w:rsid w:val="00603FB1"/>
    <w:rsid w:val="00605816"/>
    <w:rsid w:val="006065D3"/>
    <w:rsid w:val="00610670"/>
    <w:rsid w:val="00611556"/>
    <w:rsid w:val="006118CF"/>
    <w:rsid w:val="006139A8"/>
    <w:rsid w:val="006143A6"/>
    <w:rsid w:val="00616147"/>
    <w:rsid w:val="006209C9"/>
    <w:rsid w:val="006218A7"/>
    <w:rsid w:val="00633C96"/>
    <w:rsid w:val="00636DAB"/>
    <w:rsid w:val="00641E95"/>
    <w:rsid w:val="00643EEA"/>
    <w:rsid w:val="006448BE"/>
    <w:rsid w:val="006601EC"/>
    <w:rsid w:val="00663EBB"/>
    <w:rsid w:val="0066467E"/>
    <w:rsid w:val="00675BDA"/>
    <w:rsid w:val="00676376"/>
    <w:rsid w:val="00682CB5"/>
    <w:rsid w:val="00687155"/>
    <w:rsid w:val="006912C7"/>
    <w:rsid w:val="006926B6"/>
    <w:rsid w:val="00692EC3"/>
    <w:rsid w:val="0069543E"/>
    <w:rsid w:val="0069561F"/>
    <w:rsid w:val="00697DAD"/>
    <w:rsid w:val="006A47AA"/>
    <w:rsid w:val="006B4D34"/>
    <w:rsid w:val="006B67AC"/>
    <w:rsid w:val="006B7673"/>
    <w:rsid w:val="006C616C"/>
    <w:rsid w:val="006D7393"/>
    <w:rsid w:val="006E0CB0"/>
    <w:rsid w:val="006E40A0"/>
    <w:rsid w:val="006F38E9"/>
    <w:rsid w:val="00700043"/>
    <w:rsid w:val="00702723"/>
    <w:rsid w:val="00704927"/>
    <w:rsid w:val="00706953"/>
    <w:rsid w:val="0071133A"/>
    <w:rsid w:val="00713118"/>
    <w:rsid w:val="007149F5"/>
    <w:rsid w:val="007165DD"/>
    <w:rsid w:val="00716FC0"/>
    <w:rsid w:val="007173DD"/>
    <w:rsid w:val="0072674F"/>
    <w:rsid w:val="00731D3C"/>
    <w:rsid w:val="0073297B"/>
    <w:rsid w:val="0074107C"/>
    <w:rsid w:val="00742C06"/>
    <w:rsid w:val="007457AA"/>
    <w:rsid w:val="00750DA3"/>
    <w:rsid w:val="007519FE"/>
    <w:rsid w:val="00754425"/>
    <w:rsid w:val="00760F89"/>
    <w:rsid w:val="007637BB"/>
    <w:rsid w:val="0076553A"/>
    <w:rsid w:val="0076579F"/>
    <w:rsid w:val="00770584"/>
    <w:rsid w:val="007715F8"/>
    <w:rsid w:val="00772E6D"/>
    <w:rsid w:val="007763C4"/>
    <w:rsid w:val="00780A24"/>
    <w:rsid w:val="007833C2"/>
    <w:rsid w:val="00784C55"/>
    <w:rsid w:val="00785B24"/>
    <w:rsid w:val="0079175B"/>
    <w:rsid w:val="00792B22"/>
    <w:rsid w:val="00793D92"/>
    <w:rsid w:val="007A3B63"/>
    <w:rsid w:val="007A6A79"/>
    <w:rsid w:val="007B3E9D"/>
    <w:rsid w:val="007B4A1D"/>
    <w:rsid w:val="007B5494"/>
    <w:rsid w:val="007B6203"/>
    <w:rsid w:val="007C3553"/>
    <w:rsid w:val="007C42BA"/>
    <w:rsid w:val="007C5136"/>
    <w:rsid w:val="007E2BAC"/>
    <w:rsid w:val="007E2DA8"/>
    <w:rsid w:val="007E5A16"/>
    <w:rsid w:val="007E654E"/>
    <w:rsid w:val="007E78B3"/>
    <w:rsid w:val="007F4438"/>
    <w:rsid w:val="008007F7"/>
    <w:rsid w:val="00800BA6"/>
    <w:rsid w:val="008037CF"/>
    <w:rsid w:val="00803CEA"/>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2377"/>
    <w:rsid w:val="00863130"/>
    <w:rsid w:val="008702E8"/>
    <w:rsid w:val="008721F2"/>
    <w:rsid w:val="00872928"/>
    <w:rsid w:val="008735C6"/>
    <w:rsid w:val="008743C4"/>
    <w:rsid w:val="00875890"/>
    <w:rsid w:val="0088375E"/>
    <w:rsid w:val="00885957"/>
    <w:rsid w:val="0088787D"/>
    <w:rsid w:val="008916E1"/>
    <w:rsid w:val="008929E2"/>
    <w:rsid w:val="00894C53"/>
    <w:rsid w:val="008969D8"/>
    <w:rsid w:val="008A32D2"/>
    <w:rsid w:val="008B483A"/>
    <w:rsid w:val="008C175C"/>
    <w:rsid w:val="008D5552"/>
    <w:rsid w:val="008D6152"/>
    <w:rsid w:val="008E0B55"/>
    <w:rsid w:val="008E4DCC"/>
    <w:rsid w:val="008F112C"/>
    <w:rsid w:val="008F3440"/>
    <w:rsid w:val="008F3609"/>
    <w:rsid w:val="008F570B"/>
    <w:rsid w:val="009004FF"/>
    <w:rsid w:val="00901D99"/>
    <w:rsid w:val="00903C05"/>
    <w:rsid w:val="00905178"/>
    <w:rsid w:val="0090560C"/>
    <w:rsid w:val="00905C97"/>
    <w:rsid w:val="009062A4"/>
    <w:rsid w:val="00915AFA"/>
    <w:rsid w:val="009250C4"/>
    <w:rsid w:val="00932BB5"/>
    <w:rsid w:val="009333B0"/>
    <w:rsid w:val="00934858"/>
    <w:rsid w:val="009355BD"/>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33B7"/>
    <w:rsid w:val="009A26F8"/>
    <w:rsid w:val="009A454E"/>
    <w:rsid w:val="009A6AD1"/>
    <w:rsid w:val="009B2437"/>
    <w:rsid w:val="009B2E7D"/>
    <w:rsid w:val="009B3519"/>
    <w:rsid w:val="009B570D"/>
    <w:rsid w:val="009C16CC"/>
    <w:rsid w:val="009C518E"/>
    <w:rsid w:val="009D2480"/>
    <w:rsid w:val="009D43EE"/>
    <w:rsid w:val="009D6237"/>
    <w:rsid w:val="009D6D91"/>
    <w:rsid w:val="009D6F44"/>
    <w:rsid w:val="009D72B4"/>
    <w:rsid w:val="009E5C9B"/>
    <w:rsid w:val="009E7FEA"/>
    <w:rsid w:val="009F2451"/>
    <w:rsid w:val="009F4778"/>
    <w:rsid w:val="009F7DE6"/>
    <w:rsid w:val="00A029CF"/>
    <w:rsid w:val="00A02D59"/>
    <w:rsid w:val="00A039D8"/>
    <w:rsid w:val="00A04CAF"/>
    <w:rsid w:val="00A058B7"/>
    <w:rsid w:val="00A064D7"/>
    <w:rsid w:val="00A0774B"/>
    <w:rsid w:val="00A127D5"/>
    <w:rsid w:val="00A13560"/>
    <w:rsid w:val="00A2036F"/>
    <w:rsid w:val="00A20739"/>
    <w:rsid w:val="00A22F1B"/>
    <w:rsid w:val="00A31030"/>
    <w:rsid w:val="00A36F11"/>
    <w:rsid w:val="00A40817"/>
    <w:rsid w:val="00A42A10"/>
    <w:rsid w:val="00A45CB9"/>
    <w:rsid w:val="00A46B6D"/>
    <w:rsid w:val="00A506EA"/>
    <w:rsid w:val="00A52807"/>
    <w:rsid w:val="00A54A8F"/>
    <w:rsid w:val="00A5645C"/>
    <w:rsid w:val="00A56498"/>
    <w:rsid w:val="00A5776E"/>
    <w:rsid w:val="00A60CD7"/>
    <w:rsid w:val="00A61F74"/>
    <w:rsid w:val="00A62023"/>
    <w:rsid w:val="00A666E8"/>
    <w:rsid w:val="00A71E80"/>
    <w:rsid w:val="00A76977"/>
    <w:rsid w:val="00A800B8"/>
    <w:rsid w:val="00A8100D"/>
    <w:rsid w:val="00A822ED"/>
    <w:rsid w:val="00A82E6A"/>
    <w:rsid w:val="00A82EDE"/>
    <w:rsid w:val="00A835C2"/>
    <w:rsid w:val="00A85B21"/>
    <w:rsid w:val="00A87EFE"/>
    <w:rsid w:val="00A9018E"/>
    <w:rsid w:val="00A97969"/>
    <w:rsid w:val="00AA0599"/>
    <w:rsid w:val="00AA09F1"/>
    <w:rsid w:val="00AA3E23"/>
    <w:rsid w:val="00AA5580"/>
    <w:rsid w:val="00AB2E43"/>
    <w:rsid w:val="00AB3118"/>
    <w:rsid w:val="00AB5CC9"/>
    <w:rsid w:val="00AB7389"/>
    <w:rsid w:val="00AC1054"/>
    <w:rsid w:val="00AC5AB0"/>
    <w:rsid w:val="00AD0B74"/>
    <w:rsid w:val="00AD17C8"/>
    <w:rsid w:val="00AD63D5"/>
    <w:rsid w:val="00AD7075"/>
    <w:rsid w:val="00AE1D0D"/>
    <w:rsid w:val="00AE1D54"/>
    <w:rsid w:val="00AF38A1"/>
    <w:rsid w:val="00AF3CAB"/>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308FC"/>
    <w:rsid w:val="00B30C9C"/>
    <w:rsid w:val="00B34A0C"/>
    <w:rsid w:val="00B358F3"/>
    <w:rsid w:val="00B36B5B"/>
    <w:rsid w:val="00B41291"/>
    <w:rsid w:val="00B42D02"/>
    <w:rsid w:val="00B44512"/>
    <w:rsid w:val="00B46E73"/>
    <w:rsid w:val="00B50A5C"/>
    <w:rsid w:val="00B5321D"/>
    <w:rsid w:val="00B5377E"/>
    <w:rsid w:val="00B54232"/>
    <w:rsid w:val="00B542E1"/>
    <w:rsid w:val="00B5472F"/>
    <w:rsid w:val="00B54B5C"/>
    <w:rsid w:val="00B56EDC"/>
    <w:rsid w:val="00B62EA8"/>
    <w:rsid w:val="00B63BE3"/>
    <w:rsid w:val="00B71F34"/>
    <w:rsid w:val="00B72B83"/>
    <w:rsid w:val="00B74601"/>
    <w:rsid w:val="00B75483"/>
    <w:rsid w:val="00B775E3"/>
    <w:rsid w:val="00B9051E"/>
    <w:rsid w:val="00B92A05"/>
    <w:rsid w:val="00B937BC"/>
    <w:rsid w:val="00B96CCD"/>
    <w:rsid w:val="00BA1EB1"/>
    <w:rsid w:val="00BA601F"/>
    <w:rsid w:val="00BB200C"/>
    <w:rsid w:val="00BB45AA"/>
    <w:rsid w:val="00BB56B8"/>
    <w:rsid w:val="00BC35C2"/>
    <w:rsid w:val="00BC42B1"/>
    <w:rsid w:val="00BE0D65"/>
    <w:rsid w:val="00BE34A4"/>
    <w:rsid w:val="00BE3E60"/>
    <w:rsid w:val="00BE413E"/>
    <w:rsid w:val="00BE774A"/>
    <w:rsid w:val="00BE7DEC"/>
    <w:rsid w:val="00BF26A5"/>
    <w:rsid w:val="00BF336C"/>
    <w:rsid w:val="00BF3963"/>
    <w:rsid w:val="00BF46A8"/>
    <w:rsid w:val="00BF4B1B"/>
    <w:rsid w:val="00C029F0"/>
    <w:rsid w:val="00C03396"/>
    <w:rsid w:val="00C03CCB"/>
    <w:rsid w:val="00C20C77"/>
    <w:rsid w:val="00C2492C"/>
    <w:rsid w:val="00C260AF"/>
    <w:rsid w:val="00C40B6A"/>
    <w:rsid w:val="00C41077"/>
    <w:rsid w:val="00C42361"/>
    <w:rsid w:val="00C447C8"/>
    <w:rsid w:val="00C47CBC"/>
    <w:rsid w:val="00C53228"/>
    <w:rsid w:val="00C54794"/>
    <w:rsid w:val="00C5501A"/>
    <w:rsid w:val="00C55BDA"/>
    <w:rsid w:val="00C6016B"/>
    <w:rsid w:val="00C61561"/>
    <w:rsid w:val="00C6321E"/>
    <w:rsid w:val="00C64A2D"/>
    <w:rsid w:val="00C6610A"/>
    <w:rsid w:val="00C6681C"/>
    <w:rsid w:val="00C77644"/>
    <w:rsid w:val="00C77B2C"/>
    <w:rsid w:val="00C81E15"/>
    <w:rsid w:val="00C836AE"/>
    <w:rsid w:val="00C9121C"/>
    <w:rsid w:val="00C91BAE"/>
    <w:rsid w:val="00C93B72"/>
    <w:rsid w:val="00CA2C09"/>
    <w:rsid w:val="00CA4162"/>
    <w:rsid w:val="00CB1C8A"/>
    <w:rsid w:val="00CB3E2E"/>
    <w:rsid w:val="00CC0E5B"/>
    <w:rsid w:val="00CC21AD"/>
    <w:rsid w:val="00CC5873"/>
    <w:rsid w:val="00CC6372"/>
    <w:rsid w:val="00CD3431"/>
    <w:rsid w:val="00CD4983"/>
    <w:rsid w:val="00CD5D38"/>
    <w:rsid w:val="00CE6F56"/>
    <w:rsid w:val="00CF3C3C"/>
    <w:rsid w:val="00CF4412"/>
    <w:rsid w:val="00CF75C7"/>
    <w:rsid w:val="00D02CF0"/>
    <w:rsid w:val="00D035A7"/>
    <w:rsid w:val="00D0398A"/>
    <w:rsid w:val="00D052FD"/>
    <w:rsid w:val="00D06A32"/>
    <w:rsid w:val="00D06A9F"/>
    <w:rsid w:val="00D10FCD"/>
    <w:rsid w:val="00D13206"/>
    <w:rsid w:val="00D21DB4"/>
    <w:rsid w:val="00D23DED"/>
    <w:rsid w:val="00D24BB3"/>
    <w:rsid w:val="00D27F6E"/>
    <w:rsid w:val="00D317A0"/>
    <w:rsid w:val="00D317B1"/>
    <w:rsid w:val="00D32B4D"/>
    <w:rsid w:val="00D32E3C"/>
    <w:rsid w:val="00D32FAC"/>
    <w:rsid w:val="00D333B9"/>
    <w:rsid w:val="00D34A1D"/>
    <w:rsid w:val="00D418F3"/>
    <w:rsid w:val="00D4444B"/>
    <w:rsid w:val="00D46E8D"/>
    <w:rsid w:val="00D479A8"/>
    <w:rsid w:val="00D64C9D"/>
    <w:rsid w:val="00D7740A"/>
    <w:rsid w:val="00D825B4"/>
    <w:rsid w:val="00D83AE0"/>
    <w:rsid w:val="00D846C0"/>
    <w:rsid w:val="00D92E0C"/>
    <w:rsid w:val="00D95D95"/>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F0413"/>
    <w:rsid w:val="00DF4982"/>
    <w:rsid w:val="00DF5760"/>
    <w:rsid w:val="00DF605C"/>
    <w:rsid w:val="00E007B4"/>
    <w:rsid w:val="00E01C79"/>
    <w:rsid w:val="00E0454F"/>
    <w:rsid w:val="00E10C68"/>
    <w:rsid w:val="00E137E3"/>
    <w:rsid w:val="00E15DBD"/>
    <w:rsid w:val="00E16A34"/>
    <w:rsid w:val="00E23E49"/>
    <w:rsid w:val="00E24368"/>
    <w:rsid w:val="00E24D0D"/>
    <w:rsid w:val="00E251B8"/>
    <w:rsid w:val="00E261D4"/>
    <w:rsid w:val="00E30352"/>
    <w:rsid w:val="00E31A2B"/>
    <w:rsid w:val="00E328B9"/>
    <w:rsid w:val="00E343D1"/>
    <w:rsid w:val="00E35FD9"/>
    <w:rsid w:val="00E36071"/>
    <w:rsid w:val="00E4065C"/>
    <w:rsid w:val="00E431EF"/>
    <w:rsid w:val="00E43D31"/>
    <w:rsid w:val="00E46880"/>
    <w:rsid w:val="00E5315B"/>
    <w:rsid w:val="00E6382E"/>
    <w:rsid w:val="00E64E63"/>
    <w:rsid w:val="00E7013F"/>
    <w:rsid w:val="00E713F3"/>
    <w:rsid w:val="00E733C1"/>
    <w:rsid w:val="00E76989"/>
    <w:rsid w:val="00E83C98"/>
    <w:rsid w:val="00E84676"/>
    <w:rsid w:val="00E84753"/>
    <w:rsid w:val="00E86C68"/>
    <w:rsid w:val="00E875C5"/>
    <w:rsid w:val="00E9232A"/>
    <w:rsid w:val="00E92B3C"/>
    <w:rsid w:val="00E95252"/>
    <w:rsid w:val="00EA105A"/>
    <w:rsid w:val="00EA525B"/>
    <w:rsid w:val="00EB1375"/>
    <w:rsid w:val="00EB282D"/>
    <w:rsid w:val="00EB4D96"/>
    <w:rsid w:val="00EB5E36"/>
    <w:rsid w:val="00EB6470"/>
    <w:rsid w:val="00EB7430"/>
    <w:rsid w:val="00EC0EE6"/>
    <w:rsid w:val="00EC19F9"/>
    <w:rsid w:val="00EC21AC"/>
    <w:rsid w:val="00EC2950"/>
    <w:rsid w:val="00EC738F"/>
    <w:rsid w:val="00ED1502"/>
    <w:rsid w:val="00ED1F55"/>
    <w:rsid w:val="00EE0EAA"/>
    <w:rsid w:val="00EE44F8"/>
    <w:rsid w:val="00EE62DC"/>
    <w:rsid w:val="00EF1143"/>
    <w:rsid w:val="00EF4C06"/>
    <w:rsid w:val="00F0096E"/>
    <w:rsid w:val="00F02B76"/>
    <w:rsid w:val="00F06AE4"/>
    <w:rsid w:val="00F136AB"/>
    <w:rsid w:val="00F21DB9"/>
    <w:rsid w:val="00F2287A"/>
    <w:rsid w:val="00F27E8A"/>
    <w:rsid w:val="00F35B67"/>
    <w:rsid w:val="00F36A8C"/>
    <w:rsid w:val="00F37178"/>
    <w:rsid w:val="00F41171"/>
    <w:rsid w:val="00F41BE9"/>
    <w:rsid w:val="00F425D4"/>
    <w:rsid w:val="00F4470D"/>
    <w:rsid w:val="00F44CC7"/>
    <w:rsid w:val="00F452B3"/>
    <w:rsid w:val="00F513BF"/>
    <w:rsid w:val="00F53CD4"/>
    <w:rsid w:val="00F54F16"/>
    <w:rsid w:val="00F557C4"/>
    <w:rsid w:val="00F652F3"/>
    <w:rsid w:val="00F71348"/>
    <w:rsid w:val="00F7152B"/>
    <w:rsid w:val="00F77D9C"/>
    <w:rsid w:val="00F803C4"/>
    <w:rsid w:val="00F80492"/>
    <w:rsid w:val="00F81AB2"/>
    <w:rsid w:val="00F86C46"/>
    <w:rsid w:val="00F903F6"/>
    <w:rsid w:val="00F90975"/>
    <w:rsid w:val="00F93ED1"/>
    <w:rsid w:val="00F95AA3"/>
    <w:rsid w:val="00F96598"/>
    <w:rsid w:val="00FA4EE9"/>
    <w:rsid w:val="00FA4F95"/>
    <w:rsid w:val="00FA52F0"/>
    <w:rsid w:val="00FA7186"/>
    <w:rsid w:val="00FB0945"/>
    <w:rsid w:val="00FB36A0"/>
    <w:rsid w:val="00FB3C60"/>
    <w:rsid w:val="00FB608D"/>
    <w:rsid w:val="00FB770A"/>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668012">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transportation.ohio.gov/about-us/policies-and-procedures/policies/21-008-p" TargetMode="External"/><Relationship Id="rId26" Type="http://schemas.openxmlformats.org/officeDocument/2006/relationships/hyperlink" Target="https://www.transportation.ohio.gov/wps/portal/gov/odot/programs/highway+safety/highway-safety-resources/08-crash-trends-resource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transportation.ohio.gov/wps/portal/gov/odot/programs/active+transportation/resources/district-bike-ped-contacts"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s://www.dot.state.oh.us/roadway/omutcd/Pages/default.aspx" TargetMode="External"/><Relationship Id="rId25"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t.state.oh.us/Divisions/Operations/Traffic/miscellaneous/Pages/TSMO.aspx" TargetMode="External"/><Relationship Id="rId20" Type="http://schemas.openxmlformats.org/officeDocument/2006/relationships/hyperlink" Target="https://gis.dot.state.oh.us/tims/Map/ActiveTransportation" TargetMode="External"/><Relationship Id="rId29"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dot.ms2soft.com/tdms.ui/nmds/dashboard?loc=odot" TargetMode="External"/><Relationship Id="rId32" Type="http://schemas.openxmlformats.org/officeDocument/2006/relationships/hyperlink" Target="https://lrl.maps.arcgis.com/apps/webappviewer/index.html?id=013d0ce926a54caab629667d15ed8df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ransportation.ohio.gov/programs/Highway%20Safety/highway-safety-manual-guidance/intersectioncontrolevaluation" TargetMode="External"/><Relationship Id="rId23" Type="http://schemas.openxmlformats.org/officeDocument/2006/relationships/hyperlink" Target="https://www.dot.state.oh.us/ActiveTransportation/Pages/STP.aspx" TargetMode="External"/><Relationship Id="rId28"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ransportation.ohio.gov/working/engineering/roadway/manuals-standards/tem/06" TargetMode="External"/><Relationship Id="rId31" Type="http://schemas.openxmlformats.org/officeDocument/2006/relationships/hyperlink" Target="https://nid.sec.usace.army.m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ransportation.ohio.gov/working/engineering/roadway/ada/ada-compliant-curb-ramp-measuring-guide" TargetMode="External"/><Relationship Id="rId22" Type="http://schemas.openxmlformats.org/officeDocument/2006/relationships/hyperlink" Target="https://transportation.wv.gov/highways/training/TrainingDocuments/Guide-for-Improving-Pedestrian-Safety-at-Uncontrolled-Crossing-Locations.pdf" TargetMode="External"/><Relationship Id="rId27"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0" Type="http://schemas.openxmlformats.org/officeDocument/2006/relationships/hyperlink" Target="https://levees.sec.usace.army.mil/" TargetMode="External"/><Relationship Id="rId35"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2.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3.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5.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7</Pages>
  <Words>5443</Words>
  <Characters>28957</Characters>
  <Application>Microsoft Office Word</Application>
  <DocSecurity>0</DocSecurity>
  <Lines>827</Lines>
  <Paragraphs>563</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3837</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Otis, John</cp:lastModifiedBy>
  <cp:revision>24</cp:revision>
  <cp:lastPrinted>2013-03-25T19:03:00Z</cp:lastPrinted>
  <dcterms:created xsi:type="dcterms:W3CDTF">2025-04-24T13:00:00Z</dcterms:created>
  <dcterms:modified xsi:type="dcterms:W3CDTF">2025-09-1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